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9B0AB" w14:textId="7EE05833" w:rsidR="00B9359E" w:rsidRPr="00E754DA" w:rsidRDefault="00E754DA" w:rsidP="00B9359E">
      <w:pPr>
        <w:jc w:val="center"/>
        <w:rPr>
          <w:b/>
          <w:bCs/>
          <w:sz w:val="48"/>
          <w:szCs w:val="48"/>
        </w:rPr>
      </w:pPr>
      <w:r w:rsidRPr="00E754DA">
        <w:rPr>
          <w:b/>
          <w:bCs/>
          <w:sz w:val="48"/>
          <w:szCs w:val="48"/>
        </w:rPr>
        <w:t>Digital Mechanic</w:t>
      </w:r>
    </w:p>
    <w:p w14:paraId="3A8B4A91" w14:textId="77777777" w:rsidR="00B9359E" w:rsidRDefault="00B9359E" w:rsidP="00B9359E">
      <w:pPr>
        <w:jc w:val="center"/>
        <w:rPr>
          <w:b/>
          <w:bCs/>
          <w:sz w:val="28"/>
          <w:szCs w:val="28"/>
        </w:rPr>
      </w:pPr>
    </w:p>
    <w:p w14:paraId="181BE665" w14:textId="763A985A" w:rsidR="00A95C22" w:rsidRDefault="00DD5761" w:rsidP="00A95C2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id </w:t>
      </w:r>
      <w:r w:rsidR="00A95C22">
        <w:rPr>
          <w:b/>
          <w:bCs/>
          <w:sz w:val="28"/>
          <w:szCs w:val="28"/>
        </w:rPr>
        <w:t>Evaluation</w:t>
      </w:r>
      <w:r>
        <w:rPr>
          <w:b/>
          <w:bCs/>
          <w:sz w:val="28"/>
          <w:szCs w:val="28"/>
        </w:rPr>
        <w:t xml:space="preserve"> Report</w:t>
      </w:r>
    </w:p>
    <w:p w14:paraId="19D00CD6" w14:textId="77777777" w:rsidR="00B9359E" w:rsidRDefault="00B9359E" w:rsidP="00B9359E">
      <w:pPr>
        <w:jc w:val="center"/>
        <w:rPr>
          <w:b/>
          <w:bCs/>
          <w:sz w:val="28"/>
          <w:szCs w:val="28"/>
        </w:rPr>
      </w:pPr>
    </w:p>
    <w:p w14:paraId="5D893872" w14:textId="77777777" w:rsidR="00B9359E" w:rsidRDefault="00B9359E" w:rsidP="00B9359E">
      <w:pPr>
        <w:jc w:val="center"/>
        <w:rPr>
          <w:b/>
          <w:bCs/>
          <w:sz w:val="28"/>
          <w:szCs w:val="28"/>
        </w:rPr>
      </w:pPr>
    </w:p>
    <w:p w14:paraId="74474AEC" w14:textId="42D08EF3" w:rsidR="00B9359E" w:rsidRDefault="00B9359E" w:rsidP="00B9359E">
      <w:pPr>
        <w:jc w:val="center"/>
        <w:rPr>
          <w:bCs/>
          <w:sz w:val="24"/>
          <w:szCs w:val="24"/>
        </w:rPr>
      </w:pPr>
      <w:r>
        <w:rPr>
          <w:bCs/>
          <w:sz w:val="24"/>
          <w:szCs w:val="24"/>
        </w:rPr>
        <w:t>By</w:t>
      </w:r>
    </w:p>
    <w:p w14:paraId="5608DF36" w14:textId="77777777" w:rsidR="00E754DA" w:rsidRPr="00067629" w:rsidRDefault="00E754DA" w:rsidP="00B9359E">
      <w:pPr>
        <w:jc w:val="center"/>
        <w:rPr>
          <w:bCs/>
          <w:sz w:val="24"/>
          <w:szCs w:val="24"/>
        </w:rPr>
      </w:pPr>
    </w:p>
    <w:p w14:paraId="6E1233F2" w14:textId="77777777" w:rsidR="00B9359E" w:rsidRDefault="00B9359E" w:rsidP="00B9359E">
      <w:pPr>
        <w:jc w:val="center"/>
        <w:rPr>
          <w:sz w:val="24"/>
          <w:szCs w:val="24"/>
        </w:rPr>
      </w:pPr>
    </w:p>
    <w:p w14:paraId="4B5FC0A0" w14:textId="28F6E247" w:rsidR="00B9359E" w:rsidRPr="003E19AA" w:rsidRDefault="00E754DA" w:rsidP="00B9359E">
      <w:pPr>
        <w:jc w:val="center"/>
        <w:rPr>
          <w:sz w:val="24"/>
          <w:szCs w:val="24"/>
        </w:rPr>
      </w:pPr>
      <w:r>
        <w:rPr>
          <w:sz w:val="24"/>
          <w:szCs w:val="24"/>
        </w:rPr>
        <w:t>Masood Ur Rehman</w:t>
      </w:r>
      <w:r w:rsidR="00B9359E">
        <w:rPr>
          <w:sz w:val="24"/>
          <w:szCs w:val="24"/>
        </w:rPr>
        <w:t xml:space="preserve"> (</w:t>
      </w:r>
      <w:r>
        <w:rPr>
          <w:sz w:val="24"/>
          <w:szCs w:val="24"/>
        </w:rPr>
        <w:t>CS120192033</w:t>
      </w:r>
      <w:r w:rsidR="00B9359E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E754DA">
        <w:rPr>
          <w:color w:val="1F497D" w:themeColor="text2"/>
          <w:sz w:val="24"/>
          <w:szCs w:val="24"/>
          <w:u w:val="single"/>
        </w:rPr>
        <w:t>Masoodurrehman1235@gmail.com</w:t>
      </w:r>
      <w:r w:rsidR="00B9359E">
        <w:rPr>
          <w:sz w:val="24"/>
          <w:szCs w:val="24"/>
        </w:rPr>
        <w:t>)</w:t>
      </w:r>
    </w:p>
    <w:p w14:paraId="336DA1C0" w14:textId="3BAC927E" w:rsidR="00B9359E" w:rsidRDefault="00B9359E" w:rsidP="00B9359E">
      <w:pPr>
        <w:rPr>
          <w:sz w:val="24"/>
          <w:szCs w:val="24"/>
        </w:rPr>
      </w:pPr>
    </w:p>
    <w:p w14:paraId="667CBD85" w14:textId="028FF976" w:rsidR="00E11EE8" w:rsidRDefault="00E11EE8" w:rsidP="00B9359E">
      <w:pPr>
        <w:rPr>
          <w:sz w:val="24"/>
          <w:szCs w:val="24"/>
        </w:rPr>
      </w:pPr>
    </w:p>
    <w:p w14:paraId="6861D40B" w14:textId="0C10A256" w:rsidR="00E11EE8" w:rsidRDefault="00E11EE8" w:rsidP="00B9359E">
      <w:pPr>
        <w:rPr>
          <w:sz w:val="24"/>
          <w:szCs w:val="24"/>
        </w:rPr>
      </w:pPr>
    </w:p>
    <w:p w14:paraId="75307CC7" w14:textId="602FDFB1" w:rsidR="00E11EE8" w:rsidRDefault="00E11EE8" w:rsidP="00B9359E">
      <w:pPr>
        <w:rPr>
          <w:sz w:val="24"/>
          <w:szCs w:val="24"/>
        </w:rPr>
      </w:pPr>
    </w:p>
    <w:p w14:paraId="27A57DD1" w14:textId="12D87FB7" w:rsidR="00E11EE8" w:rsidRDefault="00E11EE8" w:rsidP="00B9359E">
      <w:pPr>
        <w:rPr>
          <w:sz w:val="24"/>
          <w:szCs w:val="24"/>
        </w:rPr>
      </w:pPr>
    </w:p>
    <w:p w14:paraId="16A83938" w14:textId="77777777" w:rsidR="00E11EE8" w:rsidRDefault="00E11EE8" w:rsidP="00B9359E">
      <w:pPr>
        <w:rPr>
          <w:sz w:val="24"/>
          <w:szCs w:val="24"/>
        </w:rPr>
      </w:pPr>
    </w:p>
    <w:p w14:paraId="0FE3249C" w14:textId="77777777" w:rsidR="00B9359E" w:rsidRPr="000C503B" w:rsidRDefault="00B9359E" w:rsidP="00B9359E">
      <w:pPr>
        <w:pStyle w:val="NoSpacing"/>
        <w:jc w:val="center"/>
        <w:rPr>
          <w:b/>
          <w:bCs/>
          <w:sz w:val="32"/>
          <w:szCs w:val="32"/>
        </w:rPr>
      </w:pPr>
      <w:r w:rsidRPr="000C503B">
        <w:rPr>
          <w:b/>
          <w:bCs/>
          <w:sz w:val="32"/>
          <w:szCs w:val="32"/>
        </w:rPr>
        <w:t>Supervisor</w:t>
      </w:r>
    </w:p>
    <w:p w14:paraId="180030B1" w14:textId="00A6D176" w:rsidR="00B9359E" w:rsidRDefault="00E754DA" w:rsidP="00B9359E">
      <w:pPr>
        <w:pStyle w:val="NoSpacing"/>
        <w:jc w:val="center"/>
        <w:rPr>
          <w:sz w:val="24"/>
          <w:szCs w:val="24"/>
        </w:rPr>
      </w:pPr>
      <w:r>
        <w:rPr>
          <w:sz w:val="24"/>
          <w:szCs w:val="24"/>
        </w:rPr>
        <w:t>Sir Abdur Rehman</w:t>
      </w:r>
    </w:p>
    <w:p w14:paraId="5A58BCBB" w14:textId="77777777" w:rsidR="00B9359E" w:rsidRDefault="00B9359E" w:rsidP="00B9359E">
      <w:pPr>
        <w:pStyle w:val="NoSpacing"/>
        <w:jc w:val="center"/>
        <w:rPr>
          <w:sz w:val="24"/>
          <w:szCs w:val="24"/>
        </w:rPr>
      </w:pPr>
      <w:r w:rsidRPr="00A611DA">
        <w:rPr>
          <w:sz w:val="24"/>
          <w:szCs w:val="24"/>
        </w:rPr>
        <w:t>Ins</w:t>
      </w:r>
      <w:r>
        <w:rPr>
          <w:sz w:val="24"/>
          <w:szCs w:val="24"/>
        </w:rPr>
        <w:t>titute of Computing</w:t>
      </w:r>
    </w:p>
    <w:p w14:paraId="194D4840" w14:textId="77777777" w:rsidR="00B9359E" w:rsidRDefault="00B9359E" w:rsidP="00B9359E">
      <w:pPr>
        <w:pStyle w:val="NoSpacing"/>
        <w:jc w:val="center"/>
        <w:rPr>
          <w:sz w:val="24"/>
          <w:szCs w:val="24"/>
        </w:rPr>
      </w:pPr>
      <w:r w:rsidRPr="00A611DA">
        <w:rPr>
          <w:sz w:val="24"/>
          <w:szCs w:val="24"/>
        </w:rPr>
        <w:t>KUST, Kohat</w:t>
      </w:r>
    </w:p>
    <w:p w14:paraId="44D96B75" w14:textId="77777777" w:rsidR="00B9359E" w:rsidRDefault="00B9359E" w:rsidP="00B9359E">
      <w:pPr>
        <w:pStyle w:val="NoSpacing"/>
        <w:rPr>
          <w:sz w:val="24"/>
          <w:szCs w:val="24"/>
        </w:rPr>
      </w:pPr>
    </w:p>
    <w:p w14:paraId="63FC47C9" w14:textId="77777777" w:rsidR="00B9359E" w:rsidRDefault="00B9359E" w:rsidP="00B9359E">
      <w:pPr>
        <w:pStyle w:val="NoSpacing"/>
        <w:rPr>
          <w:sz w:val="24"/>
          <w:szCs w:val="24"/>
        </w:rPr>
      </w:pPr>
    </w:p>
    <w:p w14:paraId="605AD384" w14:textId="77777777" w:rsidR="00B9359E" w:rsidRPr="00A611DA" w:rsidRDefault="00B9359E" w:rsidP="00B9359E">
      <w:pPr>
        <w:pStyle w:val="NoSpacing"/>
        <w:jc w:val="right"/>
        <w:rPr>
          <w:sz w:val="24"/>
          <w:szCs w:val="24"/>
        </w:rPr>
      </w:pPr>
      <w:r>
        <w:rPr>
          <w:sz w:val="24"/>
          <w:szCs w:val="24"/>
        </w:rPr>
        <w:t>___________</w:t>
      </w:r>
    </w:p>
    <w:p w14:paraId="17716591" w14:textId="77777777" w:rsidR="00B9359E" w:rsidRDefault="00B9359E" w:rsidP="00B9359E">
      <w:pPr>
        <w:jc w:val="right"/>
        <w:rPr>
          <w:sz w:val="24"/>
          <w:szCs w:val="24"/>
        </w:rPr>
      </w:pPr>
      <w:r w:rsidRPr="00A611DA">
        <w:rPr>
          <w:sz w:val="24"/>
          <w:szCs w:val="24"/>
        </w:rPr>
        <w:tab/>
      </w:r>
      <w:r w:rsidRPr="00A611DA">
        <w:rPr>
          <w:sz w:val="24"/>
          <w:szCs w:val="24"/>
        </w:rPr>
        <w:tab/>
        <w:t xml:space="preserve">         </w:t>
      </w:r>
      <w:r w:rsidRPr="00A611DA">
        <w:rPr>
          <w:sz w:val="24"/>
          <w:szCs w:val="24"/>
        </w:rPr>
        <w:tab/>
      </w:r>
      <w:r w:rsidRPr="00A611DA">
        <w:rPr>
          <w:sz w:val="24"/>
          <w:szCs w:val="24"/>
        </w:rPr>
        <w:tab/>
      </w:r>
      <w:r w:rsidRPr="00A611DA">
        <w:rPr>
          <w:sz w:val="24"/>
          <w:szCs w:val="24"/>
        </w:rPr>
        <w:tab/>
      </w:r>
      <w:r w:rsidRPr="00A611DA">
        <w:rPr>
          <w:sz w:val="24"/>
          <w:szCs w:val="24"/>
        </w:rPr>
        <w:tab/>
      </w:r>
      <w:r w:rsidRPr="00A611DA">
        <w:rPr>
          <w:sz w:val="24"/>
          <w:szCs w:val="24"/>
        </w:rPr>
        <w:tab/>
      </w:r>
      <w:r w:rsidRPr="00A611DA">
        <w:rPr>
          <w:sz w:val="24"/>
          <w:szCs w:val="24"/>
        </w:rPr>
        <w:tab/>
        <w:t xml:space="preserve">                   </w:t>
      </w:r>
      <w:r>
        <w:rPr>
          <w:sz w:val="24"/>
          <w:szCs w:val="24"/>
        </w:rPr>
        <w:t xml:space="preserve">      </w:t>
      </w:r>
      <w:r w:rsidRPr="00A611DA">
        <w:rPr>
          <w:sz w:val="24"/>
          <w:szCs w:val="24"/>
        </w:rPr>
        <w:t>Signature</w:t>
      </w:r>
    </w:p>
    <w:p w14:paraId="745233C1" w14:textId="77777777" w:rsidR="00B9359E" w:rsidRDefault="00B9359E" w:rsidP="00B9359E">
      <w:pPr>
        <w:pStyle w:val="NoSpacing"/>
        <w:rPr>
          <w:sz w:val="24"/>
          <w:szCs w:val="24"/>
        </w:rPr>
      </w:pPr>
    </w:p>
    <w:p w14:paraId="10986947" w14:textId="77777777" w:rsidR="00B9359E" w:rsidRDefault="00B9359E" w:rsidP="00B9359E">
      <w:pPr>
        <w:rPr>
          <w:sz w:val="24"/>
          <w:szCs w:val="24"/>
        </w:rPr>
      </w:pPr>
    </w:p>
    <w:p w14:paraId="420B8D81" w14:textId="77777777" w:rsidR="00B9359E" w:rsidRDefault="00B9359E" w:rsidP="00B9359E">
      <w:pPr>
        <w:rPr>
          <w:sz w:val="24"/>
          <w:szCs w:val="24"/>
        </w:rPr>
      </w:pPr>
    </w:p>
    <w:p w14:paraId="504056FE" w14:textId="77777777" w:rsidR="00B9359E" w:rsidRDefault="00B9359E" w:rsidP="00B9359E">
      <w:pPr>
        <w:rPr>
          <w:sz w:val="24"/>
          <w:szCs w:val="24"/>
        </w:rPr>
      </w:pPr>
    </w:p>
    <w:p w14:paraId="4F5632E7" w14:textId="77777777" w:rsidR="00B9359E" w:rsidRDefault="00B9359E" w:rsidP="00B9359E">
      <w:pPr>
        <w:rPr>
          <w:sz w:val="24"/>
          <w:szCs w:val="24"/>
        </w:rPr>
      </w:pPr>
    </w:p>
    <w:p w14:paraId="38EB9F96" w14:textId="77777777" w:rsidR="00B9359E" w:rsidRDefault="00B9359E" w:rsidP="00B9359E">
      <w:pPr>
        <w:jc w:val="center"/>
        <w:rPr>
          <w:sz w:val="24"/>
          <w:szCs w:val="24"/>
        </w:rPr>
      </w:pPr>
    </w:p>
    <w:p w14:paraId="425604E6" w14:textId="76492B82" w:rsidR="00B9359E" w:rsidRDefault="00B9359E" w:rsidP="00B9359E">
      <w:pPr>
        <w:ind w:right="-14"/>
        <w:jc w:val="center"/>
        <w:rPr>
          <w:b/>
          <w:sz w:val="24"/>
          <w:lang w:val="en-GB"/>
        </w:rPr>
      </w:pPr>
      <w:r>
        <w:rPr>
          <w:noProof/>
        </w:rPr>
        <w:drawing>
          <wp:inline distT="0" distB="0" distL="0" distR="0" wp14:anchorId="1A947931" wp14:editId="4CFA19C0">
            <wp:extent cx="1371600" cy="1371600"/>
            <wp:effectExtent l="0" t="0" r="0" b="0"/>
            <wp:docPr id="3" name="Picture 3" descr="Image result for KU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KUST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72418" w14:textId="77777777" w:rsidR="00E754DA" w:rsidRDefault="00E754DA" w:rsidP="00B9359E">
      <w:pPr>
        <w:ind w:right="-14"/>
        <w:jc w:val="center"/>
        <w:rPr>
          <w:b/>
          <w:sz w:val="24"/>
          <w:lang w:val="en-GB"/>
        </w:rPr>
      </w:pPr>
    </w:p>
    <w:p w14:paraId="7906C95D" w14:textId="77777777" w:rsidR="00B9359E" w:rsidRPr="006C6BFB" w:rsidRDefault="00B9359E" w:rsidP="00B9359E">
      <w:pPr>
        <w:pStyle w:val="NoSpacing"/>
        <w:jc w:val="center"/>
        <w:rPr>
          <w:b/>
          <w:sz w:val="28"/>
          <w:szCs w:val="24"/>
        </w:rPr>
      </w:pPr>
      <w:r w:rsidRPr="00673494">
        <w:rPr>
          <w:b/>
          <w:noProof/>
          <w:sz w:val="28"/>
          <w:szCs w:val="24"/>
        </w:rPr>
        <w:t xml:space="preserve">Institute </w:t>
      </w:r>
      <w:r w:rsidRPr="00D363EB">
        <w:rPr>
          <w:b/>
          <w:noProof/>
          <w:sz w:val="28"/>
          <w:szCs w:val="24"/>
        </w:rPr>
        <w:t>of</w:t>
      </w:r>
      <w:r>
        <w:rPr>
          <w:b/>
          <w:sz w:val="28"/>
          <w:szCs w:val="24"/>
        </w:rPr>
        <w:t xml:space="preserve"> Computing</w:t>
      </w:r>
    </w:p>
    <w:p w14:paraId="1467DE83" w14:textId="77777777" w:rsidR="00B9359E" w:rsidRPr="006C6BFB" w:rsidRDefault="00B9359E" w:rsidP="00B9359E">
      <w:pPr>
        <w:pStyle w:val="NoSpacing"/>
        <w:jc w:val="center"/>
        <w:rPr>
          <w:b/>
          <w:sz w:val="28"/>
          <w:szCs w:val="24"/>
        </w:rPr>
      </w:pPr>
      <w:r w:rsidRPr="006C6BFB">
        <w:rPr>
          <w:b/>
          <w:sz w:val="28"/>
          <w:szCs w:val="24"/>
        </w:rPr>
        <w:t>Kohat University of Science and Technology, Kohat-26000</w:t>
      </w:r>
    </w:p>
    <w:p w14:paraId="6FD00674" w14:textId="6E868380" w:rsidR="00B9359E" w:rsidRDefault="00B9359E" w:rsidP="00B9359E">
      <w:pPr>
        <w:ind w:right="-14"/>
        <w:jc w:val="center"/>
        <w:rPr>
          <w:b/>
          <w:sz w:val="28"/>
          <w:szCs w:val="24"/>
        </w:rPr>
      </w:pPr>
      <w:r w:rsidRPr="006C6BFB">
        <w:rPr>
          <w:b/>
          <w:sz w:val="28"/>
          <w:szCs w:val="24"/>
        </w:rPr>
        <w:t>Khyber Pakhtunkhwa, Pakistan</w:t>
      </w:r>
    </w:p>
    <w:p w14:paraId="396FBB10" w14:textId="1145E74E" w:rsidR="00E11EE8" w:rsidRDefault="00E11EE8" w:rsidP="00B9359E">
      <w:pPr>
        <w:ind w:right="-14"/>
        <w:jc w:val="center"/>
        <w:rPr>
          <w:b/>
          <w:sz w:val="28"/>
          <w:szCs w:val="24"/>
        </w:rPr>
      </w:pPr>
    </w:p>
    <w:p w14:paraId="41C743CC" w14:textId="6F684051" w:rsidR="00E11EE8" w:rsidRDefault="00E11EE8" w:rsidP="00B9359E">
      <w:pPr>
        <w:ind w:right="-14"/>
        <w:jc w:val="center"/>
        <w:rPr>
          <w:b/>
          <w:sz w:val="28"/>
          <w:szCs w:val="24"/>
        </w:rPr>
      </w:pPr>
    </w:p>
    <w:p w14:paraId="4960CC74" w14:textId="3821DA27" w:rsidR="00E754DA" w:rsidRPr="008A0F82" w:rsidRDefault="00E754DA" w:rsidP="008A0F82">
      <w:pPr>
        <w:pStyle w:val="Heading1"/>
        <w:numPr>
          <w:ilvl w:val="0"/>
          <w:numId w:val="0"/>
        </w:numPr>
        <w:jc w:val="center"/>
        <w:rPr>
          <w:b/>
          <w:bCs w:val="0"/>
          <w:sz w:val="40"/>
          <w:szCs w:val="40"/>
        </w:rPr>
      </w:pPr>
      <w:r w:rsidRPr="008A0F82">
        <w:rPr>
          <w:b/>
          <w:bCs w:val="0"/>
          <w:sz w:val="40"/>
          <w:szCs w:val="40"/>
        </w:rPr>
        <w:lastRenderedPageBreak/>
        <w:t>Module-Wise Requirements Analysis</w:t>
      </w:r>
    </w:p>
    <w:p w14:paraId="05BAD1BA" w14:textId="77777777" w:rsidR="00E754DA" w:rsidRDefault="00E754DA" w:rsidP="008A0F82">
      <w:pPr>
        <w:pStyle w:val="Heading1"/>
        <w:numPr>
          <w:ilvl w:val="0"/>
          <w:numId w:val="0"/>
        </w:numPr>
        <w:ind w:left="720" w:hanging="360"/>
      </w:pPr>
    </w:p>
    <w:p w14:paraId="137E1197" w14:textId="77ACDDF6" w:rsidR="009A3E92" w:rsidRPr="008A0F82" w:rsidRDefault="009A3E92" w:rsidP="008A0F82">
      <w:pPr>
        <w:pStyle w:val="Heading1"/>
        <w:rPr>
          <w:b/>
          <w:bCs w:val="0"/>
        </w:rPr>
      </w:pPr>
      <w:r w:rsidRPr="008A0F82">
        <w:rPr>
          <w:b/>
          <w:bCs w:val="0"/>
        </w:rPr>
        <w:t xml:space="preserve">User Management Module: </w:t>
      </w:r>
    </w:p>
    <w:p w14:paraId="2B78FBCF" w14:textId="2C171988" w:rsidR="009A3E92" w:rsidRPr="00E60328" w:rsidRDefault="009A3E9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E60328">
        <w:rPr>
          <w:sz w:val="28"/>
          <w:szCs w:val="28"/>
        </w:rPr>
        <w:t>Login and registration for users.</w:t>
      </w:r>
    </w:p>
    <w:p w14:paraId="5B60EC78" w14:textId="36BBF6F5" w:rsidR="009A3E92" w:rsidRPr="00E60328" w:rsidRDefault="009A3E9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E60328">
        <w:rPr>
          <w:sz w:val="28"/>
          <w:szCs w:val="28"/>
        </w:rPr>
        <w:t>Profile management for users.</w:t>
      </w:r>
    </w:p>
    <w:p w14:paraId="57805405" w14:textId="20D63057" w:rsidR="009A3E92" w:rsidRPr="00E60328" w:rsidRDefault="009A3E9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E60328">
        <w:rPr>
          <w:sz w:val="28"/>
          <w:szCs w:val="28"/>
        </w:rPr>
        <w:t>Role-based access control for users (admin, mechanic, customer).</w:t>
      </w:r>
    </w:p>
    <w:p w14:paraId="54093314" w14:textId="77777777" w:rsidR="009A3E92" w:rsidRPr="009A3E92" w:rsidRDefault="009A3E92" w:rsidP="008A0F82">
      <w:pPr>
        <w:pStyle w:val="Heading1"/>
        <w:numPr>
          <w:ilvl w:val="0"/>
          <w:numId w:val="0"/>
        </w:numPr>
        <w:ind w:left="1440"/>
      </w:pPr>
    </w:p>
    <w:p w14:paraId="335DA248" w14:textId="73134C3D" w:rsidR="009A3E92" w:rsidRPr="008A0F82" w:rsidRDefault="009A3E92" w:rsidP="008A0F82">
      <w:pPr>
        <w:pStyle w:val="Heading1"/>
        <w:rPr>
          <w:b/>
          <w:bCs w:val="0"/>
        </w:rPr>
      </w:pPr>
      <w:r w:rsidRPr="008A0F82">
        <w:rPr>
          <w:b/>
          <w:bCs w:val="0"/>
        </w:rPr>
        <w:t>Product Management Module:</w:t>
      </w:r>
    </w:p>
    <w:p w14:paraId="2F512CF7" w14:textId="2DD042CF" w:rsidR="009A3E92" w:rsidRPr="008A0F82" w:rsidRDefault="009A3E9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Adding and editing of products.</w:t>
      </w:r>
    </w:p>
    <w:p w14:paraId="5836CDA8" w14:textId="299FBE5E" w:rsidR="009A3E92" w:rsidRPr="008A0F82" w:rsidRDefault="009A3E9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Display of available products with details.</w:t>
      </w:r>
    </w:p>
    <w:p w14:paraId="497C7C46" w14:textId="774434CE" w:rsidR="009A3E92" w:rsidRPr="008A0F82" w:rsidRDefault="009A3E9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Search and filtering of products based on various parameters</w:t>
      </w:r>
      <w:r w:rsidR="008A0F82" w:rsidRPr="008A0F82">
        <w:rPr>
          <w:sz w:val="28"/>
          <w:szCs w:val="28"/>
        </w:rPr>
        <w:t>.</w:t>
      </w:r>
    </w:p>
    <w:p w14:paraId="44F1641A" w14:textId="77777777" w:rsidR="008A0F82" w:rsidRDefault="008A0F82" w:rsidP="008A0F82">
      <w:pPr>
        <w:pStyle w:val="Heading1"/>
        <w:numPr>
          <w:ilvl w:val="0"/>
          <w:numId w:val="0"/>
        </w:numPr>
      </w:pPr>
    </w:p>
    <w:p w14:paraId="42F1D75E" w14:textId="5A21D408" w:rsidR="008A0F82" w:rsidRPr="008A0F82" w:rsidRDefault="008A0F82" w:rsidP="008A0F82">
      <w:pPr>
        <w:pStyle w:val="Heading1"/>
        <w:rPr>
          <w:b/>
          <w:bCs w:val="0"/>
        </w:rPr>
      </w:pPr>
      <w:r w:rsidRPr="008A0F82">
        <w:rPr>
          <w:b/>
          <w:bCs w:val="0"/>
        </w:rPr>
        <w:t>Mechanic Management Module:</w:t>
      </w:r>
    </w:p>
    <w:p w14:paraId="1EA139C8" w14:textId="7DE54E6C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Profile creation for mechanics</w:t>
      </w:r>
      <w:r w:rsidRPr="008A0F82">
        <w:rPr>
          <w:b/>
          <w:sz w:val="28"/>
          <w:szCs w:val="28"/>
        </w:rPr>
        <w:t>.</w:t>
      </w:r>
    </w:p>
    <w:p w14:paraId="2A326016" w14:textId="60FE824A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Approval and rejection of mechanic profiles by admin</w:t>
      </w:r>
      <w:r w:rsidRPr="008A0F82">
        <w:rPr>
          <w:b/>
          <w:sz w:val="28"/>
          <w:szCs w:val="28"/>
        </w:rPr>
        <w:t>.</w:t>
      </w:r>
    </w:p>
    <w:p w14:paraId="4EA874BC" w14:textId="77777777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Display of available mechanics with their details</w:t>
      </w:r>
      <w:r w:rsidRPr="008A0F82">
        <w:rPr>
          <w:b/>
          <w:sz w:val="28"/>
          <w:szCs w:val="28"/>
        </w:rPr>
        <w:t>.</w:t>
      </w:r>
    </w:p>
    <w:p w14:paraId="411120E0" w14:textId="20BB197C" w:rsid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Mechanic ratings and feedback management</w:t>
      </w:r>
      <w:r w:rsidRPr="008A0F82">
        <w:rPr>
          <w:b/>
          <w:sz w:val="28"/>
          <w:szCs w:val="28"/>
        </w:rPr>
        <w:t>.</w:t>
      </w:r>
    </w:p>
    <w:p w14:paraId="44CD5CD9" w14:textId="3119A372" w:rsidR="008A0F82" w:rsidRDefault="008A0F82" w:rsidP="008A0F82">
      <w:pPr>
        <w:pStyle w:val="Heading1"/>
        <w:numPr>
          <w:ilvl w:val="0"/>
          <w:numId w:val="0"/>
        </w:numPr>
        <w:ind w:left="1440"/>
        <w:rPr>
          <w:sz w:val="28"/>
          <w:szCs w:val="28"/>
        </w:rPr>
      </w:pPr>
    </w:p>
    <w:p w14:paraId="3FA013BF" w14:textId="77777777" w:rsidR="00E60328" w:rsidRPr="008A0F82" w:rsidRDefault="00E60328" w:rsidP="008A0F82">
      <w:pPr>
        <w:pStyle w:val="Heading1"/>
        <w:numPr>
          <w:ilvl w:val="0"/>
          <w:numId w:val="0"/>
        </w:numPr>
        <w:ind w:left="1440"/>
        <w:rPr>
          <w:sz w:val="28"/>
          <w:szCs w:val="28"/>
        </w:rPr>
      </w:pPr>
    </w:p>
    <w:p w14:paraId="7C98C74C" w14:textId="384FDB3D" w:rsidR="00E754DA" w:rsidRDefault="008A0F82" w:rsidP="008A0F82">
      <w:pPr>
        <w:pStyle w:val="Heading1"/>
        <w:rPr>
          <w:b/>
          <w:bCs w:val="0"/>
        </w:rPr>
      </w:pPr>
      <w:r w:rsidRPr="008A0F82">
        <w:rPr>
          <w:b/>
          <w:bCs w:val="0"/>
        </w:rPr>
        <w:lastRenderedPageBreak/>
        <w:t xml:space="preserve">Order </w:t>
      </w:r>
      <w:r w:rsidR="00AB7227">
        <w:rPr>
          <w:b/>
          <w:bCs w:val="0"/>
        </w:rPr>
        <w:t xml:space="preserve">Management </w:t>
      </w:r>
      <w:r w:rsidRPr="008A0F82">
        <w:rPr>
          <w:b/>
          <w:bCs w:val="0"/>
        </w:rPr>
        <w:t>Module:</w:t>
      </w:r>
    </w:p>
    <w:p w14:paraId="0A16AE93" w14:textId="5BF6205C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Placing orders for tools and equipment</w:t>
      </w:r>
      <w:r>
        <w:rPr>
          <w:sz w:val="28"/>
          <w:szCs w:val="28"/>
        </w:rPr>
        <w:t>.</w:t>
      </w:r>
    </w:p>
    <w:p w14:paraId="233403D6" w14:textId="7BED5C2D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Scheduling services with mechanics</w:t>
      </w:r>
      <w:r>
        <w:rPr>
          <w:sz w:val="28"/>
          <w:szCs w:val="28"/>
        </w:rPr>
        <w:t>.</w:t>
      </w:r>
    </w:p>
    <w:p w14:paraId="1D83F8B1" w14:textId="156C6F0F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Tracking of order status</w:t>
      </w:r>
      <w:r>
        <w:rPr>
          <w:sz w:val="28"/>
          <w:szCs w:val="28"/>
        </w:rPr>
        <w:t>.</w:t>
      </w:r>
    </w:p>
    <w:p w14:paraId="6C5A7B28" w14:textId="3E36B2F9" w:rsid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>
        <w:rPr>
          <w:sz w:val="28"/>
          <w:szCs w:val="28"/>
        </w:rPr>
        <w:t>P</w:t>
      </w:r>
      <w:r w:rsidRPr="008A0F82">
        <w:rPr>
          <w:sz w:val="28"/>
          <w:szCs w:val="28"/>
        </w:rPr>
        <w:t>ayment management</w:t>
      </w:r>
      <w:r>
        <w:rPr>
          <w:sz w:val="28"/>
          <w:szCs w:val="28"/>
        </w:rPr>
        <w:t>.</w:t>
      </w:r>
    </w:p>
    <w:p w14:paraId="0D1652A5" w14:textId="77777777" w:rsidR="008A0F82" w:rsidRDefault="008A0F82" w:rsidP="008A0F82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7B37D18E" w14:textId="6F85BA8C" w:rsidR="008A0F82" w:rsidRDefault="008A0F82" w:rsidP="008A0F82">
      <w:pPr>
        <w:pStyle w:val="Heading1"/>
        <w:rPr>
          <w:b/>
          <w:bCs w:val="0"/>
        </w:rPr>
      </w:pPr>
      <w:r>
        <w:rPr>
          <w:b/>
          <w:bCs w:val="0"/>
        </w:rPr>
        <w:t>Payment</w:t>
      </w:r>
      <w:r w:rsidRPr="008A0F82">
        <w:rPr>
          <w:b/>
          <w:bCs w:val="0"/>
        </w:rPr>
        <w:t xml:space="preserve"> Module:</w:t>
      </w:r>
    </w:p>
    <w:p w14:paraId="3509D5D7" w14:textId="61580498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Secure payment gateway integration</w:t>
      </w:r>
      <w:r>
        <w:rPr>
          <w:sz w:val="28"/>
          <w:szCs w:val="28"/>
        </w:rPr>
        <w:t>.</w:t>
      </w:r>
    </w:p>
    <w:p w14:paraId="555D7B09" w14:textId="08B517FC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Payment tracking and management</w:t>
      </w:r>
      <w:r>
        <w:rPr>
          <w:sz w:val="28"/>
          <w:szCs w:val="28"/>
        </w:rPr>
        <w:t>.</w:t>
      </w:r>
    </w:p>
    <w:p w14:paraId="0A2794CE" w14:textId="04A0BA3B" w:rsid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>
        <w:rPr>
          <w:sz w:val="28"/>
          <w:szCs w:val="28"/>
        </w:rPr>
        <w:t xml:space="preserve">Adding or removing </w:t>
      </w:r>
      <w:r w:rsidRPr="008A0F82">
        <w:rPr>
          <w:sz w:val="28"/>
          <w:szCs w:val="28"/>
        </w:rPr>
        <w:t>Payment</w:t>
      </w:r>
      <w:r>
        <w:rPr>
          <w:sz w:val="28"/>
          <w:szCs w:val="28"/>
        </w:rPr>
        <w:t>.</w:t>
      </w:r>
    </w:p>
    <w:p w14:paraId="19E143AB" w14:textId="77777777" w:rsidR="008A0F82" w:rsidRDefault="008A0F82" w:rsidP="008A0F82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25152EE5" w14:textId="71EDC664" w:rsidR="008A0F82" w:rsidRDefault="008A0F82" w:rsidP="008A0F82">
      <w:pPr>
        <w:pStyle w:val="Heading1"/>
        <w:rPr>
          <w:b/>
          <w:bCs w:val="0"/>
        </w:rPr>
      </w:pPr>
      <w:r w:rsidRPr="008A0F82">
        <w:rPr>
          <w:b/>
          <w:bCs w:val="0"/>
        </w:rPr>
        <w:t>Customer Support Module:</w:t>
      </w:r>
    </w:p>
    <w:p w14:paraId="0E3FEF14" w14:textId="0E8F41FA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Live chat support for customers</w:t>
      </w:r>
      <w:r>
        <w:rPr>
          <w:sz w:val="28"/>
          <w:szCs w:val="28"/>
        </w:rPr>
        <w:t>.</w:t>
      </w:r>
    </w:p>
    <w:p w14:paraId="45C389B6" w14:textId="7C099402" w:rsidR="008A0F82" w:rsidRPr="008A0F82" w:rsidRDefault="00AB7227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>
        <w:rPr>
          <w:sz w:val="28"/>
          <w:szCs w:val="28"/>
        </w:rPr>
        <w:t>Messaging support</w:t>
      </w:r>
      <w:r w:rsidR="008A0F82">
        <w:rPr>
          <w:sz w:val="28"/>
          <w:szCs w:val="28"/>
        </w:rPr>
        <w:t>.</w:t>
      </w:r>
    </w:p>
    <w:p w14:paraId="49E0F146" w14:textId="28E2C14E" w:rsid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Email and phone support management</w:t>
      </w:r>
      <w:r>
        <w:rPr>
          <w:sz w:val="28"/>
          <w:szCs w:val="28"/>
        </w:rPr>
        <w:t>.</w:t>
      </w:r>
    </w:p>
    <w:p w14:paraId="1CD0FABA" w14:textId="77777777" w:rsidR="008A0F82" w:rsidRDefault="008A0F82" w:rsidP="008A0F82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1E1E8AA1" w14:textId="1BD663FE" w:rsidR="008A0F82" w:rsidRDefault="00AB7227" w:rsidP="008A0F82">
      <w:pPr>
        <w:pStyle w:val="Heading1"/>
        <w:rPr>
          <w:b/>
          <w:bCs w:val="0"/>
        </w:rPr>
      </w:pPr>
      <w:r>
        <w:rPr>
          <w:b/>
          <w:bCs w:val="0"/>
        </w:rPr>
        <w:t>Admin Management</w:t>
      </w:r>
      <w:r w:rsidR="008A0F82" w:rsidRPr="008A0F82">
        <w:rPr>
          <w:b/>
          <w:bCs w:val="0"/>
        </w:rPr>
        <w:t xml:space="preserve"> Module:</w:t>
      </w:r>
    </w:p>
    <w:p w14:paraId="6C7EA7A4" w14:textId="26AAFE83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Dashboard for admin with relevant information</w:t>
      </w:r>
      <w:r>
        <w:rPr>
          <w:sz w:val="28"/>
          <w:szCs w:val="28"/>
        </w:rPr>
        <w:t>.</w:t>
      </w:r>
    </w:p>
    <w:p w14:paraId="51F23E55" w14:textId="08F2BEA9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User, product, mechanic, and order management</w:t>
      </w:r>
      <w:r>
        <w:rPr>
          <w:sz w:val="28"/>
          <w:szCs w:val="28"/>
        </w:rPr>
        <w:t>.</w:t>
      </w:r>
    </w:p>
    <w:p w14:paraId="554E281B" w14:textId="63890F6A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Approval and rejection of user profiles, products, and orders</w:t>
      </w:r>
      <w:r>
        <w:rPr>
          <w:sz w:val="28"/>
          <w:szCs w:val="28"/>
        </w:rPr>
        <w:t>.</w:t>
      </w:r>
    </w:p>
    <w:p w14:paraId="5098A04C" w14:textId="32657CDC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Configuration of system settings and parameters.</w:t>
      </w:r>
    </w:p>
    <w:p w14:paraId="537CC070" w14:textId="1C7AB7A8" w:rsidR="008A0F82" w:rsidRDefault="00AB7227" w:rsidP="00AB7227">
      <w:pPr>
        <w:pStyle w:val="Heading1"/>
        <w:numPr>
          <w:ilvl w:val="0"/>
          <w:numId w:val="0"/>
        </w:numPr>
        <w:ind w:left="720" w:hanging="360"/>
        <w:rPr>
          <w:b/>
          <w:bCs w:val="0"/>
          <w:sz w:val="40"/>
          <w:szCs w:val="40"/>
        </w:rPr>
      </w:pPr>
      <w:r>
        <w:rPr>
          <w:b/>
          <w:bCs w:val="0"/>
          <w:sz w:val="40"/>
          <w:szCs w:val="40"/>
        </w:rPr>
        <w:lastRenderedPageBreak/>
        <w:t xml:space="preserve">                                   Diagrams</w:t>
      </w:r>
    </w:p>
    <w:p w14:paraId="2AE47BA7" w14:textId="77777777" w:rsidR="00AB7227" w:rsidRDefault="00AB7227" w:rsidP="00AB7227">
      <w:pPr>
        <w:pStyle w:val="Heading1"/>
        <w:numPr>
          <w:ilvl w:val="0"/>
          <w:numId w:val="0"/>
        </w:numPr>
        <w:ind w:left="720" w:hanging="360"/>
        <w:rPr>
          <w:b/>
          <w:bCs w:val="0"/>
          <w:sz w:val="40"/>
          <w:szCs w:val="40"/>
        </w:rPr>
      </w:pPr>
    </w:p>
    <w:p w14:paraId="34B73BD1" w14:textId="3BF3B3E8" w:rsidR="00AB7227" w:rsidRDefault="00AB7227" w:rsidP="00AB7227">
      <w:pPr>
        <w:pStyle w:val="Heading1"/>
        <w:numPr>
          <w:ilvl w:val="0"/>
          <w:numId w:val="43"/>
        </w:numPr>
        <w:rPr>
          <w:b/>
          <w:bCs w:val="0"/>
        </w:rPr>
      </w:pPr>
      <w:r>
        <w:rPr>
          <w:b/>
          <w:bCs w:val="0"/>
        </w:rPr>
        <w:t>Use Case Diagram</w:t>
      </w:r>
      <w:r w:rsidRPr="00AB7227">
        <w:rPr>
          <w:b/>
          <w:bCs w:val="0"/>
        </w:rPr>
        <w:t>:</w:t>
      </w:r>
    </w:p>
    <w:p w14:paraId="555D1D5B" w14:textId="77777777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7D432935" w14:textId="721B8137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  <w:r>
        <w:rPr>
          <w:b/>
          <w:bCs w:val="0"/>
          <w:noProof/>
        </w:rPr>
        <w:drawing>
          <wp:inline distT="0" distB="0" distL="0" distR="0" wp14:anchorId="7D78E088" wp14:editId="6F9FA880">
            <wp:extent cx="5240232" cy="3562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973" cy="3564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902AF" w14:textId="6322951B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40BF1CAD" w14:textId="7EBBF9F4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0C70EF11" w14:textId="63902887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00962E4C" w14:textId="77777777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2F7D0768" w14:textId="703C00A6" w:rsidR="00AB7227" w:rsidRDefault="00AB7227" w:rsidP="00AB7227">
      <w:pPr>
        <w:pStyle w:val="Heading1"/>
        <w:numPr>
          <w:ilvl w:val="0"/>
          <w:numId w:val="43"/>
        </w:numPr>
        <w:rPr>
          <w:b/>
          <w:bCs w:val="0"/>
        </w:rPr>
      </w:pPr>
      <w:r>
        <w:rPr>
          <w:b/>
          <w:bCs w:val="0"/>
        </w:rPr>
        <w:lastRenderedPageBreak/>
        <w:t>Data Flow Diagram</w:t>
      </w:r>
      <w:r w:rsidRPr="00AB7227">
        <w:rPr>
          <w:b/>
          <w:bCs w:val="0"/>
        </w:rPr>
        <w:t>:</w:t>
      </w:r>
    </w:p>
    <w:p w14:paraId="48F1E347" w14:textId="77777777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13445E0E" w14:textId="25D2B5A2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  <w:r>
        <w:rPr>
          <w:b/>
          <w:bCs w:val="0"/>
          <w:noProof/>
        </w:rPr>
        <w:drawing>
          <wp:inline distT="0" distB="0" distL="0" distR="0" wp14:anchorId="65EF2D07" wp14:editId="6A95D0E1">
            <wp:extent cx="5822396" cy="2409825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308" cy="2410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ECA04" w14:textId="71250EAE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35B11B2E" w14:textId="666C71D3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69579BBE" w14:textId="60FEBE09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27CD3C55" w14:textId="07905349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46D7D928" w14:textId="61B2B1DD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1F5E5F6D" w14:textId="027FA0E8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754CA29E" w14:textId="18078C67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74A1FF57" w14:textId="77777777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6A9B8E6C" w14:textId="4284AF4D" w:rsidR="00AB7227" w:rsidRDefault="00F15C5E" w:rsidP="00AB7227">
      <w:pPr>
        <w:pStyle w:val="Heading1"/>
        <w:numPr>
          <w:ilvl w:val="0"/>
          <w:numId w:val="43"/>
        </w:numPr>
        <w:rPr>
          <w:b/>
          <w:bCs w:val="0"/>
        </w:rPr>
      </w:pPr>
      <w:r>
        <w:rPr>
          <w:b/>
          <w:bCs w:val="0"/>
          <w:noProof/>
        </w:rPr>
        <w:lastRenderedPageBreak/>
        <w:drawing>
          <wp:anchor distT="0" distB="0" distL="114300" distR="114300" simplePos="0" relativeHeight="251657216" behindDoc="0" locked="0" layoutInCell="1" allowOverlap="1" wp14:anchorId="181DC5C5" wp14:editId="6DEA032A">
            <wp:simplePos x="0" y="0"/>
            <wp:positionH relativeFrom="column">
              <wp:posOffset>-474</wp:posOffset>
            </wp:positionH>
            <wp:positionV relativeFrom="paragraph">
              <wp:posOffset>613714</wp:posOffset>
            </wp:positionV>
            <wp:extent cx="5943600" cy="700024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00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B7227">
        <w:rPr>
          <w:b/>
          <w:bCs w:val="0"/>
        </w:rPr>
        <w:t>Activity Diagram</w:t>
      </w:r>
      <w:r w:rsidR="00AB7227" w:rsidRPr="00AB7227">
        <w:rPr>
          <w:b/>
          <w:bCs w:val="0"/>
        </w:rPr>
        <w:t>:</w:t>
      </w:r>
    </w:p>
    <w:p w14:paraId="1109087B" w14:textId="22971D58" w:rsidR="00D030D4" w:rsidRDefault="00D030D4" w:rsidP="00F15C5E">
      <w:pPr>
        <w:pStyle w:val="Heading1"/>
        <w:numPr>
          <w:ilvl w:val="0"/>
          <w:numId w:val="0"/>
        </w:numPr>
        <w:rPr>
          <w:b/>
          <w:bCs w:val="0"/>
        </w:rPr>
      </w:pPr>
    </w:p>
    <w:p w14:paraId="753177A1" w14:textId="02A057CD" w:rsidR="00D030D4" w:rsidRDefault="00D030D4" w:rsidP="00D030D4">
      <w:pPr>
        <w:pStyle w:val="Heading1"/>
        <w:numPr>
          <w:ilvl w:val="0"/>
          <w:numId w:val="43"/>
        </w:numPr>
        <w:rPr>
          <w:b/>
          <w:bCs w:val="0"/>
        </w:rPr>
      </w:pPr>
      <w:r>
        <w:rPr>
          <w:b/>
          <w:bCs w:val="0"/>
        </w:rPr>
        <w:lastRenderedPageBreak/>
        <w:t>Sequence Diagram</w:t>
      </w:r>
      <w:r w:rsidRPr="00AB7227">
        <w:rPr>
          <w:b/>
          <w:bCs w:val="0"/>
        </w:rPr>
        <w:t>:</w:t>
      </w:r>
    </w:p>
    <w:p w14:paraId="5C551868" w14:textId="32755BB3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  <w:r>
        <w:rPr>
          <w:b/>
          <w:bCs w:val="0"/>
          <w:noProof/>
        </w:rPr>
        <w:drawing>
          <wp:inline distT="0" distB="0" distL="0" distR="0" wp14:anchorId="3374ADE4" wp14:editId="4FEC1D49">
            <wp:extent cx="5816809" cy="49815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0129" cy="4984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BC18F" w14:textId="61D0797A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15D1356F" w14:textId="15FB9D52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70CF1CE4" w14:textId="54944951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57CD973E" w14:textId="0530182B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44799FB4" w14:textId="18DAD04B" w:rsidR="00D030D4" w:rsidRDefault="00D030D4" w:rsidP="00D030D4">
      <w:pPr>
        <w:pStyle w:val="Heading1"/>
        <w:numPr>
          <w:ilvl w:val="0"/>
          <w:numId w:val="43"/>
        </w:numPr>
        <w:rPr>
          <w:b/>
          <w:bCs w:val="0"/>
        </w:rPr>
      </w:pPr>
      <w:r>
        <w:rPr>
          <w:b/>
          <w:bCs w:val="0"/>
        </w:rPr>
        <w:lastRenderedPageBreak/>
        <w:t>Architecture Diagram</w:t>
      </w:r>
      <w:r w:rsidRPr="00AB7227">
        <w:rPr>
          <w:b/>
          <w:bCs w:val="0"/>
        </w:rPr>
        <w:t>:</w:t>
      </w:r>
    </w:p>
    <w:p w14:paraId="1D758ED0" w14:textId="59DBF692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  <w:r>
        <w:rPr>
          <w:b/>
          <w:bCs w:val="0"/>
          <w:noProof/>
        </w:rPr>
        <w:drawing>
          <wp:inline distT="0" distB="0" distL="0" distR="0" wp14:anchorId="668F2D55" wp14:editId="0B04B669">
            <wp:extent cx="5379835" cy="29813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2281" cy="2982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BD9A7" w14:textId="77777777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0DAFC66C" w14:textId="2B5BCCAA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7BC76EC5" w14:textId="3F2D3CD2" w:rsidR="00D030D4" w:rsidRDefault="00D030D4" w:rsidP="00D030D4">
      <w:pPr>
        <w:pStyle w:val="Heading1"/>
        <w:numPr>
          <w:ilvl w:val="0"/>
          <w:numId w:val="0"/>
        </w:numPr>
        <w:rPr>
          <w:b/>
          <w:bCs w:val="0"/>
        </w:rPr>
      </w:pPr>
    </w:p>
    <w:p w14:paraId="45831EE1" w14:textId="5244685E" w:rsidR="00D030D4" w:rsidRDefault="00D030D4" w:rsidP="00D030D4">
      <w:pPr>
        <w:pStyle w:val="Heading1"/>
        <w:numPr>
          <w:ilvl w:val="0"/>
          <w:numId w:val="0"/>
        </w:numPr>
        <w:rPr>
          <w:b/>
          <w:bCs w:val="0"/>
        </w:rPr>
      </w:pPr>
    </w:p>
    <w:p w14:paraId="2564B4B1" w14:textId="2374BC46" w:rsidR="00D030D4" w:rsidRDefault="00D030D4" w:rsidP="00D030D4">
      <w:pPr>
        <w:pStyle w:val="Heading1"/>
        <w:numPr>
          <w:ilvl w:val="0"/>
          <w:numId w:val="0"/>
        </w:numPr>
        <w:rPr>
          <w:b/>
          <w:bCs w:val="0"/>
        </w:rPr>
      </w:pPr>
    </w:p>
    <w:p w14:paraId="50679854" w14:textId="77777777" w:rsidR="00D030D4" w:rsidRDefault="00D030D4" w:rsidP="00D030D4">
      <w:pPr>
        <w:pStyle w:val="Heading1"/>
        <w:numPr>
          <w:ilvl w:val="0"/>
          <w:numId w:val="0"/>
        </w:numPr>
        <w:rPr>
          <w:b/>
          <w:bCs w:val="0"/>
        </w:rPr>
      </w:pPr>
    </w:p>
    <w:p w14:paraId="45EF9448" w14:textId="107B4506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64139F44" w14:textId="77777777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04D811E3" w14:textId="72026B04" w:rsidR="00D030D4" w:rsidRDefault="00D030D4" w:rsidP="00D030D4">
      <w:pPr>
        <w:pStyle w:val="Heading1"/>
        <w:numPr>
          <w:ilvl w:val="0"/>
          <w:numId w:val="43"/>
        </w:numPr>
        <w:rPr>
          <w:b/>
          <w:bCs w:val="0"/>
        </w:rPr>
      </w:pPr>
      <w:r>
        <w:rPr>
          <w:b/>
          <w:bCs w:val="0"/>
        </w:rPr>
        <w:lastRenderedPageBreak/>
        <w:t>Entity Relationship Diagram</w:t>
      </w:r>
      <w:r w:rsidRPr="00AB7227">
        <w:rPr>
          <w:b/>
          <w:bCs w:val="0"/>
        </w:rPr>
        <w:t>:</w:t>
      </w:r>
    </w:p>
    <w:p w14:paraId="3119BEAE" w14:textId="0EDA570A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  <w:r>
        <w:rPr>
          <w:b/>
          <w:bCs w:val="0"/>
          <w:noProof/>
        </w:rPr>
        <w:drawing>
          <wp:inline distT="0" distB="0" distL="0" distR="0" wp14:anchorId="6949C0EB" wp14:editId="790D3E8E">
            <wp:extent cx="5639352" cy="34956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2793" cy="3497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A2271" w14:textId="77777777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1B2BAA50" w14:textId="77777777" w:rsidR="00D030D4" w:rsidRDefault="00D030D4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5ADDA237" w14:textId="77777777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44832D1C" w14:textId="77777777" w:rsidR="00AB7227" w:rsidRP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632A832E" w14:textId="405F76B1" w:rsidR="00595914" w:rsidRPr="00F15C5E" w:rsidRDefault="007C447E" w:rsidP="00F15C5E">
      <w:pPr>
        <w:autoSpaceDE/>
        <w:autoSpaceDN/>
        <w:spacing w:after="200" w:line="276" w:lineRule="auto"/>
        <w:rPr>
          <w:b/>
          <w:sz w:val="28"/>
          <w:szCs w:val="24"/>
        </w:rPr>
      </w:pPr>
      <w:r>
        <w:br w:type="page"/>
      </w:r>
    </w:p>
    <w:p w14:paraId="6879E90E" w14:textId="702B09E5" w:rsidR="00C26028" w:rsidRDefault="00C26028" w:rsidP="00F15C5E">
      <w:pPr>
        <w:autoSpaceDE/>
        <w:autoSpaceDN/>
        <w:spacing w:after="200" w:line="276" w:lineRule="auto"/>
        <w:jc w:val="center"/>
        <w:rPr>
          <w:b/>
          <w:bCs/>
          <w:sz w:val="32"/>
          <w:szCs w:val="32"/>
        </w:rPr>
      </w:pPr>
      <w:bookmarkStart w:id="0" w:name="_Toc17386672"/>
      <w:r w:rsidRPr="00F15C5E">
        <w:rPr>
          <w:b/>
          <w:bCs/>
          <w:sz w:val="32"/>
          <w:szCs w:val="32"/>
        </w:rPr>
        <w:lastRenderedPageBreak/>
        <w:t>Student Progress Report (</w:t>
      </w:r>
      <w:r w:rsidR="00410A89" w:rsidRPr="00F15C5E">
        <w:rPr>
          <w:b/>
          <w:bCs/>
          <w:sz w:val="32"/>
          <w:szCs w:val="32"/>
        </w:rPr>
        <w:t xml:space="preserve">Filled </w:t>
      </w:r>
      <w:r w:rsidR="002278D3" w:rsidRPr="00F15C5E">
        <w:rPr>
          <w:b/>
          <w:bCs/>
          <w:sz w:val="32"/>
          <w:szCs w:val="32"/>
        </w:rPr>
        <w:t>by</w:t>
      </w:r>
      <w:r w:rsidRPr="00F15C5E">
        <w:rPr>
          <w:b/>
          <w:bCs/>
          <w:sz w:val="32"/>
          <w:szCs w:val="32"/>
        </w:rPr>
        <w:t xml:space="preserve"> Supervisor)</w:t>
      </w:r>
      <w:bookmarkEnd w:id="0"/>
    </w:p>
    <w:p w14:paraId="3E278130" w14:textId="77777777" w:rsidR="00F15C5E" w:rsidRPr="00F15C5E" w:rsidRDefault="00F15C5E" w:rsidP="00F15C5E">
      <w:pPr>
        <w:autoSpaceDE/>
        <w:autoSpaceDN/>
        <w:spacing w:after="200" w:line="276" w:lineRule="auto"/>
        <w:jc w:val="center"/>
        <w:rPr>
          <w:b/>
          <w:bCs/>
          <w:sz w:val="32"/>
          <w:szCs w:val="32"/>
        </w:rPr>
      </w:pPr>
    </w:p>
    <w:p w14:paraId="308F8C04" w14:textId="061AEF78" w:rsidR="00C26028" w:rsidRPr="00A4710B" w:rsidRDefault="00C26028" w:rsidP="00C26028">
      <w:pPr>
        <w:rPr>
          <w:bCs/>
        </w:rPr>
      </w:pPr>
      <w:r w:rsidRPr="00A4710B">
        <w:rPr>
          <w:bCs/>
        </w:rPr>
        <w:t xml:space="preserve"> </w:t>
      </w:r>
      <w:r w:rsidR="00783E1D">
        <w:rPr>
          <w:bCs/>
        </w:rPr>
        <w:t>Please give answers to questions in the table</w:t>
      </w:r>
    </w:p>
    <w:tbl>
      <w:tblPr>
        <w:tblStyle w:val="TableGrid"/>
        <w:tblW w:w="9980" w:type="dxa"/>
        <w:tblLook w:val="04A0" w:firstRow="1" w:lastRow="0" w:firstColumn="1" w:lastColumn="0" w:noHBand="0" w:noVBand="1"/>
      </w:tblPr>
      <w:tblGrid>
        <w:gridCol w:w="747"/>
        <w:gridCol w:w="3862"/>
        <w:gridCol w:w="5371"/>
      </w:tblGrid>
      <w:tr w:rsidR="00C26028" w:rsidRPr="00A4710B" w14:paraId="136FDC08" w14:textId="77777777" w:rsidTr="00D121BB">
        <w:trPr>
          <w:trHeight w:val="417"/>
        </w:trPr>
        <w:tc>
          <w:tcPr>
            <w:tcW w:w="747" w:type="dxa"/>
          </w:tcPr>
          <w:p w14:paraId="0DFB53B7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S.NO.</w:t>
            </w:r>
          </w:p>
        </w:tc>
        <w:tc>
          <w:tcPr>
            <w:tcW w:w="3862" w:type="dxa"/>
          </w:tcPr>
          <w:p w14:paraId="7DC75A49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Question</w:t>
            </w:r>
          </w:p>
        </w:tc>
        <w:tc>
          <w:tcPr>
            <w:tcW w:w="5371" w:type="dxa"/>
          </w:tcPr>
          <w:p w14:paraId="63DF954F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Your response</w:t>
            </w:r>
          </w:p>
        </w:tc>
      </w:tr>
      <w:tr w:rsidR="00C26028" w:rsidRPr="00A4710B" w14:paraId="0222AE06" w14:textId="77777777" w:rsidTr="00D121BB">
        <w:trPr>
          <w:trHeight w:val="417"/>
        </w:trPr>
        <w:tc>
          <w:tcPr>
            <w:tcW w:w="747" w:type="dxa"/>
          </w:tcPr>
          <w:p w14:paraId="4558DAB3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1.</w:t>
            </w:r>
          </w:p>
        </w:tc>
        <w:tc>
          <w:tcPr>
            <w:tcW w:w="3862" w:type="dxa"/>
          </w:tcPr>
          <w:p w14:paraId="7CCADCEA" w14:textId="74AD5608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 xml:space="preserve">Do students meet you </w:t>
            </w:r>
            <w:r w:rsidR="002278D3">
              <w:rPr>
                <w:bCs/>
              </w:rPr>
              <w:t xml:space="preserve">at least </w:t>
            </w:r>
            <w:r w:rsidRPr="00A4710B">
              <w:rPr>
                <w:bCs/>
              </w:rPr>
              <w:t>bi-weekly?</w:t>
            </w:r>
          </w:p>
        </w:tc>
        <w:tc>
          <w:tcPr>
            <w:tcW w:w="5371" w:type="dxa"/>
          </w:tcPr>
          <w:p w14:paraId="0D89FFB0" w14:textId="77777777" w:rsidR="00C26028" w:rsidRPr="00A4710B" w:rsidRDefault="00C26028" w:rsidP="000A6E7E">
            <w:pPr>
              <w:rPr>
                <w:bCs/>
              </w:rPr>
            </w:pPr>
          </w:p>
        </w:tc>
      </w:tr>
      <w:tr w:rsidR="00C26028" w:rsidRPr="00A4710B" w14:paraId="6563C43B" w14:textId="77777777" w:rsidTr="00D121BB">
        <w:trPr>
          <w:trHeight w:val="417"/>
        </w:trPr>
        <w:tc>
          <w:tcPr>
            <w:tcW w:w="747" w:type="dxa"/>
          </w:tcPr>
          <w:p w14:paraId="077AE0AB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2.</w:t>
            </w:r>
          </w:p>
        </w:tc>
        <w:tc>
          <w:tcPr>
            <w:tcW w:w="3862" w:type="dxa"/>
          </w:tcPr>
          <w:p w14:paraId="1009B45A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Are you satisfied with their work so far?</w:t>
            </w:r>
          </w:p>
        </w:tc>
        <w:tc>
          <w:tcPr>
            <w:tcW w:w="5371" w:type="dxa"/>
          </w:tcPr>
          <w:p w14:paraId="5F589BF4" w14:textId="77777777" w:rsidR="00C26028" w:rsidRPr="00A4710B" w:rsidRDefault="00C26028" w:rsidP="000A6E7E">
            <w:pPr>
              <w:rPr>
                <w:bCs/>
              </w:rPr>
            </w:pPr>
          </w:p>
        </w:tc>
      </w:tr>
      <w:tr w:rsidR="00C26028" w:rsidRPr="00A4710B" w14:paraId="740E1AAA" w14:textId="77777777" w:rsidTr="00D121BB">
        <w:trPr>
          <w:trHeight w:val="417"/>
        </w:trPr>
        <w:tc>
          <w:tcPr>
            <w:tcW w:w="747" w:type="dxa"/>
          </w:tcPr>
          <w:p w14:paraId="3F6BF2D6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 xml:space="preserve">3. </w:t>
            </w:r>
          </w:p>
        </w:tc>
        <w:tc>
          <w:tcPr>
            <w:tcW w:w="3862" w:type="dxa"/>
          </w:tcPr>
          <w:p w14:paraId="2B4FC8B2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Are they following your guidelines</w:t>
            </w:r>
          </w:p>
        </w:tc>
        <w:tc>
          <w:tcPr>
            <w:tcW w:w="5371" w:type="dxa"/>
          </w:tcPr>
          <w:p w14:paraId="2ED31D0C" w14:textId="77777777" w:rsidR="00C26028" w:rsidRPr="00A4710B" w:rsidRDefault="00C26028" w:rsidP="000A6E7E">
            <w:pPr>
              <w:rPr>
                <w:bCs/>
              </w:rPr>
            </w:pPr>
          </w:p>
        </w:tc>
      </w:tr>
      <w:tr w:rsidR="00C26028" w:rsidRPr="00A4710B" w14:paraId="449FD93B" w14:textId="77777777" w:rsidTr="00D121BB">
        <w:trPr>
          <w:trHeight w:val="417"/>
        </w:trPr>
        <w:tc>
          <w:tcPr>
            <w:tcW w:w="747" w:type="dxa"/>
          </w:tcPr>
          <w:p w14:paraId="5C21ECA2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 xml:space="preserve">4. </w:t>
            </w:r>
          </w:p>
        </w:tc>
        <w:tc>
          <w:tcPr>
            <w:tcW w:w="3862" w:type="dxa"/>
          </w:tcPr>
          <w:p w14:paraId="1C7FECE1" w14:textId="77777777" w:rsidR="00C26028" w:rsidRPr="00A4710B" w:rsidRDefault="00C26028" w:rsidP="000A6E7E">
            <w:pPr>
              <w:rPr>
                <w:bCs/>
              </w:rPr>
            </w:pPr>
            <w:r>
              <w:rPr>
                <w:bCs/>
              </w:rPr>
              <w:t>Are they putting effort in learning?</w:t>
            </w:r>
          </w:p>
        </w:tc>
        <w:tc>
          <w:tcPr>
            <w:tcW w:w="5371" w:type="dxa"/>
          </w:tcPr>
          <w:p w14:paraId="72AF2809" w14:textId="77777777" w:rsidR="00C26028" w:rsidRPr="00A4710B" w:rsidRDefault="00C26028" w:rsidP="000A6E7E">
            <w:pPr>
              <w:rPr>
                <w:bCs/>
              </w:rPr>
            </w:pPr>
          </w:p>
        </w:tc>
      </w:tr>
      <w:tr w:rsidR="00C26028" w:rsidRPr="00A4710B" w14:paraId="6862D72B" w14:textId="77777777" w:rsidTr="00D121BB">
        <w:trPr>
          <w:trHeight w:val="417"/>
        </w:trPr>
        <w:tc>
          <w:tcPr>
            <w:tcW w:w="747" w:type="dxa"/>
          </w:tcPr>
          <w:p w14:paraId="435D7EEE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5.</w:t>
            </w:r>
          </w:p>
        </w:tc>
        <w:tc>
          <w:tcPr>
            <w:tcW w:w="3862" w:type="dxa"/>
          </w:tcPr>
          <w:p w14:paraId="74DB49C6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Have you checked their report?</w:t>
            </w:r>
          </w:p>
        </w:tc>
        <w:tc>
          <w:tcPr>
            <w:tcW w:w="5371" w:type="dxa"/>
          </w:tcPr>
          <w:p w14:paraId="1BAA1E8D" w14:textId="77777777" w:rsidR="00C26028" w:rsidRPr="00A4710B" w:rsidRDefault="00C26028" w:rsidP="000A6E7E">
            <w:pPr>
              <w:rPr>
                <w:bCs/>
              </w:rPr>
            </w:pPr>
          </w:p>
        </w:tc>
      </w:tr>
    </w:tbl>
    <w:p w14:paraId="32E5858E" w14:textId="77777777" w:rsidR="00C26028" w:rsidRPr="00A4710B" w:rsidRDefault="00C26028" w:rsidP="00C26028">
      <w:pPr>
        <w:rPr>
          <w:bCs/>
        </w:rPr>
      </w:pPr>
    </w:p>
    <w:p w14:paraId="2A4178DF" w14:textId="41068081" w:rsidR="00C26028" w:rsidRPr="00A4710B" w:rsidRDefault="00C26028" w:rsidP="00C26028">
      <w:pPr>
        <w:rPr>
          <w:bCs/>
        </w:rPr>
      </w:pPr>
    </w:p>
    <w:p w14:paraId="46D8E871" w14:textId="5C6E19F5" w:rsidR="00C26028" w:rsidRPr="00A4710B" w:rsidRDefault="00C26028" w:rsidP="00C26028">
      <w:pPr>
        <w:rPr>
          <w:bCs/>
        </w:rPr>
      </w:pPr>
      <w:r w:rsidRPr="00A4710B">
        <w:rPr>
          <w:bCs/>
        </w:rPr>
        <w:t xml:space="preserve">How do you rate students on </w:t>
      </w:r>
      <w:r w:rsidR="00EE4B1F">
        <w:rPr>
          <w:bCs/>
        </w:rPr>
        <w:t>a</w:t>
      </w:r>
      <w:r w:rsidRPr="00A4710B">
        <w:rPr>
          <w:bCs/>
        </w:rPr>
        <w:t xml:space="preserve"> scale of 0-10?</w:t>
      </w: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55"/>
        <w:gridCol w:w="7451"/>
      </w:tblGrid>
      <w:tr w:rsidR="00C26028" w:rsidRPr="00A4710B" w14:paraId="57A5F17A" w14:textId="77777777" w:rsidTr="00783E1D">
        <w:tc>
          <w:tcPr>
            <w:tcW w:w="2155" w:type="dxa"/>
            <w:shd w:val="clear" w:color="auto" w:fill="FE9A9B"/>
          </w:tcPr>
          <w:p w14:paraId="0A5A174D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S1</w:t>
            </w:r>
          </w:p>
        </w:tc>
        <w:tc>
          <w:tcPr>
            <w:tcW w:w="7451" w:type="dxa"/>
            <w:shd w:val="clear" w:color="auto" w:fill="FE9A9B"/>
          </w:tcPr>
          <w:p w14:paraId="3D3C917B" w14:textId="77777777" w:rsidR="00C26028" w:rsidRPr="00A4710B" w:rsidRDefault="00C26028" w:rsidP="000A6E7E">
            <w:pPr>
              <w:rPr>
                <w:bCs/>
              </w:rPr>
            </w:pPr>
          </w:p>
        </w:tc>
      </w:tr>
      <w:tr w:rsidR="00C26028" w:rsidRPr="00A4710B" w14:paraId="2794CC45" w14:textId="77777777" w:rsidTr="00783E1D">
        <w:tc>
          <w:tcPr>
            <w:tcW w:w="2155" w:type="dxa"/>
            <w:shd w:val="clear" w:color="auto" w:fill="E2EFD9"/>
          </w:tcPr>
          <w:p w14:paraId="142DAE57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S2</w:t>
            </w:r>
          </w:p>
        </w:tc>
        <w:tc>
          <w:tcPr>
            <w:tcW w:w="7451" w:type="dxa"/>
            <w:shd w:val="clear" w:color="auto" w:fill="E2EFD9"/>
          </w:tcPr>
          <w:p w14:paraId="3785EAFD" w14:textId="77777777" w:rsidR="00C26028" w:rsidRPr="00A4710B" w:rsidRDefault="00C26028" w:rsidP="000A6E7E">
            <w:pPr>
              <w:rPr>
                <w:bCs/>
              </w:rPr>
            </w:pPr>
          </w:p>
        </w:tc>
      </w:tr>
      <w:tr w:rsidR="00C26028" w:rsidRPr="00A4710B" w14:paraId="72C259FD" w14:textId="77777777" w:rsidTr="00783E1D">
        <w:tc>
          <w:tcPr>
            <w:tcW w:w="2155" w:type="dxa"/>
            <w:shd w:val="clear" w:color="auto" w:fill="D9E2F3"/>
          </w:tcPr>
          <w:p w14:paraId="126D3D2C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S3</w:t>
            </w:r>
          </w:p>
        </w:tc>
        <w:tc>
          <w:tcPr>
            <w:tcW w:w="7451" w:type="dxa"/>
            <w:shd w:val="clear" w:color="auto" w:fill="D9E2F3"/>
          </w:tcPr>
          <w:p w14:paraId="03D08D1E" w14:textId="77777777" w:rsidR="00C26028" w:rsidRPr="00A4710B" w:rsidRDefault="00C26028" w:rsidP="000A6E7E">
            <w:pPr>
              <w:rPr>
                <w:bCs/>
              </w:rPr>
            </w:pPr>
          </w:p>
        </w:tc>
      </w:tr>
    </w:tbl>
    <w:p w14:paraId="2503318D" w14:textId="77777777" w:rsidR="00C26028" w:rsidRPr="00A4710B" w:rsidRDefault="00C26028" w:rsidP="00C26028">
      <w:pPr>
        <w:rPr>
          <w:bCs/>
        </w:rPr>
      </w:pPr>
    </w:p>
    <w:p w14:paraId="0690C4C5" w14:textId="2D552A24" w:rsidR="00C26028" w:rsidRPr="00A4710B" w:rsidRDefault="00C26028" w:rsidP="00C26028">
      <w:pPr>
        <w:rPr>
          <w:bCs/>
        </w:rPr>
      </w:pPr>
      <w:r w:rsidRPr="00A4710B">
        <w:rPr>
          <w:bCs/>
        </w:rPr>
        <w:t xml:space="preserve">Please provide us </w:t>
      </w:r>
      <w:r w:rsidR="00EE4B1F">
        <w:rPr>
          <w:bCs/>
        </w:rPr>
        <w:t xml:space="preserve">with </w:t>
      </w:r>
      <w:r w:rsidRPr="00A4710B">
        <w:rPr>
          <w:bCs/>
        </w:rPr>
        <w:t xml:space="preserve">detailed information about students’ progress </w:t>
      </w:r>
      <w:r w:rsidR="00D121BB">
        <w:rPr>
          <w:bCs/>
        </w:rPr>
        <w:t>(if any)</w:t>
      </w: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06"/>
      </w:tblGrid>
      <w:tr w:rsidR="00C26028" w:rsidRPr="00A4710B" w14:paraId="208CC85A" w14:textId="77777777" w:rsidTr="00783E1D">
        <w:trPr>
          <w:trHeight w:val="520"/>
        </w:trPr>
        <w:tc>
          <w:tcPr>
            <w:tcW w:w="9606" w:type="dxa"/>
          </w:tcPr>
          <w:p w14:paraId="7AD9652C" w14:textId="77777777" w:rsidR="00C26028" w:rsidRPr="00A4710B" w:rsidRDefault="00C26028" w:rsidP="000A6E7E">
            <w:pPr>
              <w:rPr>
                <w:bCs/>
              </w:rPr>
            </w:pPr>
          </w:p>
          <w:p w14:paraId="010B3E40" w14:textId="77777777" w:rsidR="00C26028" w:rsidRPr="00A4710B" w:rsidRDefault="00C26028" w:rsidP="000A6E7E">
            <w:pPr>
              <w:jc w:val="right"/>
              <w:rPr>
                <w:bCs/>
              </w:rPr>
            </w:pPr>
          </w:p>
          <w:p w14:paraId="275FDB11" w14:textId="77777777" w:rsidR="00C26028" w:rsidRPr="00A4710B" w:rsidRDefault="00C26028" w:rsidP="000A6E7E">
            <w:pPr>
              <w:jc w:val="right"/>
              <w:rPr>
                <w:bCs/>
              </w:rPr>
            </w:pPr>
          </w:p>
          <w:p w14:paraId="2363EF66" w14:textId="77777777" w:rsidR="00C26028" w:rsidRPr="00A4710B" w:rsidRDefault="00C26028" w:rsidP="000A6E7E">
            <w:pPr>
              <w:jc w:val="right"/>
              <w:rPr>
                <w:bCs/>
              </w:rPr>
            </w:pPr>
          </w:p>
          <w:p w14:paraId="4BE3E153" w14:textId="77777777" w:rsidR="00C26028" w:rsidRPr="00A4710B" w:rsidRDefault="00C26028" w:rsidP="000A6E7E">
            <w:pPr>
              <w:jc w:val="right"/>
              <w:rPr>
                <w:bCs/>
              </w:rPr>
            </w:pPr>
          </w:p>
          <w:p w14:paraId="0048175E" w14:textId="77777777" w:rsidR="00C26028" w:rsidRPr="00A4710B" w:rsidRDefault="00C26028" w:rsidP="000A6E7E">
            <w:pPr>
              <w:rPr>
                <w:bCs/>
              </w:rPr>
            </w:pPr>
          </w:p>
          <w:p w14:paraId="68B523A6" w14:textId="77777777" w:rsidR="00C26028" w:rsidRDefault="00C26028" w:rsidP="000A6E7E">
            <w:pPr>
              <w:jc w:val="right"/>
              <w:rPr>
                <w:bCs/>
              </w:rPr>
            </w:pPr>
          </w:p>
          <w:p w14:paraId="0825817C" w14:textId="77777777" w:rsidR="00C26028" w:rsidRDefault="00C26028" w:rsidP="000A6E7E">
            <w:pPr>
              <w:jc w:val="right"/>
              <w:rPr>
                <w:bCs/>
              </w:rPr>
            </w:pPr>
          </w:p>
          <w:p w14:paraId="21E51C4F" w14:textId="77777777" w:rsidR="00C26028" w:rsidRDefault="00C26028" w:rsidP="000A6E7E">
            <w:pPr>
              <w:jc w:val="right"/>
              <w:rPr>
                <w:bCs/>
              </w:rPr>
            </w:pPr>
          </w:p>
          <w:p w14:paraId="6D7BC742" w14:textId="77777777" w:rsidR="00C26028" w:rsidRPr="00A4710B" w:rsidRDefault="00C26028" w:rsidP="000A6E7E">
            <w:pPr>
              <w:jc w:val="right"/>
              <w:rPr>
                <w:bCs/>
              </w:rPr>
            </w:pPr>
          </w:p>
          <w:p w14:paraId="40981089" w14:textId="77777777" w:rsidR="00C26028" w:rsidRPr="00A4710B" w:rsidRDefault="00C26028" w:rsidP="000A6E7E">
            <w:pPr>
              <w:jc w:val="right"/>
              <w:rPr>
                <w:bCs/>
              </w:rPr>
            </w:pPr>
          </w:p>
          <w:p w14:paraId="24BF1E6E" w14:textId="77777777" w:rsidR="00C26028" w:rsidRPr="00A4710B" w:rsidRDefault="00C26028" w:rsidP="000A6E7E">
            <w:pPr>
              <w:jc w:val="right"/>
              <w:rPr>
                <w:bCs/>
              </w:rPr>
            </w:pPr>
          </w:p>
          <w:p w14:paraId="484B5F5C" w14:textId="4A96746F" w:rsidR="00C26028" w:rsidRDefault="00C26028" w:rsidP="00410A89">
            <w:pPr>
              <w:rPr>
                <w:bCs/>
              </w:rPr>
            </w:pPr>
            <w:r w:rsidRPr="00A4710B">
              <w:rPr>
                <w:bCs/>
              </w:rPr>
              <w:t xml:space="preserve">Signature of </w:t>
            </w:r>
            <w:proofErr w:type="gramStart"/>
            <w:r w:rsidRPr="00A4710B">
              <w:rPr>
                <w:bCs/>
              </w:rPr>
              <w:t>Supervisor:</w:t>
            </w:r>
            <w:r w:rsidR="00410A89">
              <w:rPr>
                <w:bCs/>
              </w:rPr>
              <w:t>_</w:t>
            </w:r>
            <w:proofErr w:type="gramEnd"/>
            <w:r w:rsidR="00410A89">
              <w:rPr>
                <w:bCs/>
              </w:rPr>
              <w:t>______________________________________________________________________</w:t>
            </w:r>
          </w:p>
          <w:p w14:paraId="52FF2073" w14:textId="691E3E5D" w:rsidR="00410A89" w:rsidRPr="00A4710B" w:rsidRDefault="00410A89" w:rsidP="00410A89">
            <w:pPr>
              <w:rPr>
                <w:bCs/>
              </w:rPr>
            </w:pPr>
          </w:p>
        </w:tc>
      </w:tr>
    </w:tbl>
    <w:p w14:paraId="0E0A3499" w14:textId="77777777" w:rsidR="00C26028" w:rsidRDefault="00C26028" w:rsidP="00C26028">
      <w:pPr>
        <w:rPr>
          <w:color w:val="2E75B5"/>
          <w:sz w:val="26"/>
          <w:szCs w:val="26"/>
          <w:u w:val="single"/>
        </w:rPr>
      </w:pPr>
    </w:p>
    <w:p w14:paraId="25800026" w14:textId="4E590BD0" w:rsidR="00E023E9" w:rsidRDefault="00E023E9" w:rsidP="00C50A4C">
      <w:pPr>
        <w:autoSpaceDE/>
        <w:autoSpaceDN/>
        <w:spacing w:after="200" w:line="276" w:lineRule="auto"/>
        <w:rPr>
          <w:b/>
          <w:sz w:val="28"/>
          <w:szCs w:val="24"/>
        </w:rPr>
      </w:pPr>
      <w:bookmarkStart w:id="1" w:name="_Supervisor_Evaluation_Form"/>
      <w:bookmarkStart w:id="2" w:name="_Toc17386673"/>
      <w:bookmarkEnd w:id="1"/>
      <w:bookmarkEnd w:id="2"/>
    </w:p>
    <w:sectPr w:rsidR="00E023E9" w:rsidSect="005221AA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760E5" w14:textId="77777777" w:rsidR="00C96129" w:rsidRDefault="00C96129" w:rsidP="000E216F">
      <w:r>
        <w:separator/>
      </w:r>
    </w:p>
  </w:endnote>
  <w:endnote w:type="continuationSeparator" w:id="0">
    <w:p w14:paraId="5698BD4C" w14:textId="77777777" w:rsidR="00C96129" w:rsidRDefault="00C96129" w:rsidP="000E21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F86AC" w14:textId="77777777" w:rsidR="00C96129" w:rsidRDefault="00C96129" w:rsidP="000E216F">
      <w:r>
        <w:separator/>
      </w:r>
    </w:p>
  </w:footnote>
  <w:footnote w:type="continuationSeparator" w:id="0">
    <w:p w14:paraId="4A101434" w14:textId="77777777" w:rsidR="00C96129" w:rsidRDefault="00C96129" w:rsidP="000E21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68C0F5D0"/>
    <w:lvl w:ilvl="0">
      <w:numFmt w:val="bullet"/>
      <w:lvlText w:val="*"/>
      <w:lvlJc w:val="left"/>
    </w:lvl>
  </w:abstractNum>
  <w:abstractNum w:abstractNumId="1" w15:restartNumberingAfterBreak="0">
    <w:nsid w:val="00C36C0C"/>
    <w:multiLevelType w:val="multilevel"/>
    <w:tmpl w:val="5176B5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02CB62F2"/>
    <w:multiLevelType w:val="hybridMultilevel"/>
    <w:tmpl w:val="402C57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2DC52D2"/>
    <w:multiLevelType w:val="hybridMultilevel"/>
    <w:tmpl w:val="9746E694"/>
    <w:lvl w:ilvl="0" w:tplc="6696034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1737BC"/>
    <w:multiLevelType w:val="hybridMultilevel"/>
    <w:tmpl w:val="77FA26B6"/>
    <w:lvl w:ilvl="0" w:tplc="747895FC">
      <w:start w:val="1"/>
      <w:numFmt w:val="decimal"/>
      <w:lvlText w:val="%1."/>
      <w:lvlJc w:val="left"/>
      <w:pPr>
        <w:ind w:left="720" w:hanging="360"/>
      </w:pPr>
      <w:rPr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115C44"/>
    <w:multiLevelType w:val="multilevel"/>
    <w:tmpl w:val="969EDA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138D3FF3"/>
    <w:multiLevelType w:val="hybridMultilevel"/>
    <w:tmpl w:val="85429F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8B6151"/>
    <w:multiLevelType w:val="multilevel"/>
    <w:tmpl w:val="74BCB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78B7592"/>
    <w:multiLevelType w:val="multilevel"/>
    <w:tmpl w:val="72C6AECE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9" w15:restartNumberingAfterBreak="0">
    <w:nsid w:val="181A5DD1"/>
    <w:multiLevelType w:val="hybridMultilevel"/>
    <w:tmpl w:val="4A88D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D565D1"/>
    <w:multiLevelType w:val="hybridMultilevel"/>
    <w:tmpl w:val="3F1EDB8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E22809"/>
    <w:multiLevelType w:val="hybridMultilevel"/>
    <w:tmpl w:val="ADDA1B0C"/>
    <w:lvl w:ilvl="0" w:tplc="06924A4A">
      <w:start w:val="1"/>
      <w:numFmt w:val="decimal"/>
      <w:lvlText w:val="%1."/>
      <w:lvlJc w:val="left"/>
      <w:pPr>
        <w:ind w:left="720" w:hanging="360"/>
      </w:pPr>
      <w:rPr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ED037E"/>
    <w:multiLevelType w:val="hybridMultilevel"/>
    <w:tmpl w:val="55866C90"/>
    <w:lvl w:ilvl="0" w:tplc="11E26C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43A01F4"/>
    <w:multiLevelType w:val="hybridMultilevel"/>
    <w:tmpl w:val="2D6E28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390EBB"/>
    <w:multiLevelType w:val="multilevel"/>
    <w:tmpl w:val="9D0AF3F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984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7614" w:hanging="864"/>
      </w:pPr>
      <w:rPr>
        <w:i w:val="0"/>
        <w:iCs w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296E2B69"/>
    <w:multiLevelType w:val="hybridMultilevel"/>
    <w:tmpl w:val="27CAB3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FD6A38"/>
    <w:multiLevelType w:val="hybridMultilevel"/>
    <w:tmpl w:val="6D8053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FD22DB"/>
    <w:multiLevelType w:val="hybridMultilevel"/>
    <w:tmpl w:val="4A7AB51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5E01FE4"/>
    <w:multiLevelType w:val="hybridMultilevel"/>
    <w:tmpl w:val="2EC8375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447C3F"/>
    <w:multiLevelType w:val="hybridMultilevel"/>
    <w:tmpl w:val="2CD65CD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3B477C"/>
    <w:multiLevelType w:val="hybridMultilevel"/>
    <w:tmpl w:val="244A72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B059B2"/>
    <w:multiLevelType w:val="hybridMultilevel"/>
    <w:tmpl w:val="08366434"/>
    <w:lvl w:ilvl="0" w:tplc="3224FD18">
      <w:start w:val="1"/>
      <w:numFmt w:val="decimal"/>
      <w:lvlText w:val="[%1]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bCs/>
        <w:i w:val="0"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-5490" w:hanging="360"/>
      </w:pPr>
    </w:lvl>
    <w:lvl w:ilvl="2" w:tplc="0409001B" w:tentative="1">
      <w:start w:val="1"/>
      <w:numFmt w:val="lowerRoman"/>
      <w:lvlText w:val="%3."/>
      <w:lvlJc w:val="right"/>
      <w:pPr>
        <w:ind w:left="-4770" w:hanging="180"/>
      </w:pPr>
    </w:lvl>
    <w:lvl w:ilvl="3" w:tplc="0409000F" w:tentative="1">
      <w:start w:val="1"/>
      <w:numFmt w:val="decimal"/>
      <w:lvlText w:val="%4."/>
      <w:lvlJc w:val="left"/>
      <w:pPr>
        <w:ind w:left="-4050" w:hanging="360"/>
      </w:pPr>
    </w:lvl>
    <w:lvl w:ilvl="4" w:tplc="04090019" w:tentative="1">
      <w:start w:val="1"/>
      <w:numFmt w:val="lowerLetter"/>
      <w:lvlText w:val="%5."/>
      <w:lvlJc w:val="left"/>
      <w:pPr>
        <w:ind w:left="-3330" w:hanging="360"/>
      </w:pPr>
    </w:lvl>
    <w:lvl w:ilvl="5" w:tplc="0409001B" w:tentative="1">
      <w:start w:val="1"/>
      <w:numFmt w:val="lowerRoman"/>
      <w:lvlText w:val="%6."/>
      <w:lvlJc w:val="right"/>
      <w:pPr>
        <w:ind w:left="-2610" w:hanging="180"/>
      </w:pPr>
    </w:lvl>
    <w:lvl w:ilvl="6" w:tplc="0409000F" w:tentative="1">
      <w:start w:val="1"/>
      <w:numFmt w:val="decimal"/>
      <w:lvlText w:val="%7."/>
      <w:lvlJc w:val="left"/>
      <w:pPr>
        <w:ind w:left="-1890" w:hanging="360"/>
      </w:pPr>
    </w:lvl>
    <w:lvl w:ilvl="7" w:tplc="04090019" w:tentative="1">
      <w:start w:val="1"/>
      <w:numFmt w:val="lowerLetter"/>
      <w:lvlText w:val="%8."/>
      <w:lvlJc w:val="left"/>
      <w:pPr>
        <w:ind w:left="-1170" w:hanging="360"/>
      </w:pPr>
    </w:lvl>
    <w:lvl w:ilvl="8" w:tplc="0409001B" w:tentative="1">
      <w:start w:val="1"/>
      <w:numFmt w:val="lowerRoman"/>
      <w:lvlText w:val="%9."/>
      <w:lvlJc w:val="right"/>
      <w:pPr>
        <w:ind w:left="-450" w:hanging="180"/>
      </w:pPr>
    </w:lvl>
  </w:abstractNum>
  <w:abstractNum w:abstractNumId="22" w15:restartNumberingAfterBreak="0">
    <w:nsid w:val="3A3E1758"/>
    <w:multiLevelType w:val="hybridMultilevel"/>
    <w:tmpl w:val="68702CC0"/>
    <w:lvl w:ilvl="0" w:tplc="10E0CD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6EB5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F661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B690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9638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426CA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40FC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4EA7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68FB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3C985306"/>
    <w:multiLevelType w:val="hybridMultilevel"/>
    <w:tmpl w:val="F588F804"/>
    <w:lvl w:ilvl="0" w:tplc="AE22C570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A77D48"/>
    <w:multiLevelType w:val="multilevel"/>
    <w:tmpl w:val="F17CE184"/>
    <w:lvl w:ilvl="0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3DE42550"/>
    <w:multiLevelType w:val="hybridMultilevel"/>
    <w:tmpl w:val="5426B9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B008DB"/>
    <w:multiLevelType w:val="hybridMultilevel"/>
    <w:tmpl w:val="E58259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14334A"/>
    <w:multiLevelType w:val="hybridMultilevel"/>
    <w:tmpl w:val="E208FB56"/>
    <w:lvl w:ilvl="0" w:tplc="7D2C998A">
      <w:start w:val="1"/>
      <w:numFmt w:val="lowerLetter"/>
      <w:lvlText w:val="(%1)"/>
      <w:lvlJc w:val="left"/>
      <w:pPr>
        <w:ind w:left="4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10" w:hanging="360"/>
      </w:pPr>
    </w:lvl>
    <w:lvl w:ilvl="2" w:tplc="0409001B" w:tentative="1">
      <w:start w:val="1"/>
      <w:numFmt w:val="lowerRoman"/>
      <w:lvlText w:val="%3."/>
      <w:lvlJc w:val="right"/>
      <w:pPr>
        <w:ind w:left="5830" w:hanging="180"/>
      </w:pPr>
    </w:lvl>
    <w:lvl w:ilvl="3" w:tplc="0409000F" w:tentative="1">
      <w:start w:val="1"/>
      <w:numFmt w:val="decimal"/>
      <w:lvlText w:val="%4."/>
      <w:lvlJc w:val="left"/>
      <w:pPr>
        <w:ind w:left="6550" w:hanging="360"/>
      </w:pPr>
    </w:lvl>
    <w:lvl w:ilvl="4" w:tplc="04090019" w:tentative="1">
      <w:start w:val="1"/>
      <w:numFmt w:val="lowerLetter"/>
      <w:lvlText w:val="%5."/>
      <w:lvlJc w:val="left"/>
      <w:pPr>
        <w:ind w:left="7270" w:hanging="360"/>
      </w:pPr>
    </w:lvl>
    <w:lvl w:ilvl="5" w:tplc="0409001B" w:tentative="1">
      <w:start w:val="1"/>
      <w:numFmt w:val="lowerRoman"/>
      <w:lvlText w:val="%6."/>
      <w:lvlJc w:val="right"/>
      <w:pPr>
        <w:ind w:left="7990" w:hanging="180"/>
      </w:pPr>
    </w:lvl>
    <w:lvl w:ilvl="6" w:tplc="0409000F" w:tentative="1">
      <w:start w:val="1"/>
      <w:numFmt w:val="decimal"/>
      <w:lvlText w:val="%7."/>
      <w:lvlJc w:val="left"/>
      <w:pPr>
        <w:ind w:left="8710" w:hanging="360"/>
      </w:pPr>
    </w:lvl>
    <w:lvl w:ilvl="7" w:tplc="04090019" w:tentative="1">
      <w:start w:val="1"/>
      <w:numFmt w:val="lowerLetter"/>
      <w:lvlText w:val="%8."/>
      <w:lvlJc w:val="left"/>
      <w:pPr>
        <w:ind w:left="9430" w:hanging="360"/>
      </w:pPr>
    </w:lvl>
    <w:lvl w:ilvl="8" w:tplc="0409001B" w:tentative="1">
      <w:start w:val="1"/>
      <w:numFmt w:val="lowerRoman"/>
      <w:lvlText w:val="%9."/>
      <w:lvlJc w:val="right"/>
      <w:pPr>
        <w:ind w:left="10150" w:hanging="180"/>
      </w:pPr>
    </w:lvl>
  </w:abstractNum>
  <w:abstractNum w:abstractNumId="28" w15:restartNumberingAfterBreak="0">
    <w:nsid w:val="4AFA0D9C"/>
    <w:multiLevelType w:val="hybridMultilevel"/>
    <w:tmpl w:val="B5120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8C03FD"/>
    <w:multiLevelType w:val="hybridMultilevel"/>
    <w:tmpl w:val="6058662A"/>
    <w:lvl w:ilvl="0" w:tplc="258CC24E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5421E5A"/>
    <w:multiLevelType w:val="hybridMultilevel"/>
    <w:tmpl w:val="68CA969A"/>
    <w:lvl w:ilvl="0" w:tplc="1F427314">
      <w:start w:val="1"/>
      <w:numFmt w:val="lowerLetter"/>
      <w:lvlText w:val="(%1)"/>
      <w:lvlJc w:val="left"/>
      <w:pPr>
        <w:ind w:left="180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58592468"/>
    <w:multiLevelType w:val="hybridMultilevel"/>
    <w:tmpl w:val="A9EAF6C2"/>
    <w:lvl w:ilvl="0" w:tplc="F5322E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C4E6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FA54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4285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3EEB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3A0C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DABA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2E6B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1E5A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5DDA486A"/>
    <w:multiLevelType w:val="hybridMultilevel"/>
    <w:tmpl w:val="70C80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065BCF"/>
    <w:multiLevelType w:val="hybridMultilevel"/>
    <w:tmpl w:val="8B70CC76"/>
    <w:lvl w:ilvl="0" w:tplc="58760316">
      <w:start w:val="1"/>
      <w:numFmt w:val="decimal"/>
      <w:lvlText w:val="%1."/>
      <w:lvlJc w:val="left"/>
      <w:pPr>
        <w:ind w:left="3690" w:hanging="360"/>
      </w:pPr>
      <w:rPr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3167E7F"/>
    <w:multiLevelType w:val="hybridMultilevel"/>
    <w:tmpl w:val="38FA2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6D0212"/>
    <w:multiLevelType w:val="hybridMultilevel"/>
    <w:tmpl w:val="604221E8"/>
    <w:lvl w:ilvl="0" w:tplc="07B02A64">
      <w:start w:val="1"/>
      <w:numFmt w:val="decimal"/>
      <w:lvlText w:val="%1."/>
      <w:lvlJc w:val="left"/>
      <w:pPr>
        <w:ind w:left="1800" w:hanging="360"/>
      </w:pPr>
      <w:rPr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6AEF1EC3"/>
    <w:multiLevelType w:val="hybridMultilevel"/>
    <w:tmpl w:val="7AF0E670"/>
    <w:lvl w:ilvl="0" w:tplc="0C14B29A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9140C2"/>
    <w:multiLevelType w:val="hybridMultilevel"/>
    <w:tmpl w:val="20A4B6A4"/>
    <w:lvl w:ilvl="0" w:tplc="F52C3C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6F29258" w:tentative="1">
      <w:start w:val="1"/>
      <w:numFmt w:val="lowerLetter"/>
      <w:lvlText w:val="%2."/>
      <w:lvlJc w:val="left"/>
      <w:pPr>
        <w:ind w:left="1440" w:hanging="360"/>
      </w:pPr>
    </w:lvl>
    <w:lvl w:ilvl="2" w:tplc="E4040B02" w:tentative="1">
      <w:start w:val="1"/>
      <w:numFmt w:val="lowerRoman"/>
      <w:lvlText w:val="%3."/>
      <w:lvlJc w:val="right"/>
      <w:pPr>
        <w:ind w:left="2160" w:hanging="180"/>
      </w:pPr>
    </w:lvl>
    <w:lvl w:ilvl="3" w:tplc="AB2EA754" w:tentative="1">
      <w:start w:val="1"/>
      <w:numFmt w:val="decimal"/>
      <w:lvlText w:val="%4."/>
      <w:lvlJc w:val="left"/>
      <w:pPr>
        <w:ind w:left="2880" w:hanging="360"/>
      </w:pPr>
    </w:lvl>
    <w:lvl w:ilvl="4" w:tplc="C0F4DA08" w:tentative="1">
      <w:start w:val="1"/>
      <w:numFmt w:val="lowerLetter"/>
      <w:lvlText w:val="%5."/>
      <w:lvlJc w:val="left"/>
      <w:pPr>
        <w:ind w:left="3600" w:hanging="360"/>
      </w:pPr>
    </w:lvl>
    <w:lvl w:ilvl="5" w:tplc="ED2C716E" w:tentative="1">
      <w:start w:val="1"/>
      <w:numFmt w:val="lowerRoman"/>
      <w:lvlText w:val="%6."/>
      <w:lvlJc w:val="right"/>
      <w:pPr>
        <w:ind w:left="4320" w:hanging="180"/>
      </w:pPr>
    </w:lvl>
    <w:lvl w:ilvl="6" w:tplc="1BC01F78" w:tentative="1">
      <w:start w:val="1"/>
      <w:numFmt w:val="decimal"/>
      <w:lvlText w:val="%7."/>
      <w:lvlJc w:val="left"/>
      <w:pPr>
        <w:ind w:left="5040" w:hanging="360"/>
      </w:pPr>
    </w:lvl>
    <w:lvl w:ilvl="7" w:tplc="9B1E59C8" w:tentative="1">
      <w:start w:val="1"/>
      <w:numFmt w:val="lowerLetter"/>
      <w:lvlText w:val="%8."/>
      <w:lvlJc w:val="left"/>
      <w:pPr>
        <w:ind w:left="5760" w:hanging="360"/>
      </w:pPr>
    </w:lvl>
    <w:lvl w:ilvl="8" w:tplc="CF903EE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DF194D"/>
    <w:multiLevelType w:val="hybridMultilevel"/>
    <w:tmpl w:val="E084ECD8"/>
    <w:lvl w:ilvl="0" w:tplc="0D14190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352982"/>
    <w:multiLevelType w:val="multilevel"/>
    <w:tmpl w:val="80363F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0" w15:restartNumberingAfterBreak="0">
    <w:nsid w:val="79C67FCF"/>
    <w:multiLevelType w:val="hybridMultilevel"/>
    <w:tmpl w:val="124666AA"/>
    <w:lvl w:ilvl="0" w:tplc="7C8EC0D2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EF4D12"/>
    <w:multiLevelType w:val="hybridMultilevel"/>
    <w:tmpl w:val="757C9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3">
    <w:abstractNumId w:val="39"/>
  </w:num>
  <w:num w:numId="4">
    <w:abstractNumId w:val="15"/>
  </w:num>
  <w:num w:numId="5">
    <w:abstractNumId w:val="16"/>
  </w:num>
  <w:num w:numId="6">
    <w:abstractNumId w:val="9"/>
  </w:num>
  <w:num w:numId="7">
    <w:abstractNumId w:val="32"/>
  </w:num>
  <w:num w:numId="8">
    <w:abstractNumId w:val="17"/>
  </w:num>
  <w:num w:numId="9">
    <w:abstractNumId w:val="20"/>
  </w:num>
  <w:num w:numId="10">
    <w:abstractNumId w:val="41"/>
  </w:num>
  <w:num w:numId="1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">
    <w:abstractNumId w:val="1"/>
  </w:num>
  <w:num w:numId="13">
    <w:abstractNumId w:val="14"/>
  </w:num>
  <w:num w:numId="14">
    <w:abstractNumId w:val="13"/>
  </w:num>
  <w:num w:numId="15">
    <w:abstractNumId w:val="25"/>
  </w:num>
  <w:num w:numId="16">
    <w:abstractNumId w:val="5"/>
  </w:num>
  <w:num w:numId="17">
    <w:abstractNumId w:val="21"/>
  </w:num>
  <w:num w:numId="18">
    <w:abstractNumId w:val="30"/>
  </w:num>
  <w:num w:numId="19">
    <w:abstractNumId w:val="27"/>
  </w:num>
  <w:num w:numId="20">
    <w:abstractNumId w:val="4"/>
  </w:num>
  <w:num w:numId="21">
    <w:abstractNumId w:val="40"/>
  </w:num>
  <w:num w:numId="22">
    <w:abstractNumId w:val="34"/>
  </w:num>
  <w:num w:numId="23">
    <w:abstractNumId w:val="26"/>
  </w:num>
  <w:num w:numId="24">
    <w:abstractNumId w:val="8"/>
  </w:num>
  <w:num w:numId="25">
    <w:abstractNumId w:val="37"/>
  </w:num>
  <w:num w:numId="26">
    <w:abstractNumId w:val="33"/>
  </w:num>
  <w:num w:numId="27">
    <w:abstractNumId w:val="23"/>
  </w:num>
  <w:num w:numId="28">
    <w:abstractNumId w:val="11"/>
  </w:num>
  <w:num w:numId="29">
    <w:abstractNumId w:val="19"/>
  </w:num>
  <w:num w:numId="30">
    <w:abstractNumId w:val="22"/>
  </w:num>
  <w:num w:numId="31">
    <w:abstractNumId w:val="28"/>
  </w:num>
  <w:num w:numId="32">
    <w:abstractNumId w:val="3"/>
  </w:num>
  <w:num w:numId="33">
    <w:abstractNumId w:val="29"/>
  </w:num>
  <w:num w:numId="34">
    <w:abstractNumId w:val="35"/>
  </w:num>
  <w:num w:numId="35">
    <w:abstractNumId w:val="10"/>
  </w:num>
  <w:num w:numId="36">
    <w:abstractNumId w:val="18"/>
  </w:num>
  <w:num w:numId="37">
    <w:abstractNumId w:val="31"/>
  </w:num>
  <w:num w:numId="38">
    <w:abstractNumId w:val="6"/>
  </w:num>
  <w:num w:numId="39">
    <w:abstractNumId w:val="24"/>
  </w:num>
  <w:num w:numId="40">
    <w:abstractNumId w:val="12"/>
  </w:num>
  <w:num w:numId="41">
    <w:abstractNumId w:val="36"/>
  </w:num>
  <w:num w:numId="42">
    <w:abstractNumId w:val="38"/>
  </w:num>
  <w:num w:numId="43">
    <w:abstractNumId w:val="36"/>
    <w:lvlOverride w:ilvl="0">
      <w:startOverride w:val="1"/>
    </w:lvlOverride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readOnly" w:enforcement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rcAQktTc0sLUyUdpeDU4uLM/DyQAqNaALRJWj8sAAAA"/>
  </w:docVars>
  <w:rsids>
    <w:rsidRoot w:val="00765D33"/>
    <w:rsid w:val="00000E7B"/>
    <w:rsid w:val="00002689"/>
    <w:rsid w:val="00003F5B"/>
    <w:rsid w:val="0000471E"/>
    <w:rsid w:val="00005D04"/>
    <w:rsid w:val="00006634"/>
    <w:rsid w:val="000105E1"/>
    <w:rsid w:val="0001177C"/>
    <w:rsid w:val="00012B7C"/>
    <w:rsid w:val="000139F7"/>
    <w:rsid w:val="000160B8"/>
    <w:rsid w:val="00017F15"/>
    <w:rsid w:val="00022F50"/>
    <w:rsid w:val="00022F66"/>
    <w:rsid w:val="00022F8D"/>
    <w:rsid w:val="0002718E"/>
    <w:rsid w:val="0002738F"/>
    <w:rsid w:val="0003237A"/>
    <w:rsid w:val="00033D75"/>
    <w:rsid w:val="00033E53"/>
    <w:rsid w:val="000347C2"/>
    <w:rsid w:val="0003504F"/>
    <w:rsid w:val="000352BD"/>
    <w:rsid w:val="000361C2"/>
    <w:rsid w:val="00037936"/>
    <w:rsid w:val="00037B76"/>
    <w:rsid w:val="00037CE9"/>
    <w:rsid w:val="000404D9"/>
    <w:rsid w:val="00040D66"/>
    <w:rsid w:val="00041758"/>
    <w:rsid w:val="00044527"/>
    <w:rsid w:val="00044E8C"/>
    <w:rsid w:val="00045F5D"/>
    <w:rsid w:val="00046662"/>
    <w:rsid w:val="000526E4"/>
    <w:rsid w:val="000536FB"/>
    <w:rsid w:val="000566BF"/>
    <w:rsid w:val="00056A88"/>
    <w:rsid w:val="00061146"/>
    <w:rsid w:val="000619E6"/>
    <w:rsid w:val="00062313"/>
    <w:rsid w:val="000645CE"/>
    <w:rsid w:val="00065B07"/>
    <w:rsid w:val="00066666"/>
    <w:rsid w:val="00067906"/>
    <w:rsid w:val="00067F7D"/>
    <w:rsid w:val="00070030"/>
    <w:rsid w:val="00071AAF"/>
    <w:rsid w:val="00073766"/>
    <w:rsid w:val="00074B5E"/>
    <w:rsid w:val="00076066"/>
    <w:rsid w:val="000800AC"/>
    <w:rsid w:val="00084403"/>
    <w:rsid w:val="00085613"/>
    <w:rsid w:val="0008728E"/>
    <w:rsid w:val="00087A37"/>
    <w:rsid w:val="00091BE9"/>
    <w:rsid w:val="00091C69"/>
    <w:rsid w:val="00092D86"/>
    <w:rsid w:val="00093FFA"/>
    <w:rsid w:val="000955F3"/>
    <w:rsid w:val="000967B7"/>
    <w:rsid w:val="00096809"/>
    <w:rsid w:val="000979E1"/>
    <w:rsid w:val="000A10EC"/>
    <w:rsid w:val="000A1443"/>
    <w:rsid w:val="000A14C8"/>
    <w:rsid w:val="000A1A91"/>
    <w:rsid w:val="000A2466"/>
    <w:rsid w:val="000A2F63"/>
    <w:rsid w:val="000A300C"/>
    <w:rsid w:val="000A34AC"/>
    <w:rsid w:val="000A6822"/>
    <w:rsid w:val="000A6A5D"/>
    <w:rsid w:val="000A6F9A"/>
    <w:rsid w:val="000A797B"/>
    <w:rsid w:val="000B0A94"/>
    <w:rsid w:val="000B18EC"/>
    <w:rsid w:val="000B1D4B"/>
    <w:rsid w:val="000B3C2F"/>
    <w:rsid w:val="000B451D"/>
    <w:rsid w:val="000B7C92"/>
    <w:rsid w:val="000B7D72"/>
    <w:rsid w:val="000C094C"/>
    <w:rsid w:val="000C154E"/>
    <w:rsid w:val="000C15E1"/>
    <w:rsid w:val="000C1F21"/>
    <w:rsid w:val="000C2D9E"/>
    <w:rsid w:val="000C3DA2"/>
    <w:rsid w:val="000C52A8"/>
    <w:rsid w:val="000C55CE"/>
    <w:rsid w:val="000C62C4"/>
    <w:rsid w:val="000C6C3A"/>
    <w:rsid w:val="000D1507"/>
    <w:rsid w:val="000D15B4"/>
    <w:rsid w:val="000D15BF"/>
    <w:rsid w:val="000D1FE7"/>
    <w:rsid w:val="000D2727"/>
    <w:rsid w:val="000D2898"/>
    <w:rsid w:val="000D299D"/>
    <w:rsid w:val="000D542C"/>
    <w:rsid w:val="000D672E"/>
    <w:rsid w:val="000D6F39"/>
    <w:rsid w:val="000D766A"/>
    <w:rsid w:val="000E045D"/>
    <w:rsid w:val="000E116A"/>
    <w:rsid w:val="000E216F"/>
    <w:rsid w:val="000E3B97"/>
    <w:rsid w:val="000E4B35"/>
    <w:rsid w:val="000E563E"/>
    <w:rsid w:val="000E7E37"/>
    <w:rsid w:val="000F05CA"/>
    <w:rsid w:val="000F1733"/>
    <w:rsid w:val="000F1884"/>
    <w:rsid w:val="000F1C75"/>
    <w:rsid w:val="000F324F"/>
    <w:rsid w:val="000F3E68"/>
    <w:rsid w:val="000F4A2F"/>
    <w:rsid w:val="001000A6"/>
    <w:rsid w:val="0010397D"/>
    <w:rsid w:val="00103BEE"/>
    <w:rsid w:val="00105552"/>
    <w:rsid w:val="00106BC9"/>
    <w:rsid w:val="00106C44"/>
    <w:rsid w:val="00106CCE"/>
    <w:rsid w:val="0011378B"/>
    <w:rsid w:val="00113C35"/>
    <w:rsid w:val="00115828"/>
    <w:rsid w:val="00116438"/>
    <w:rsid w:val="001171F5"/>
    <w:rsid w:val="00117DBC"/>
    <w:rsid w:val="0012112E"/>
    <w:rsid w:val="001211DC"/>
    <w:rsid w:val="001215EC"/>
    <w:rsid w:val="00121A34"/>
    <w:rsid w:val="00121E36"/>
    <w:rsid w:val="0012256C"/>
    <w:rsid w:val="00126E6F"/>
    <w:rsid w:val="001342CB"/>
    <w:rsid w:val="001356EB"/>
    <w:rsid w:val="00142328"/>
    <w:rsid w:val="00144596"/>
    <w:rsid w:val="00146957"/>
    <w:rsid w:val="00146FF3"/>
    <w:rsid w:val="00147110"/>
    <w:rsid w:val="00147267"/>
    <w:rsid w:val="001513D9"/>
    <w:rsid w:val="0015142B"/>
    <w:rsid w:val="00152B91"/>
    <w:rsid w:val="001532E7"/>
    <w:rsid w:val="001536F5"/>
    <w:rsid w:val="00153911"/>
    <w:rsid w:val="001555B6"/>
    <w:rsid w:val="00157684"/>
    <w:rsid w:val="00157B7C"/>
    <w:rsid w:val="00157BDE"/>
    <w:rsid w:val="00157D3F"/>
    <w:rsid w:val="0016393C"/>
    <w:rsid w:val="00163EF5"/>
    <w:rsid w:val="00166C7C"/>
    <w:rsid w:val="00167509"/>
    <w:rsid w:val="00167522"/>
    <w:rsid w:val="00172E7A"/>
    <w:rsid w:val="00174408"/>
    <w:rsid w:val="0017460A"/>
    <w:rsid w:val="00174622"/>
    <w:rsid w:val="001761A5"/>
    <w:rsid w:val="0017647E"/>
    <w:rsid w:val="00176A38"/>
    <w:rsid w:val="001776DD"/>
    <w:rsid w:val="0018090F"/>
    <w:rsid w:val="00181DC3"/>
    <w:rsid w:val="00184328"/>
    <w:rsid w:val="00185AE3"/>
    <w:rsid w:val="0018656C"/>
    <w:rsid w:val="00187F43"/>
    <w:rsid w:val="001962D4"/>
    <w:rsid w:val="001977E7"/>
    <w:rsid w:val="001A201A"/>
    <w:rsid w:val="001A238D"/>
    <w:rsid w:val="001A3188"/>
    <w:rsid w:val="001A3342"/>
    <w:rsid w:val="001A35BD"/>
    <w:rsid w:val="001A388C"/>
    <w:rsid w:val="001A517E"/>
    <w:rsid w:val="001A5DAC"/>
    <w:rsid w:val="001A6C92"/>
    <w:rsid w:val="001A74C1"/>
    <w:rsid w:val="001B0C7D"/>
    <w:rsid w:val="001B21B4"/>
    <w:rsid w:val="001B6C86"/>
    <w:rsid w:val="001C057B"/>
    <w:rsid w:val="001C1F69"/>
    <w:rsid w:val="001C2FC9"/>
    <w:rsid w:val="001C3DE4"/>
    <w:rsid w:val="001C48DD"/>
    <w:rsid w:val="001C5825"/>
    <w:rsid w:val="001C6479"/>
    <w:rsid w:val="001D0A80"/>
    <w:rsid w:val="001D0C3A"/>
    <w:rsid w:val="001D12C8"/>
    <w:rsid w:val="001D2546"/>
    <w:rsid w:val="001D38F6"/>
    <w:rsid w:val="001D396A"/>
    <w:rsid w:val="001D3F90"/>
    <w:rsid w:val="001D4E45"/>
    <w:rsid w:val="001D5ECC"/>
    <w:rsid w:val="001D632F"/>
    <w:rsid w:val="001D6ED8"/>
    <w:rsid w:val="001E05D5"/>
    <w:rsid w:val="001E1C77"/>
    <w:rsid w:val="001E2163"/>
    <w:rsid w:val="001E380F"/>
    <w:rsid w:val="001E6E4D"/>
    <w:rsid w:val="001F26DB"/>
    <w:rsid w:val="001F38B3"/>
    <w:rsid w:val="001F41B7"/>
    <w:rsid w:val="001F51D3"/>
    <w:rsid w:val="001F6FC9"/>
    <w:rsid w:val="00200799"/>
    <w:rsid w:val="00201681"/>
    <w:rsid w:val="00201FB3"/>
    <w:rsid w:val="002031D5"/>
    <w:rsid w:val="00203682"/>
    <w:rsid w:val="002036BC"/>
    <w:rsid w:val="00207C61"/>
    <w:rsid w:val="00210E96"/>
    <w:rsid w:val="00211ED1"/>
    <w:rsid w:val="002132A7"/>
    <w:rsid w:val="00216EC3"/>
    <w:rsid w:val="002177EC"/>
    <w:rsid w:val="00223E35"/>
    <w:rsid w:val="00224C23"/>
    <w:rsid w:val="00226214"/>
    <w:rsid w:val="002278D3"/>
    <w:rsid w:val="00230F41"/>
    <w:rsid w:val="002320F9"/>
    <w:rsid w:val="002328D7"/>
    <w:rsid w:val="00233B4E"/>
    <w:rsid w:val="0023487F"/>
    <w:rsid w:val="0023510E"/>
    <w:rsid w:val="0023582A"/>
    <w:rsid w:val="00236F15"/>
    <w:rsid w:val="00243A4B"/>
    <w:rsid w:val="00245713"/>
    <w:rsid w:val="00245A39"/>
    <w:rsid w:val="002461C4"/>
    <w:rsid w:val="0024729F"/>
    <w:rsid w:val="00247841"/>
    <w:rsid w:val="00252CC8"/>
    <w:rsid w:val="0025383F"/>
    <w:rsid w:val="00253E4F"/>
    <w:rsid w:val="00254203"/>
    <w:rsid w:val="00257006"/>
    <w:rsid w:val="00260C7E"/>
    <w:rsid w:val="00261F9B"/>
    <w:rsid w:val="0026448D"/>
    <w:rsid w:val="00264B00"/>
    <w:rsid w:val="002652BA"/>
    <w:rsid w:val="0026561A"/>
    <w:rsid w:val="00265B41"/>
    <w:rsid w:val="00266F2C"/>
    <w:rsid w:val="00270034"/>
    <w:rsid w:val="00273F7D"/>
    <w:rsid w:val="002749A8"/>
    <w:rsid w:val="002759C5"/>
    <w:rsid w:val="00276B32"/>
    <w:rsid w:val="00277029"/>
    <w:rsid w:val="0027744A"/>
    <w:rsid w:val="002775B2"/>
    <w:rsid w:val="00280E58"/>
    <w:rsid w:val="00280E9B"/>
    <w:rsid w:val="00284458"/>
    <w:rsid w:val="00285CB2"/>
    <w:rsid w:val="002873E0"/>
    <w:rsid w:val="0029053C"/>
    <w:rsid w:val="00290C77"/>
    <w:rsid w:val="00291729"/>
    <w:rsid w:val="00291991"/>
    <w:rsid w:val="00294C38"/>
    <w:rsid w:val="002979A2"/>
    <w:rsid w:val="002A132C"/>
    <w:rsid w:val="002A1531"/>
    <w:rsid w:val="002A41B2"/>
    <w:rsid w:val="002A50C2"/>
    <w:rsid w:val="002A63F3"/>
    <w:rsid w:val="002B2250"/>
    <w:rsid w:val="002B2C0B"/>
    <w:rsid w:val="002B3906"/>
    <w:rsid w:val="002B40BA"/>
    <w:rsid w:val="002B7F07"/>
    <w:rsid w:val="002B7FAF"/>
    <w:rsid w:val="002C2526"/>
    <w:rsid w:val="002C27B8"/>
    <w:rsid w:val="002C2AED"/>
    <w:rsid w:val="002C323F"/>
    <w:rsid w:val="002C43B3"/>
    <w:rsid w:val="002D24C7"/>
    <w:rsid w:val="002D2C3E"/>
    <w:rsid w:val="002D3B17"/>
    <w:rsid w:val="002D555A"/>
    <w:rsid w:val="002E0217"/>
    <w:rsid w:val="002E13B4"/>
    <w:rsid w:val="002E1571"/>
    <w:rsid w:val="002E1F33"/>
    <w:rsid w:val="002E348F"/>
    <w:rsid w:val="002E46D4"/>
    <w:rsid w:val="002E4ADB"/>
    <w:rsid w:val="002E4E3E"/>
    <w:rsid w:val="002F19FE"/>
    <w:rsid w:val="002F1A49"/>
    <w:rsid w:val="002F21D2"/>
    <w:rsid w:val="002F4364"/>
    <w:rsid w:val="002F4462"/>
    <w:rsid w:val="002F55AF"/>
    <w:rsid w:val="002F6BDE"/>
    <w:rsid w:val="002F7CD5"/>
    <w:rsid w:val="003017F9"/>
    <w:rsid w:val="00302661"/>
    <w:rsid w:val="00304ED4"/>
    <w:rsid w:val="00306058"/>
    <w:rsid w:val="00312450"/>
    <w:rsid w:val="0031252A"/>
    <w:rsid w:val="00314422"/>
    <w:rsid w:val="00316107"/>
    <w:rsid w:val="003167CD"/>
    <w:rsid w:val="003205C2"/>
    <w:rsid w:val="00325BEC"/>
    <w:rsid w:val="00325C91"/>
    <w:rsid w:val="00325C92"/>
    <w:rsid w:val="003271B6"/>
    <w:rsid w:val="003300BC"/>
    <w:rsid w:val="00330782"/>
    <w:rsid w:val="00330948"/>
    <w:rsid w:val="00332C7C"/>
    <w:rsid w:val="00334554"/>
    <w:rsid w:val="00337978"/>
    <w:rsid w:val="003410E4"/>
    <w:rsid w:val="0034116D"/>
    <w:rsid w:val="003417A5"/>
    <w:rsid w:val="00341D04"/>
    <w:rsid w:val="0034259D"/>
    <w:rsid w:val="003425BA"/>
    <w:rsid w:val="00342626"/>
    <w:rsid w:val="00344C61"/>
    <w:rsid w:val="0034564E"/>
    <w:rsid w:val="00350765"/>
    <w:rsid w:val="00351B4E"/>
    <w:rsid w:val="00352828"/>
    <w:rsid w:val="00352BD0"/>
    <w:rsid w:val="0035514B"/>
    <w:rsid w:val="00355747"/>
    <w:rsid w:val="003612A3"/>
    <w:rsid w:val="00361EAE"/>
    <w:rsid w:val="00362D35"/>
    <w:rsid w:val="00367319"/>
    <w:rsid w:val="00367430"/>
    <w:rsid w:val="003728FD"/>
    <w:rsid w:val="00373DA6"/>
    <w:rsid w:val="00374370"/>
    <w:rsid w:val="003753FE"/>
    <w:rsid w:val="0037672F"/>
    <w:rsid w:val="00380C35"/>
    <w:rsid w:val="00380E7A"/>
    <w:rsid w:val="003812D9"/>
    <w:rsid w:val="00382E47"/>
    <w:rsid w:val="003830DB"/>
    <w:rsid w:val="003834C4"/>
    <w:rsid w:val="00383D48"/>
    <w:rsid w:val="00385469"/>
    <w:rsid w:val="00385F9E"/>
    <w:rsid w:val="003861FD"/>
    <w:rsid w:val="00391244"/>
    <w:rsid w:val="00391399"/>
    <w:rsid w:val="003913AF"/>
    <w:rsid w:val="003928FB"/>
    <w:rsid w:val="00393F0B"/>
    <w:rsid w:val="0039474C"/>
    <w:rsid w:val="003963BF"/>
    <w:rsid w:val="00396499"/>
    <w:rsid w:val="00396C4E"/>
    <w:rsid w:val="003A1208"/>
    <w:rsid w:val="003A1E76"/>
    <w:rsid w:val="003A22D3"/>
    <w:rsid w:val="003A38FC"/>
    <w:rsid w:val="003A3C27"/>
    <w:rsid w:val="003A3DC6"/>
    <w:rsid w:val="003A58A7"/>
    <w:rsid w:val="003B0C2B"/>
    <w:rsid w:val="003B133C"/>
    <w:rsid w:val="003B17E1"/>
    <w:rsid w:val="003B1FD9"/>
    <w:rsid w:val="003B3D2B"/>
    <w:rsid w:val="003B502F"/>
    <w:rsid w:val="003B57ED"/>
    <w:rsid w:val="003C01E6"/>
    <w:rsid w:val="003C137E"/>
    <w:rsid w:val="003C1877"/>
    <w:rsid w:val="003C365D"/>
    <w:rsid w:val="003C44C7"/>
    <w:rsid w:val="003C610C"/>
    <w:rsid w:val="003C6CD4"/>
    <w:rsid w:val="003C6D52"/>
    <w:rsid w:val="003C7975"/>
    <w:rsid w:val="003D0F70"/>
    <w:rsid w:val="003D12B0"/>
    <w:rsid w:val="003D1734"/>
    <w:rsid w:val="003D25D2"/>
    <w:rsid w:val="003D2D71"/>
    <w:rsid w:val="003D3A25"/>
    <w:rsid w:val="003D3D25"/>
    <w:rsid w:val="003D44AE"/>
    <w:rsid w:val="003D6538"/>
    <w:rsid w:val="003D733D"/>
    <w:rsid w:val="003D7C8F"/>
    <w:rsid w:val="003E0891"/>
    <w:rsid w:val="003E1516"/>
    <w:rsid w:val="003E1EF4"/>
    <w:rsid w:val="003E2EF9"/>
    <w:rsid w:val="003E35DF"/>
    <w:rsid w:val="003E5D9F"/>
    <w:rsid w:val="003E662B"/>
    <w:rsid w:val="003E6898"/>
    <w:rsid w:val="003E7483"/>
    <w:rsid w:val="003E7D8A"/>
    <w:rsid w:val="003F10F3"/>
    <w:rsid w:val="003F2165"/>
    <w:rsid w:val="003F25C0"/>
    <w:rsid w:val="003F25EB"/>
    <w:rsid w:val="003F2BC8"/>
    <w:rsid w:val="003F2CA6"/>
    <w:rsid w:val="003F3033"/>
    <w:rsid w:val="003F4032"/>
    <w:rsid w:val="003F4B5F"/>
    <w:rsid w:val="003F5134"/>
    <w:rsid w:val="003F5F64"/>
    <w:rsid w:val="003F637A"/>
    <w:rsid w:val="003F6F59"/>
    <w:rsid w:val="003F7B40"/>
    <w:rsid w:val="00400B79"/>
    <w:rsid w:val="004014E4"/>
    <w:rsid w:val="0040325B"/>
    <w:rsid w:val="004046A8"/>
    <w:rsid w:val="00404E36"/>
    <w:rsid w:val="00405A3E"/>
    <w:rsid w:val="00410A89"/>
    <w:rsid w:val="00412935"/>
    <w:rsid w:val="00412E1B"/>
    <w:rsid w:val="004130AB"/>
    <w:rsid w:val="0041414D"/>
    <w:rsid w:val="00414DFA"/>
    <w:rsid w:val="00422492"/>
    <w:rsid w:val="004243DC"/>
    <w:rsid w:val="00424ABE"/>
    <w:rsid w:val="004250A3"/>
    <w:rsid w:val="0042640A"/>
    <w:rsid w:val="004266BF"/>
    <w:rsid w:val="00426730"/>
    <w:rsid w:val="00426D77"/>
    <w:rsid w:val="00426FC9"/>
    <w:rsid w:val="00427709"/>
    <w:rsid w:val="00433945"/>
    <w:rsid w:val="004346B3"/>
    <w:rsid w:val="00435B0F"/>
    <w:rsid w:val="00436735"/>
    <w:rsid w:val="00441E58"/>
    <w:rsid w:val="00442239"/>
    <w:rsid w:val="00450063"/>
    <w:rsid w:val="00453CC0"/>
    <w:rsid w:val="00453E9D"/>
    <w:rsid w:val="00455121"/>
    <w:rsid w:val="004551B4"/>
    <w:rsid w:val="00455634"/>
    <w:rsid w:val="00461379"/>
    <w:rsid w:val="004616BD"/>
    <w:rsid w:val="004631A4"/>
    <w:rsid w:val="00463D39"/>
    <w:rsid w:val="00463E58"/>
    <w:rsid w:val="00464C0B"/>
    <w:rsid w:val="00465E60"/>
    <w:rsid w:val="004669BB"/>
    <w:rsid w:val="00466DD2"/>
    <w:rsid w:val="004670A1"/>
    <w:rsid w:val="004675D1"/>
    <w:rsid w:val="0047070D"/>
    <w:rsid w:val="0047100B"/>
    <w:rsid w:val="004716C2"/>
    <w:rsid w:val="00472B37"/>
    <w:rsid w:val="00473A44"/>
    <w:rsid w:val="004742EF"/>
    <w:rsid w:val="00475FC2"/>
    <w:rsid w:val="00476684"/>
    <w:rsid w:val="00476A1F"/>
    <w:rsid w:val="00477B49"/>
    <w:rsid w:val="00480AC9"/>
    <w:rsid w:val="00481739"/>
    <w:rsid w:val="00481B1E"/>
    <w:rsid w:val="00483B11"/>
    <w:rsid w:val="00490502"/>
    <w:rsid w:val="004906E8"/>
    <w:rsid w:val="004910CF"/>
    <w:rsid w:val="0049119C"/>
    <w:rsid w:val="0049249E"/>
    <w:rsid w:val="00492596"/>
    <w:rsid w:val="004928A5"/>
    <w:rsid w:val="0049371D"/>
    <w:rsid w:val="00493BC8"/>
    <w:rsid w:val="00496F8D"/>
    <w:rsid w:val="004A0A1D"/>
    <w:rsid w:val="004A2800"/>
    <w:rsid w:val="004A3591"/>
    <w:rsid w:val="004A4B2C"/>
    <w:rsid w:val="004A4CF9"/>
    <w:rsid w:val="004A5CBB"/>
    <w:rsid w:val="004A767D"/>
    <w:rsid w:val="004B059E"/>
    <w:rsid w:val="004B083B"/>
    <w:rsid w:val="004B3B79"/>
    <w:rsid w:val="004B408A"/>
    <w:rsid w:val="004B46E4"/>
    <w:rsid w:val="004B4795"/>
    <w:rsid w:val="004C0AC7"/>
    <w:rsid w:val="004C3707"/>
    <w:rsid w:val="004C3EF3"/>
    <w:rsid w:val="004C4724"/>
    <w:rsid w:val="004C5585"/>
    <w:rsid w:val="004C59DD"/>
    <w:rsid w:val="004D347A"/>
    <w:rsid w:val="004D39FB"/>
    <w:rsid w:val="004D5312"/>
    <w:rsid w:val="004D5400"/>
    <w:rsid w:val="004D69AF"/>
    <w:rsid w:val="004D7C25"/>
    <w:rsid w:val="004E1716"/>
    <w:rsid w:val="004E4793"/>
    <w:rsid w:val="004E5B10"/>
    <w:rsid w:val="004E6980"/>
    <w:rsid w:val="004E7780"/>
    <w:rsid w:val="004F0239"/>
    <w:rsid w:val="004F2EB5"/>
    <w:rsid w:val="004F3B55"/>
    <w:rsid w:val="004F3DAD"/>
    <w:rsid w:val="004F4C5B"/>
    <w:rsid w:val="004F5ED1"/>
    <w:rsid w:val="004F7887"/>
    <w:rsid w:val="004F7B2A"/>
    <w:rsid w:val="00500D5A"/>
    <w:rsid w:val="00500EE5"/>
    <w:rsid w:val="00501B91"/>
    <w:rsid w:val="005040F2"/>
    <w:rsid w:val="00505226"/>
    <w:rsid w:val="0050524E"/>
    <w:rsid w:val="00506002"/>
    <w:rsid w:val="00506113"/>
    <w:rsid w:val="00510569"/>
    <w:rsid w:val="00512447"/>
    <w:rsid w:val="005131BA"/>
    <w:rsid w:val="005150EF"/>
    <w:rsid w:val="005153C5"/>
    <w:rsid w:val="00516746"/>
    <w:rsid w:val="00516819"/>
    <w:rsid w:val="00517D68"/>
    <w:rsid w:val="00521453"/>
    <w:rsid w:val="00521AFD"/>
    <w:rsid w:val="005221AA"/>
    <w:rsid w:val="005227DB"/>
    <w:rsid w:val="00523AEB"/>
    <w:rsid w:val="00523D01"/>
    <w:rsid w:val="00523DCB"/>
    <w:rsid w:val="005249F0"/>
    <w:rsid w:val="00524A6D"/>
    <w:rsid w:val="00531CB2"/>
    <w:rsid w:val="00533A19"/>
    <w:rsid w:val="005340DD"/>
    <w:rsid w:val="00535D14"/>
    <w:rsid w:val="005366B7"/>
    <w:rsid w:val="00536881"/>
    <w:rsid w:val="00537966"/>
    <w:rsid w:val="00537FA8"/>
    <w:rsid w:val="005422BF"/>
    <w:rsid w:val="00542639"/>
    <w:rsid w:val="00542E98"/>
    <w:rsid w:val="00543A91"/>
    <w:rsid w:val="005461E4"/>
    <w:rsid w:val="0055054C"/>
    <w:rsid w:val="005506B5"/>
    <w:rsid w:val="00551B6B"/>
    <w:rsid w:val="0055379E"/>
    <w:rsid w:val="00553D3D"/>
    <w:rsid w:val="00555574"/>
    <w:rsid w:val="00555E27"/>
    <w:rsid w:val="00560AD4"/>
    <w:rsid w:val="005619B4"/>
    <w:rsid w:val="005628C7"/>
    <w:rsid w:val="005629CF"/>
    <w:rsid w:val="00562B80"/>
    <w:rsid w:val="00562CC7"/>
    <w:rsid w:val="005652FF"/>
    <w:rsid w:val="005654D5"/>
    <w:rsid w:val="00565686"/>
    <w:rsid w:val="00566242"/>
    <w:rsid w:val="00566AAE"/>
    <w:rsid w:val="00567185"/>
    <w:rsid w:val="00567421"/>
    <w:rsid w:val="005701E3"/>
    <w:rsid w:val="005704D4"/>
    <w:rsid w:val="00570946"/>
    <w:rsid w:val="00570FE3"/>
    <w:rsid w:val="00571D56"/>
    <w:rsid w:val="00572FC1"/>
    <w:rsid w:val="00573626"/>
    <w:rsid w:val="005747B9"/>
    <w:rsid w:val="005748E8"/>
    <w:rsid w:val="00577717"/>
    <w:rsid w:val="0057780D"/>
    <w:rsid w:val="00580E43"/>
    <w:rsid w:val="00584778"/>
    <w:rsid w:val="00585D07"/>
    <w:rsid w:val="00585D5D"/>
    <w:rsid w:val="00587AA8"/>
    <w:rsid w:val="00594C47"/>
    <w:rsid w:val="00595914"/>
    <w:rsid w:val="005959ED"/>
    <w:rsid w:val="00597C22"/>
    <w:rsid w:val="005A0AEF"/>
    <w:rsid w:val="005A1D50"/>
    <w:rsid w:val="005A26DA"/>
    <w:rsid w:val="005A3EE3"/>
    <w:rsid w:val="005A7153"/>
    <w:rsid w:val="005B2407"/>
    <w:rsid w:val="005B2BFF"/>
    <w:rsid w:val="005B3B46"/>
    <w:rsid w:val="005B3EF1"/>
    <w:rsid w:val="005B4639"/>
    <w:rsid w:val="005B5778"/>
    <w:rsid w:val="005B6356"/>
    <w:rsid w:val="005B6489"/>
    <w:rsid w:val="005C058E"/>
    <w:rsid w:val="005C149B"/>
    <w:rsid w:val="005C1AF9"/>
    <w:rsid w:val="005C3015"/>
    <w:rsid w:val="005C3230"/>
    <w:rsid w:val="005C36F0"/>
    <w:rsid w:val="005C3CAB"/>
    <w:rsid w:val="005C5340"/>
    <w:rsid w:val="005C5A5C"/>
    <w:rsid w:val="005C626F"/>
    <w:rsid w:val="005C634E"/>
    <w:rsid w:val="005C6C28"/>
    <w:rsid w:val="005D0002"/>
    <w:rsid w:val="005D0956"/>
    <w:rsid w:val="005D2E87"/>
    <w:rsid w:val="005D3A64"/>
    <w:rsid w:val="005D4AC3"/>
    <w:rsid w:val="005D6148"/>
    <w:rsid w:val="005D6903"/>
    <w:rsid w:val="005D6B3A"/>
    <w:rsid w:val="005D728D"/>
    <w:rsid w:val="005E1053"/>
    <w:rsid w:val="005E1A79"/>
    <w:rsid w:val="005E3D20"/>
    <w:rsid w:val="005E47BC"/>
    <w:rsid w:val="005E5E5B"/>
    <w:rsid w:val="005E7309"/>
    <w:rsid w:val="005F207B"/>
    <w:rsid w:val="005F3541"/>
    <w:rsid w:val="005F354A"/>
    <w:rsid w:val="005F49F4"/>
    <w:rsid w:val="005F571A"/>
    <w:rsid w:val="005F6386"/>
    <w:rsid w:val="00600786"/>
    <w:rsid w:val="006024A3"/>
    <w:rsid w:val="0060283D"/>
    <w:rsid w:val="00602CFF"/>
    <w:rsid w:val="00604F9D"/>
    <w:rsid w:val="00605BFB"/>
    <w:rsid w:val="00605C71"/>
    <w:rsid w:val="006060A9"/>
    <w:rsid w:val="006077E5"/>
    <w:rsid w:val="00611D89"/>
    <w:rsid w:val="00612029"/>
    <w:rsid w:val="00612437"/>
    <w:rsid w:val="00612F7B"/>
    <w:rsid w:val="00613B26"/>
    <w:rsid w:val="006203BD"/>
    <w:rsid w:val="006211D0"/>
    <w:rsid w:val="00621ED8"/>
    <w:rsid w:val="00623D0E"/>
    <w:rsid w:val="00623DF0"/>
    <w:rsid w:val="00624C40"/>
    <w:rsid w:val="00625C73"/>
    <w:rsid w:val="00625DE9"/>
    <w:rsid w:val="00630D14"/>
    <w:rsid w:val="00631681"/>
    <w:rsid w:val="00633FB4"/>
    <w:rsid w:val="006347E1"/>
    <w:rsid w:val="00636A8E"/>
    <w:rsid w:val="0064004A"/>
    <w:rsid w:val="006402A8"/>
    <w:rsid w:val="006407A9"/>
    <w:rsid w:val="00644F84"/>
    <w:rsid w:val="006459AA"/>
    <w:rsid w:val="00645D11"/>
    <w:rsid w:val="0064655A"/>
    <w:rsid w:val="00650CD2"/>
    <w:rsid w:val="00652034"/>
    <w:rsid w:val="0065265E"/>
    <w:rsid w:val="006537F7"/>
    <w:rsid w:val="00655F85"/>
    <w:rsid w:val="0066223C"/>
    <w:rsid w:val="00664E04"/>
    <w:rsid w:val="006658EE"/>
    <w:rsid w:val="00666059"/>
    <w:rsid w:val="00673B56"/>
    <w:rsid w:val="0068015D"/>
    <w:rsid w:val="0068075E"/>
    <w:rsid w:val="00681822"/>
    <w:rsid w:val="00683014"/>
    <w:rsid w:val="00686D36"/>
    <w:rsid w:val="00693DC6"/>
    <w:rsid w:val="0069546E"/>
    <w:rsid w:val="00696A11"/>
    <w:rsid w:val="00697852"/>
    <w:rsid w:val="0069787A"/>
    <w:rsid w:val="006A068E"/>
    <w:rsid w:val="006A26D4"/>
    <w:rsid w:val="006A361E"/>
    <w:rsid w:val="006A44E1"/>
    <w:rsid w:val="006A4A51"/>
    <w:rsid w:val="006A506E"/>
    <w:rsid w:val="006A5495"/>
    <w:rsid w:val="006A5BF4"/>
    <w:rsid w:val="006A5C4B"/>
    <w:rsid w:val="006A61BD"/>
    <w:rsid w:val="006A722A"/>
    <w:rsid w:val="006A7CDC"/>
    <w:rsid w:val="006B1CEF"/>
    <w:rsid w:val="006B34DA"/>
    <w:rsid w:val="006B4DF5"/>
    <w:rsid w:val="006B5827"/>
    <w:rsid w:val="006B6044"/>
    <w:rsid w:val="006C06D2"/>
    <w:rsid w:val="006C42FD"/>
    <w:rsid w:val="006C4E03"/>
    <w:rsid w:val="006C512B"/>
    <w:rsid w:val="006C6FF7"/>
    <w:rsid w:val="006D10F4"/>
    <w:rsid w:val="006D198E"/>
    <w:rsid w:val="006D1CD1"/>
    <w:rsid w:val="006D2035"/>
    <w:rsid w:val="006D4C10"/>
    <w:rsid w:val="006E124C"/>
    <w:rsid w:val="006E17BC"/>
    <w:rsid w:val="006E1C11"/>
    <w:rsid w:val="006E4670"/>
    <w:rsid w:val="006E4DD7"/>
    <w:rsid w:val="006E54CA"/>
    <w:rsid w:val="006E7D3A"/>
    <w:rsid w:val="006F00B6"/>
    <w:rsid w:val="006F0458"/>
    <w:rsid w:val="006F158F"/>
    <w:rsid w:val="006F2B00"/>
    <w:rsid w:val="006F48B8"/>
    <w:rsid w:val="006F5644"/>
    <w:rsid w:val="006F5C86"/>
    <w:rsid w:val="006F6283"/>
    <w:rsid w:val="00701875"/>
    <w:rsid w:val="0070709F"/>
    <w:rsid w:val="00707427"/>
    <w:rsid w:val="00707D29"/>
    <w:rsid w:val="0071020B"/>
    <w:rsid w:val="00711B61"/>
    <w:rsid w:val="00713888"/>
    <w:rsid w:val="007139F0"/>
    <w:rsid w:val="00713E62"/>
    <w:rsid w:val="0071474E"/>
    <w:rsid w:val="00714B25"/>
    <w:rsid w:val="00720143"/>
    <w:rsid w:val="00721106"/>
    <w:rsid w:val="007215A0"/>
    <w:rsid w:val="00722D3F"/>
    <w:rsid w:val="00725547"/>
    <w:rsid w:val="0072664D"/>
    <w:rsid w:val="00730F19"/>
    <w:rsid w:val="00731802"/>
    <w:rsid w:val="00731BC7"/>
    <w:rsid w:val="007348AD"/>
    <w:rsid w:val="00735C64"/>
    <w:rsid w:val="007362DF"/>
    <w:rsid w:val="0073632B"/>
    <w:rsid w:val="00737388"/>
    <w:rsid w:val="00737FEE"/>
    <w:rsid w:val="00741784"/>
    <w:rsid w:val="00746028"/>
    <w:rsid w:val="0074742F"/>
    <w:rsid w:val="00750B40"/>
    <w:rsid w:val="007513EC"/>
    <w:rsid w:val="00751521"/>
    <w:rsid w:val="00753FE7"/>
    <w:rsid w:val="00754A5D"/>
    <w:rsid w:val="0075512A"/>
    <w:rsid w:val="0075598B"/>
    <w:rsid w:val="00755C8F"/>
    <w:rsid w:val="00756081"/>
    <w:rsid w:val="00757EF0"/>
    <w:rsid w:val="007612E3"/>
    <w:rsid w:val="0076252E"/>
    <w:rsid w:val="00762724"/>
    <w:rsid w:val="00764FEA"/>
    <w:rsid w:val="00765414"/>
    <w:rsid w:val="00765D33"/>
    <w:rsid w:val="00767C37"/>
    <w:rsid w:val="007721EA"/>
    <w:rsid w:val="0077247C"/>
    <w:rsid w:val="00773E46"/>
    <w:rsid w:val="00774A4B"/>
    <w:rsid w:val="00774FB3"/>
    <w:rsid w:val="007818B5"/>
    <w:rsid w:val="007826D4"/>
    <w:rsid w:val="00783E1D"/>
    <w:rsid w:val="007868BD"/>
    <w:rsid w:val="007874D8"/>
    <w:rsid w:val="007876D7"/>
    <w:rsid w:val="00790245"/>
    <w:rsid w:val="0079283B"/>
    <w:rsid w:val="00793A29"/>
    <w:rsid w:val="0079599F"/>
    <w:rsid w:val="00797EAB"/>
    <w:rsid w:val="007A1F14"/>
    <w:rsid w:val="007A20C5"/>
    <w:rsid w:val="007A70B3"/>
    <w:rsid w:val="007A7473"/>
    <w:rsid w:val="007B13BC"/>
    <w:rsid w:val="007B26B0"/>
    <w:rsid w:val="007B3CE7"/>
    <w:rsid w:val="007B450B"/>
    <w:rsid w:val="007B45B8"/>
    <w:rsid w:val="007B4F7A"/>
    <w:rsid w:val="007B63F4"/>
    <w:rsid w:val="007C1D6D"/>
    <w:rsid w:val="007C39B5"/>
    <w:rsid w:val="007C3C64"/>
    <w:rsid w:val="007C447E"/>
    <w:rsid w:val="007C544B"/>
    <w:rsid w:val="007C7435"/>
    <w:rsid w:val="007D0F8F"/>
    <w:rsid w:val="007D2751"/>
    <w:rsid w:val="007D38FB"/>
    <w:rsid w:val="007D4DF5"/>
    <w:rsid w:val="007D7A5E"/>
    <w:rsid w:val="007E0291"/>
    <w:rsid w:val="007E1CEE"/>
    <w:rsid w:val="007E2AAF"/>
    <w:rsid w:val="007E33EF"/>
    <w:rsid w:val="007E5141"/>
    <w:rsid w:val="007E6A40"/>
    <w:rsid w:val="007E726A"/>
    <w:rsid w:val="007F3F87"/>
    <w:rsid w:val="007F45FE"/>
    <w:rsid w:val="007F4F64"/>
    <w:rsid w:val="007F53D3"/>
    <w:rsid w:val="007F53E9"/>
    <w:rsid w:val="007F67C3"/>
    <w:rsid w:val="007F7A40"/>
    <w:rsid w:val="00800485"/>
    <w:rsid w:val="00800C1B"/>
    <w:rsid w:val="00801AE0"/>
    <w:rsid w:val="00803D0E"/>
    <w:rsid w:val="008055CB"/>
    <w:rsid w:val="00810980"/>
    <w:rsid w:val="0081236D"/>
    <w:rsid w:val="008129C0"/>
    <w:rsid w:val="0081350C"/>
    <w:rsid w:val="0081386D"/>
    <w:rsid w:val="00815EEB"/>
    <w:rsid w:val="00817C2C"/>
    <w:rsid w:val="008264DA"/>
    <w:rsid w:val="008304DA"/>
    <w:rsid w:val="00831626"/>
    <w:rsid w:val="00831F69"/>
    <w:rsid w:val="008331A4"/>
    <w:rsid w:val="0083354F"/>
    <w:rsid w:val="00834767"/>
    <w:rsid w:val="008350BA"/>
    <w:rsid w:val="0083726A"/>
    <w:rsid w:val="008438F6"/>
    <w:rsid w:val="00843F89"/>
    <w:rsid w:val="00844327"/>
    <w:rsid w:val="0084437A"/>
    <w:rsid w:val="00844ECE"/>
    <w:rsid w:val="00845C95"/>
    <w:rsid w:val="0085040B"/>
    <w:rsid w:val="00850DC4"/>
    <w:rsid w:val="008523B9"/>
    <w:rsid w:val="00852C9A"/>
    <w:rsid w:val="0085312C"/>
    <w:rsid w:val="00856241"/>
    <w:rsid w:val="008633AC"/>
    <w:rsid w:val="00863B13"/>
    <w:rsid w:val="0086438B"/>
    <w:rsid w:val="0086733C"/>
    <w:rsid w:val="00870BBE"/>
    <w:rsid w:val="008719FD"/>
    <w:rsid w:val="008774BD"/>
    <w:rsid w:val="00883FE1"/>
    <w:rsid w:val="0088464D"/>
    <w:rsid w:val="00885860"/>
    <w:rsid w:val="00885923"/>
    <w:rsid w:val="0088725A"/>
    <w:rsid w:val="0089164F"/>
    <w:rsid w:val="00892695"/>
    <w:rsid w:val="008938E4"/>
    <w:rsid w:val="0089407D"/>
    <w:rsid w:val="00894B94"/>
    <w:rsid w:val="00894DE8"/>
    <w:rsid w:val="008A0F82"/>
    <w:rsid w:val="008A2BE4"/>
    <w:rsid w:val="008A35C5"/>
    <w:rsid w:val="008A37BB"/>
    <w:rsid w:val="008A4A7D"/>
    <w:rsid w:val="008A5B20"/>
    <w:rsid w:val="008B0D61"/>
    <w:rsid w:val="008B118D"/>
    <w:rsid w:val="008B2B02"/>
    <w:rsid w:val="008B2B69"/>
    <w:rsid w:val="008B3D4B"/>
    <w:rsid w:val="008B4FBC"/>
    <w:rsid w:val="008B574B"/>
    <w:rsid w:val="008B5AD1"/>
    <w:rsid w:val="008B5AF2"/>
    <w:rsid w:val="008B6410"/>
    <w:rsid w:val="008B704E"/>
    <w:rsid w:val="008C0B5D"/>
    <w:rsid w:val="008C1029"/>
    <w:rsid w:val="008C11BA"/>
    <w:rsid w:val="008C2CCE"/>
    <w:rsid w:val="008C33C4"/>
    <w:rsid w:val="008C37F6"/>
    <w:rsid w:val="008C41BC"/>
    <w:rsid w:val="008C4334"/>
    <w:rsid w:val="008C5862"/>
    <w:rsid w:val="008C666F"/>
    <w:rsid w:val="008C7EFC"/>
    <w:rsid w:val="008D0A97"/>
    <w:rsid w:val="008D1CAD"/>
    <w:rsid w:val="008D2A2A"/>
    <w:rsid w:val="008D3CD6"/>
    <w:rsid w:val="008D4BF4"/>
    <w:rsid w:val="008D5F1E"/>
    <w:rsid w:val="008D63E3"/>
    <w:rsid w:val="008E0B47"/>
    <w:rsid w:val="008E1922"/>
    <w:rsid w:val="008E4E51"/>
    <w:rsid w:val="008E59D2"/>
    <w:rsid w:val="008F01B3"/>
    <w:rsid w:val="008F03D3"/>
    <w:rsid w:val="008F11B4"/>
    <w:rsid w:val="008F56DD"/>
    <w:rsid w:val="009001AB"/>
    <w:rsid w:val="009026CE"/>
    <w:rsid w:val="00904BF4"/>
    <w:rsid w:val="00906BD4"/>
    <w:rsid w:val="00906C73"/>
    <w:rsid w:val="009074AD"/>
    <w:rsid w:val="009138AF"/>
    <w:rsid w:val="00913FF2"/>
    <w:rsid w:val="00914BB9"/>
    <w:rsid w:val="009159CE"/>
    <w:rsid w:val="00916631"/>
    <w:rsid w:val="00916F7D"/>
    <w:rsid w:val="00917702"/>
    <w:rsid w:val="00917FFA"/>
    <w:rsid w:val="009205E0"/>
    <w:rsid w:val="009223C6"/>
    <w:rsid w:val="0092322D"/>
    <w:rsid w:val="009243F9"/>
    <w:rsid w:val="009260DC"/>
    <w:rsid w:val="009262CE"/>
    <w:rsid w:val="00926DEE"/>
    <w:rsid w:val="009272D7"/>
    <w:rsid w:val="009300A3"/>
    <w:rsid w:val="00930287"/>
    <w:rsid w:val="00930379"/>
    <w:rsid w:val="00930E2D"/>
    <w:rsid w:val="0093149D"/>
    <w:rsid w:val="009349E4"/>
    <w:rsid w:val="009407A7"/>
    <w:rsid w:val="009414DD"/>
    <w:rsid w:val="00941EA3"/>
    <w:rsid w:val="00941FEC"/>
    <w:rsid w:val="00942C27"/>
    <w:rsid w:val="00942F41"/>
    <w:rsid w:val="0094337B"/>
    <w:rsid w:val="0094625E"/>
    <w:rsid w:val="009500E9"/>
    <w:rsid w:val="00953E3D"/>
    <w:rsid w:val="0095470F"/>
    <w:rsid w:val="00955AE2"/>
    <w:rsid w:val="009571D3"/>
    <w:rsid w:val="00957888"/>
    <w:rsid w:val="00961350"/>
    <w:rsid w:val="00961C5D"/>
    <w:rsid w:val="00962CAF"/>
    <w:rsid w:val="0096377D"/>
    <w:rsid w:val="009678A6"/>
    <w:rsid w:val="00967E88"/>
    <w:rsid w:val="00970CF5"/>
    <w:rsid w:val="00971BE0"/>
    <w:rsid w:val="0097229C"/>
    <w:rsid w:val="009734FB"/>
    <w:rsid w:val="0097525F"/>
    <w:rsid w:val="009762A2"/>
    <w:rsid w:val="00976344"/>
    <w:rsid w:val="00976984"/>
    <w:rsid w:val="009844F7"/>
    <w:rsid w:val="009858A2"/>
    <w:rsid w:val="00986F52"/>
    <w:rsid w:val="0099152B"/>
    <w:rsid w:val="00991720"/>
    <w:rsid w:val="00992094"/>
    <w:rsid w:val="0099240B"/>
    <w:rsid w:val="00992D46"/>
    <w:rsid w:val="00992F47"/>
    <w:rsid w:val="00992F88"/>
    <w:rsid w:val="00992FD8"/>
    <w:rsid w:val="0099701A"/>
    <w:rsid w:val="009A119B"/>
    <w:rsid w:val="009A12D6"/>
    <w:rsid w:val="009A3DB9"/>
    <w:rsid w:val="009A3E92"/>
    <w:rsid w:val="009A5875"/>
    <w:rsid w:val="009B04EE"/>
    <w:rsid w:val="009B06D0"/>
    <w:rsid w:val="009B2E99"/>
    <w:rsid w:val="009B3F7D"/>
    <w:rsid w:val="009B429E"/>
    <w:rsid w:val="009B58E4"/>
    <w:rsid w:val="009B6326"/>
    <w:rsid w:val="009B68D0"/>
    <w:rsid w:val="009B750C"/>
    <w:rsid w:val="009C0F66"/>
    <w:rsid w:val="009C167C"/>
    <w:rsid w:val="009C5CEC"/>
    <w:rsid w:val="009D10F7"/>
    <w:rsid w:val="009D1E07"/>
    <w:rsid w:val="009D2A0C"/>
    <w:rsid w:val="009D5A67"/>
    <w:rsid w:val="009E1A26"/>
    <w:rsid w:val="009E2117"/>
    <w:rsid w:val="009E2A37"/>
    <w:rsid w:val="009E521B"/>
    <w:rsid w:val="009E5744"/>
    <w:rsid w:val="009E57C3"/>
    <w:rsid w:val="009E5EC5"/>
    <w:rsid w:val="009E63A6"/>
    <w:rsid w:val="009E670C"/>
    <w:rsid w:val="009E752D"/>
    <w:rsid w:val="009F1391"/>
    <w:rsid w:val="009F4A39"/>
    <w:rsid w:val="009F4B29"/>
    <w:rsid w:val="009F58E3"/>
    <w:rsid w:val="009F6C69"/>
    <w:rsid w:val="009F77FF"/>
    <w:rsid w:val="00A00EB5"/>
    <w:rsid w:val="00A01664"/>
    <w:rsid w:val="00A029AF"/>
    <w:rsid w:val="00A034B1"/>
    <w:rsid w:val="00A0394C"/>
    <w:rsid w:val="00A04A8B"/>
    <w:rsid w:val="00A053EA"/>
    <w:rsid w:val="00A06E78"/>
    <w:rsid w:val="00A072CB"/>
    <w:rsid w:val="00A10A74"/>
    <w:rsid w:val="00A12F70"/>
    <w:rsid w:val="00A147F1"/>
    <w:rsid w:val="00A14CEF"/>
    <w:rsid w:val="00A15FEC"/>
    <w:rsid w:val="00A1663C"/>
    <w:rsid w:val="00A20B57"/>
    <w:rsid w:val="00A25093"/>
    <w:rsid w:val="00A31B48"/>
    <w:rsid w:val="00A32950"/>
    <w:rsid w:val="00A33712"/>
    <w:rsid w:val="00A33FC4"/>
    <w:rsid w:val="00A342C8"/>
    <w:rsid w:val="00A34D69"/>
    <w:rsid w:val="00A35297"/>
    <w:rsid w:val="00A354D4"/>
    <w:rsid w:val="00A35831"/>
    <w:rsid w:val="00A37131"/>
    <w:rsid w:val="00A37E67"/>
    <w:rsid w:val="00A407BF"/>
    <w:rsid w:val="00A41393"/>
    <w:rsid w:val="00A438FC"/>
    <w:rsid w:val="00A4524F"/>
    <w:rsid w:val="00A45433"/>
    <w:rsid w:val="00A46073"/>
    <w:rsid w:val="00A46753"/>
    <w:rsid w:val="00A4764F"/>
    <w:rsid w:val="00A476BF"/>
    <w:rsid w:val="00A51A00"/>
    <w:rsid w:val="00A52239"/>
    <w:rsid w:val="00A5311B"/>
    <w:rsid w:val="00A5365E"/>
    <w:rsid w:val="00A5678C"/>
    <w:rsid w:val="00A568C9"/>
    <w:rsid w:val="00A56BC8"/>
    <w:rsid w:val="00A57CA1"/>
    <w:rsid w:val="00A60181"/>
    <w:rsid w:val="00A623FC"/>
    <w:rsid w:val="00A62B6A"/>
    <w:rsid w:val="00A633BF"/>
    <w:rsid w:val="00A63914"/>
    <w:rsid w:val="00A63B52"/>
    <w:rsid w:val="00A63E6F"/>
    <w:rsid w:val="00A64977"/>
    <w:rsid w:val="00A650BA"/>
    <w:rsid w:val="00A66397"/>
    <w:rsid w:val="00A67C9B"/>
    <w:rsid w:val="00A67CC9"/>
    <w:rsid w:val="00A7018F"/>
    <w:rsid w:val="00A73D03"/>
    <w:rsid w:val="00A7462B"/>
    <w:rsid w:val="00A74644"/>
    <w:rsid w:val="00A749CE"/>
    <w:rsid w:val="00A74A4A"/>
    <w:rsid w:val="00A77B0D"/>
    <w:rsid w:val="00A82EAF"/>
    <w:rsid w:val="00A84634"/>
    <w:rsid w:val="00A84C2C"/>
    <w:rsid w:val="00A866E3"/>
    <w:rsid w:val="00A8733C"/>
    <w:rsid w:val="00A8791E"/>
    <w:rsid w:val="00A90D72"/>
    <w:rsid w:val="00A922D0"/>
    <w:rsid w:val="00A94735"/>
    <w:rsid w:val="00A94760"/>
    <w:rsid w:val="00A953B0"/>
    <w:rsid w:val="00A95C22"/>
    <w:rsid w:val="00A97A8E"/>
    <w:rsid w:val="00AA1B61"/>
    <w:rsid w:val="00AA28F5"/>
    <w:rsid w:val="00AA3C1F"/>
    <w:rsid w:val="00AA4C6F"/>
    <w:rsid w:val="00AA52EC"/>
    <w:rsid w:val="00AA5521"/>
    <w:rsid w:val="00AB3DA4"/>
    <w:rsid w:val="00AB414A"/>
    <w:rsid w:val="00AB43E0"/>
    <w:rsid w:val="00AB4819"/>
    <w:rsid w:val="00AB503E"/>
    <w:rsid w:val="00AB5C00"/>
    <w:rsid w:val="00AB6AB8"/>
    <w:rsid w:val="00AB7227"/>
    <w:rsid w:val="00AB7975"/>
    <w:rsid w:val="00AC316D"/>
    <w:rsid w:val="00AC438C"/>
    <w:rsid w:val="00AC589B"/>
    <w:rsid w:val="00AC64CF"/>
    <w:rsid w:val="00AC72F7"/>
    <w:rsid w:val="00AD0B42"/>
    <w:rsid w:val="00AD2721"/>
    <w:rsid w:val="00AD4606"/>
    <w:rsid w:val="00AD646B"/>
    <w:rsid w:val="00AD7C8E"/>
    <w:rsid w:val="00AE00BC"/>
    <w:rsid w:val="00AE0DB7"/>
    <w:rsid w:val="00AE12B7"/>
    <w:rsid w:val="00AE2608"/>
    <w:rsid w:val="00AE265B"/>
    <w:rsid w:val="00AE29EB"/>
    <w:rsid w:val="00AE4506"/>
    <w:rsid w:val="00AE5714"/>
    <w:rsid w:val="00AE731C"/>
    <w:rsid w:val="00AF079B"/>
    <w:rsid w:val="00AF15C3"/>
    <w:rsid w:val="00AF162A"/>
    <w:rsid w:val="00AF4B62"/>
    <w:rsid w:val="00AF55BC"/>
    <w:rsid w:val="00AF6648"/>
    <w:rsid w:val="00AF66B0"/>
    <w:rsid w:val="00AF70FB"/>
    <w:rsid w:val="00AF75A7"/>
    <w:rsid w:val="00B02982"/>
    <w:rsid w:val="00B04DFC"/>
    <w:rsid w:val="00B05EF9"/>
    <w:rsid w:val="00B06DD8"/>
    <w:rsid w:val="00B0747B"/>
    <w:rsid w:val="00B136B1"/>
    <w:rsid w:val="00B14562"/>
    <w:rsid w:val="00B15352"/>
    <w:rsid w:val="00B16816"/>
    <w:rsid w:val="00B168F1"/>
    <w:rsid w:val="00B16E73"/>
    <w:rsid w:val="00B21408"/>
    <w:rsid w:val="00B2170B"/>
    <w:rsid w:val="00B23737"/>
    <w:rsid w:val="00B23F58"/>
    <w:rsid w:val="00B244F4"/>
    <w:rsid w:val="00B250F7"/>
    <w:rsid w:val="00B25B3C"/>
    <w:rsid w:val="00B2635C"/>
    <w:rsid w:val="00B26D28"/>
    <w:rsid w:val="00B315E0"/>
    <w:rsid w:val="00B323E5"/>
    <w:rsid w:val="00B33F6D"/>
    <w:rsid w:val="00B35834"/>
    <w:rsid w:val="00B366EB"/>
    <w:rsid w:val="00B37004"/>
    <w:rsid w:val="00B372D3"/>
    <w:rsid w:val="00B405CF"/>
    <w:rsid w:val="00B416AD"/>
    <w:rsid w:val="00B419A6"/>
    <w:rsid w:val="00B41D34"/>
    <w:rsid w:val="00B42CE2"/>
    <w:rsid w:val="00B44BAA"/>
    <w:rsid w:val="00B46A21"/>
    <w:rsid w:val="00B5107C"/>
    <w:rsid w:val="00B51B62"/>
    <w:rsid w:val="00B52873"/>
    <w:rsid w:val="00B56533"/>
    <w:rsid w:val="00B56A6A"/>
    <w:rsid w:val="00B571FE"/>
    <w:rsid w:val="00B6273A"/>
    <w:rsid w:val="00B6287A"/>
    <w:rsid w:val="00B63C00"/>
    <w:rsid w:val="00B656F7"/>
    <w:rsid w:val="00B667AB"/>
    <w:rsid w:val="00B6747C"/>
    <w:rsid w:val="00B714C8"/>
    <w:rsid w:val="00B73695"/>
    <w:rsid w:val="00B749D0"/>
    <w:rsid w:val="00B75A69"/>
    <w:rsid w:val="00B75C94"/>
    <w:rsid w:val="00B75E3C"/>
    <w:rsid w:val="00B801AE"/>
    <w:rsid w:val="00B8112A"/>
    <w:rsid w:val="00B83107"/>
    <w:rsid w:val="00B841C6"/>
    <w:rsid w:val="00B84A23"/>
    <w:rsid w:val="00B85989"/>
    <w:rsid w:val="00B86ADF"/>
    <w:rsid w:val="00B87141"/>
    <w:rsid w:val="00B87FA1"/>
    <w:rsid w:val="00B91612"/>
    <w:rsid w:val="00B923C4"/>
    <w:rsid w:val="00B930B3"/>
    <w:rsid w:val="00B9359E"/>
    <w:rsid w:val="00B94C73"/>
    <w:rsid w:val="00B9774F"/>
    <w:rsid w:val="00BA1484"/>
    <w:rsid w:val="00BA16A9"/>
    <w:rsid w:val="00BA32C1"/>
    <w:rsid w:val="00BA3AB4"/>
    <w:rsid w:val="00BA4D8F"/>
    <w:rsid w:val="00BA5553"/>
    <w:rsid w:val="00BA5C8C"/>
    <w:rsid w:val="00BB01D5"/>
    <w:rsid w:val="00BB067F"/>
    <w:rsid w:val="00BB0FC7"/>
    <w:rsid w:val="00BB2801"/>
    <w:rsid w:val="00BB30D3"/>
    <w:rsid w:val="00BB3D90"/>
    <w:rsid w:val="00BB4625"/>
    <w:rsid w:val="00BB4A5E"/>
    <w:rsid w:val="00BB5D66"/>
    <w:rsid w:val="00BB6E95"/>
    <w:rsid w:val="00BC2923"/>
    <w:rsid w:val="00BC34D6"/>
    <w:rsid w:val="00BC3B6B"/>
    <w:rsid w:val="00BC53D4"/>
    <w:rsid w:val="00BC601B"/>
    <w:rsid w:val="00BC6D5A"/>
    <w:rsid w:val="00BC7C23"/>
    <w:rsid w:val="00BC7EBA"/>
    <w:rsid w:val="00BD13F3"/>
    <w:rsid w:val="00BD2F50"/>
    <w:rsid w:val="00BD4152"/>
    <w:rsid w:val="00BE0B51"/>
    <w:rsid w:val="00BE0F0C"/>
    <w:rsid w:val="00BE0F93"/>
    <w:rsid w:val="00BE20D8"/>
    <w:rsid w:val="00BE24B0"/>
    <w:rsid w:val="00BE29A6"/>
    <w:rsid w:val="00BE7176"/>
    <w:rsid w:val="00BE7E0F"/>
    <w:rsid w:val="00BF38DD"/>
    <w:rsid w:val="00BF6CBB"/>
    <w:rsid w:val="00C000F3"/>
    <w:rsid w:val="00C01FDB"/>
    <w:rsid w:val="00C05D68"/>
    <w:rsid w:val="00C1012F"/>
    <w:rsid w:val="00C1096D"/>
    <w:rsid w:val="00C10FCF"/>
    <w:rsid w:val="00C11DB5"/>
    <w:rsid w:val="00C11DE5"/>
    <w:rsid w:val="00C13555"/>
    <w:rsid w:val="00C16F8E"/>
    <w:rsid w:val="00C24246"/>
    <w:rsid w:val="00C24463"/>
    <w:rsid w:val="00C26028"/>
    <w:rsid w:val="00C3001D"/>
    <w:rsid w:val="00C314E6"/>
    <w:rsid w:val="00C34D83"/>
    <w:rsid w:val="00C34EDA"/>
    <w:rsid w:val="00C36069"/>
    <w:rsid w:val="00C3609D"/>
    <w:rsid w:val="00C43B0E"/>
    <w:rsid w:val="00C47631"/>
    <w:rsid w:val="00C47B28"/>
    <w:rsid w:val="00C47C8A"/>
    <w:rsid w:val="00C50A4C"/>
    <w:rsid w:val="00C50DD7"/>
    <w:rsid w:val="00C52911"/>
    <w:rsid w:val="00C52E77"/>
    <w:rsid w:val="00C53AAB"/>
    <w:rsid w:val="00C53C03"/>
    <w:rsid w:val="00C55691"/>
    <w:rsid w:val="00C60184"/>
    <w:rsid w:val="00C616FC"/>
    <w:rsid w:val="00C6215F"/>
    <w:rsid w:val="00C62C29"/>
    <w:rsid w:val="00C65F21"/>
    <w:rsid w:val="00C66284"/>
    <w:rsid w:val="00C665AB"/>
    <w:rsid w:val="00C7215A"/>
    <w:rsid w:val="00C7218D"/>
    <w:rsid w:val="00C72DF2"/>
    <w:rsid w:val="00C730EF"/>
    <w:rsid w:val="00C76744"/>
    <w:rsid w:val="00C805DD"/>
    <w:rsid w:val="00C80AE3"/>
    <w:rsid w:val="00C80B67"/>
    <w:rsid w:val="00C83125"/>
    <w:rsid w:val="00C83FF2"/>
    <w:rsid w:val="00C85A9E"/>
    <w:rsid w:val="00C867E1"/>
    <w:rsid w:val="00C90601"/>
    <w:rsid w:val="00C91EE3"/>
    <w:rsid w:val="00C93713"/>
    <w:rsid w:val="00C96129"/>
    <w:rsid w:val="00C9797F"/>
    <w:rsid w:val="00CA016B"/>
    <w:rsid w:val="00CA0714"/>
    <w:rsid w:val="00CA0A0E"/>
    <w:rsid w:val="00CA42C7"/>
    <w:rsid w:val="00CA5354"/>
    <w:rsid w:val="00CA5C99"/>
    <w:rsid w:val="00CA70D7"/>
    <w:rsid w:val="00CA72F8"/>
    <w:rsid w:val="00CB1F3B"/>
    <w:rsid w:val="00CB4413"/>
    <w:rsid w:val="00CB4F1C"/>
    <w:rsid w:val="00CB6D6F"/>
    <w:rsid w:val="00CB7AA6"/>
    <w:rsid w:val="00CC1FBE"/>
    <w:rsid w:val="00CC3B46"/>
    <w:rsid w:val="00CC51FA"/>
    <w:rsid w:val="00CC5793"/>
    <w:rsid w:val="00CC6375"/>
    <w:rsid w:val="00CC6658"/>
    <w:rsid w:val="00CC6950"/>
    <w:rsid w:val="00CC72B3"/>
    <w:rsid w:val="00CD132C"/>
    <w:rsid w:val="00CD13AA"/>
    <w:rsid w:val="00CD3B20"/>
    <w:rsid w:val="00CD42D4"/>
    <w:rsid w:val="00CD52EB"/>
    <w:rsid w:val="00CD5342"/>
    <w:rsid w:val="00CE0835"/>
    <w:rsid w:val="00CE0B0C"/>
    <w:rsid w:val="00CE0C8E"/>
    <w:rsid w:val="00CE160D"/>
    <w:rsid w:val="00CE2353"/>
    <w:rsid w:val="00CE2D1A"/>
    <w:rsid w:val="00CE3805"/>
    <w:rsid w:val="00CE4568"/>
    <w:rsid w:val="00CE739A"/>
    <w:rsid w:val="00CE7BCD"/>
    <w:rsid w:val="00CF3206"/>
    <w:rsid w:val="00CF37D5"/>
    <w:rsid w:val="00CF6766"/>
    <w:rsid w:val="00CF6808"/>
    <w:rsid w:val="00D022C9"/>
    <w:rsid w:val="00D030D4"/>
    <w:rsid w:val="00D034F7"/>
    <w:rsid w:val="00D03D72"/>
    <w:rsid w:val="00D0416F"/>
    <w:rsid w:val="00D04227"/>
    <w:rsid w:val="00D059B8"/>
    <w:rsid w:val="00D06D0C"/>
    <w:rsid w:val="00D1191B"/>
    <w:rsid w:val="00D121BB"/>
    <w:rsid w:val="00D124CF"/>
    <w:rsid w:val="00D13486"/>
    <w:rsid w:val="00D1497C"/>
    <w:rsid w:val="00D16031"/>
    <w:rsid w:val="00D20BA8"/>
    <w:rsid w:val="00D21B32"/>
    <w:rsid w:val="00D23CB3"/>
    <w:rsid w:val="00D2458C"/>
    <w:rsid w:val="00D272ED"/>
    <w:rsid w:val="00D30D00"/>
    <w:rsid w:val="00D30F80"/>
    <w:rsid w:val="00D311B4"/>
    <w:rsid w:val="00D31319"/>
    <w:rsid w:val="00D327E4"/>
    <w:rsid w:val="00D336F2"/>
    <w:rsid w:val="00D33B37"/>
    <w:rsid w:val="00D345D8"/>
    <w:rsid w:val="00D34909"/>
    <w:rsid w:val="00D349CE"/>
    <w:rsid w:val="00D34E9B"/>
    <w:rsid w:val="00D35D7A"/>
    <w:rsid w:val="00D36310"/>
    <w:rsid w:val="00D3709E"/>
    <w:rsid w:val="00D37795"/>
    <w:rsid w:val="00D41734"/>
    <w:rsid w:val="00D42146"/>
    <w:rsid w:val="00D42416"/>
    <w:rsid w:val="00D43AC1"/>
    <w:rsid w:val="00D44833"/>
    <w:rsid w:val="00D448A4"/>
    <w:rsid w:val="00D45B46"/>
    <w:rsid w:val="00D46087"/>
    <w:rsid w:val="00D465BD"/>
    <w:rsid w:val="00D4739E"/>
    <w:rsid w:val="00D47EA7"/>
    <w:rsid w:val="00D52356"/>
    <w:rsid w:val="00D524BB"/>
    <w:rsid w:val="00D53DE4"/>
    <w:rsid w:val="00D60137"/>
    <w:rsid w:val="00D616DE"/>
    <w:rsid w:val="00D61777"/>
    <w:rsid w:val="00D6240D"/>
    <w:rsid w:val="00D62EAB"/>
    <w:rsid w:val="00D63713"/>
    <w:rsid w:val="00D6439E"/>
    <w:rsid w:val="00D64F0B"/>
    <w:rsid w:val="00D651C6"/>
    <w:rsid w:val="00D668FA"/>
    <w:rsid w:val="00D670DC"/>
    <w:rsid w:val="00D67B2F"/>
    <w:rsid w:val="00D71BD3"/>
    <w:rsid w:val="00D73E4A"/>
    <w:rsid w:val="00D75B39"/>
    <w:rsid w:val="00D80F01"/>
    <w:rsid w:val="00D81960"/>
    <w:rsid w:val="00D821D7"/>
    <w:rsid w:val="00D82335"/>
    <w:rsid w:val="00D82615"/>
    <w:rsid w:val="00D827F8"/>
    <w:rsid w:val="00D82B56"/>
    <w:rsid w:val="00D84548"/>
    <w:rsid w:val="00D84F82"/>
    <w:rsid w:val="00D902D2"/>
    <w:rsid w:val="00D90676"/>
    <w:rsid w:val="00D933BF"/>
    <w:rsid w:val="00D934A4"/>
    <w:rsid w:val="00D95D07"/>
    <w:rsid w:val="00D96269"/>
    <w:rsid w:val="00D96D30"/>
    <w:rsid w:val="00D97B38"/>
    <w:rsid w:val="00DA0DD8"/>
    <w:rsid w:val="00DA0FD7"/>
    <w:rsid w:val="00DA1532"/>
    <w:rsid w:val="00DA20D2"/>
    <w:rsid w:val="00DA2E0C"/>
    <w:rsid w:val="00DA33DD"/>
    <w:rsid w:val="00DA3A1B"/>
    <w:rsid w:val="00DA4367"/>
    <w:rsid w:val="00DA4BD6"/>
    <w:rsid w:val="00DA5C02"/>
    <w:rsid w:val="00DA742B"/>
    <w:rsid w:val="00DB00F1"/>
    <w:rsid w:val="00DB01C2"/>
    <w:rsid w:val="00DB07FD"/>
    <w:rsid w:val="00DB0A13"/>
    <w:rsid w:val="00DB0C76"/>
    <w:rsid w:val="00DB1E90"/>
    <w:rsid w:val="00DB1EF6"/>
    <w:rsid w:val="00DB204C"/>
    <w:rsid w:val="00DB4A23"/>
    <w:rsid w:val="00DB6753"/>
    <w:rsid w:val="00DB6973"/>
    <w:rsid w:val="00DC122C"/>
    <w:rsid w:val="00DC192D"/>
    <w:rsid w:val="00DC2A1A"/>
    <w:rsid w:val="00DC2FDC"/>
    <w:rsid w:val="00DC3A0F"/>
    <w:rsid w:val="00DC3CC3"/>
    <w:rsid w:val="00DC5405"/>
    <w:rsid w:val="00DC5AF7"/>
    <w:rsid w:val="00DC6B03"/>
    <w:rsid w:val="00DC7B2E"/>
    <w:rsid w:val="00DD0433"/>
    <w:rsid w:val="00DD2D3D"/>
    <w:rsid w:val="00DD465E"/>
    <w:rsid w:val="00DD5761"/>
    <w:rsid w:val="00DD58D4"/>
    <w:rsid w:val="00DD5E6F"/>
    <w:rsid w:val="00DD5F63"/>
    <w:rsid w:val="00DD6AD6"/>
    <w:rsid w:val="00DE0AC5"/>
    <w:rsid w:val="00DE21A0"/>
    <w:rsid w:val="00DE22B4"/>
    <w:rsid w:val="00DE4D75"/>
    <w:rsid w:val="00DE4F5C"/>
    <w:rsid w:val="00DE55E3"/>
    <w:rsid w:val="00DE5AFD"/>
    <w:rsid w:val="00DE5CEA"/>
    <w:rsid w:val="00DF1004"/>
    <w:rsid w:val="00DF20FE"/>
    <w:rsid w:val="00DF289E"/>
    <w:rsid w:val="00DF2A5F"/>
    <w:rsid w:val="00DF3474"/>
    <w:rsid w:val="00DF3AD3"/>
    <w:rsid w:val="00DF420C"/>
    <w:rsid w:val="00DF610D"/>
    <w:rsid w:val="00DF6C45"/>
    <w:rsid w:val="00DF77CC"/>
    <w:rsid w:val="00DF7C8E"/>
    <w:rsid w:val="00E0215E"/>
    <w:rsid w:val="00E023E9"/>
    <w:rsid w:val="00E024B0"/>
    <w:rsid w:val="00E0372F"/>
    <w:rsid w:val="00E04D09"/>
    <w:rsid w:val="00E056E5"/>
    <w:rsid w:val="00E066BB"/>
    <w:rsid w:val="00E06F17"/>
    <w:rsid w:val="00E07159"/>
    <w:rsid w:val="00E11EE8"/>
    <w:rsid w:val="00E133BE"/>
    <w:rsid w:val="00E165FA"/>
    <w:rsid w:val="00E23633"/>
    <w:rsid w:val="00E24565"/>
    <w:rsid w:val="00E2598F"/>
    <w:rsid w:val="00E25CC2"/>
    <w:rsid w:val="00E26981"/>
    <w:rsid w:val="00E306D2"/>
    <w:rsid w:val="00E32A76"/>
    <w:rsid w:val="00E3348F"/>
    <w:rsid w:val="00E33560"/>
    <w:rsid w:val="00E340F7"/>
    <w:rsid w:val="00E34767"/>
    <w:rsid w:val="00E3500B"/>
    <w:rsid w:val="00E37061"/>
    <w:rsid w:val="00E37C37"/>
    <w:rsid w:val="00E417E7"/>
    <w:rsid w:val="00E41A76"/>
    <w:rsid w:val="00E4346C"/>
    <w:rsid w:val="00E4389A"/>
    <w:rsid w:val="00E43F02"/>
    <w:rsid w:val="00E477BA"/>
    <w:rsid w:val="00E479FB"/>
    <w:rsid w:val="00E5183D"/>
    <w:rsid w:val="00E5244D"/>
    <w:rsid w:val="00E5270A"/>
    <w:rsid w:val="00E52F37"/>
    <w:rsid w:val="00E536C3"/>
    <w:rsid w:val="00E539F4"/>
    <w:rsid w:val="00E554C0"/>
    <w:rsid w:val="00E564EC"/>
    <w:rsid w:val="00E5692F"/>
    <w:rsid w:val="00E56AC2"/>
    <w:rsid w:val="00E5735A"/>
    <w:rsid w:val="00E60328"/>
    <w:rsid w:val="00E6047E"/>
    <w:rsid w:val="00E60634"/>
    <w:rsid w:val="00E63144"/>
    <w:rsid w:val="00E6415F"/>
    <w:rsid w:val="00E65546"/>
    <w:rsid w:val="00E65923"/>
    <w:rsid w:val="00E66416"/>
    <w:rsid w:val="00E67075"/>
    <w:rsid w:val="00E71D2C"/>
    <w:rsid w:val="00E725F4"/>
    <w:rsid w:val="00E7264C"/>
    <w:rsid w:val="00E752B1"/>
    <w:rsid w:val="00E754DA"/>
    <w:rsid w:val="00E802A3"/>
    <w:rsid w:val="00E80410"/>
    <w:rsid w:val="00E808C8"/>
    <w:rsid w:val="00E81F11"/>
    <w:rsid w:val="00E82674"/>
    <w:rsid w:val="00E830F4"/>
    <w:rsid w:val="00E83686"/>
    <w:rsid w:val="00E85275"/>
    <w:rsid w:val="00E85D3B"/>
    <w:rsid w:val="00E877AF"/>
    <w:rsid w:val="00E90A34"/>
    <w:rsid w:val="00E925F0"/>
    <w:rsid w:val="00E93A7E"/>
    <w:rsid w:val="00E96856"/>
    <w:rsid w:val="00E97DA8"/>
    <w:rsid w:val="00EA0388"/>
    <w:rsid w:val="00EA3F96"/>
    <w:rsid w:val="00EA593B"/>
    <w:rsid w:val="00EA7213"/>
    <w:rsid w:val="00EA78C1"/>
    <w:rsid w:val="00EB004E"/>
    <w:rsid w:val="00EB2078"/>
    <w:rsid w:val="00EB314C"/>
    <w:rsid w:val="00EB31AD"/>
    <w:rsid w:val="00EB408E"/>
    <w:rsid w:val="00EB42E0"/>
    <w:rsid w:val="00EB46DD"/>
    <w:rsid w:val="00EB4B2B"/>
    <w:rsid w:val="00EB61CB"/>
    <w:rsid w:val="00EB61E4"/>
    <w:rsid w:val="00EC35BC"/>
    <w:rsid w:val="00EC6B47"/>
    <w:rsid w:val="00EC7835"/>
    <w:rsid w:val="00EC7DDA"/>
    <w:rsid w:val="00EC7E69"/>
    <w:rsid w:val="00ED0346"/>
    <w:rsid w:val="00ED2487"/>
    <w:rsid w:val="00ED2BE3"/>
    <w:rsid w:val="00ED68DB"/>
    <w:rsid w:val="00EE04E4"/>
    <w:rsid w:val="00EE079D"/>
    <w:rsid w:val="00EE0E7F"/>
    <w:rsid w:val="00EE131C"/>
    <w:rsid w:val="00EE1A85"/>
    <w:rsid w:val="00EE2527"/>
    <w:rsid w:val="00EE3083"/>
    <w:rsid w:val="00EE4B1F"/>
    <w:rsid w:val="00EE5909"/>
    <w:rsid w:val="00EE59A7"/>
    <w:rsid w:val="00EE5FB9"/>
    <w:rsid w:val="00EE73BC"/>
    <w:rsid w:val="00EF5A20"/>
    <w:rsid w:val="00EF5F47"/>
    <w:rsid w:val="00EF713B"/>
    <w:rsid w:val="00EF7AC7"/>
    <w:rsid w:val="00F0290F"/>
    <w:rsid w:val="00F05498"/>
    <w:rsid w:val="00F0590F"/>
    <w:rsid w:val="00F07133"/>
    <w:rsid w:val="00F07FE4"/>
    <w:rsid w:val="00F11867"/>
    <w:rsid w:val="00F11EA7"/>
    <w:rsid w:val="00F12D7C"/>
    <w:rsid w:val="00F12EF2"/>
    <w:rsid w:val="00F15C5E"/>
    <w:rsid w:val="00F16054"/>
    <w:rsid w:val="00F177FF"/>
    <w:rsid w:val="00F178EF"/>
    <w:rsid w:val="00F17BF6"/>
    <w:rsid w:val="00F20DE0"/>
    <w:rsid w:val="00F20FB0"/>
    <w:rsid w:val="00F2349A"/>
    <w:rsid w:val="00F237F4"/>
    <w:rsid w:val="00F24F7C"/>
    <w:rsid w:val="00F24FED"/>
    <w:rsid w:val="00F2696E"/>
    <w:rsid w:val="00F26F0A"/>
    <w:rsid w:val="00F27086"/>
    <w:rsid w:val="00F32369"/>
    <w:rsid w:val="00F341B2"/>
    <w:rsid w:val="00F347A5"/>
    <w:rsid w:val="00F35139"/>
    <w:rsid w:val="00F35FF9"/>
    <w:rsid w:val="00F36213"/>
    <w:rsid w:val="00F36421"/>
    <w:rsid w:val="00F36428"/>
    <w:rsid w:val="00F40B05"/>
    <w:rsid w:val="00F4114B"/>
    <w:rsid w:val="00F41B1C"/>
    <w:rsid w:val="00F423A9"/>
    <w:rsid w:val="00F4705C"/>
    <w:rsid w:val="00F47DEC"/>
    <w:rsid w:val="00F503B8"/>
    <w:rsid w:val="00F505A8"/>
    <w:rsid w:val="00F5113D"/>
    <w:rsid w:val="00F53641"/>
    <w:rsid w:val="00F54AD7"/>
    <w:rsid w:val="00F553CB"/>
    <w:rsid w:val="00F55717"/>
    <w:rsid w:val="00F5639C"/>
    <w:rsid w:val="00F5759C"/>
    <w:rsid w:val="00F6003B"/>
    <w:rsid w:val="00F602F8"/>
    <w:rsid w:val="00F60393"/>
    <w:rsid w:val="00F6041A"/>
    <w:rsid w:val="00F61205"/>
    <w:rsid w:val="00F62AEB"/>
    <w:rsid w:val="00F62E16"/>
    <w:rsid w:val="00F63CE4"/>
    <w:rsid w:val="00F64099"/>
    <w:rsid w:val="00F65010"/>
    <w:rsid w:val="00F7064E"/>
    <w:rsid w:val="00F71B33"/>
    <w:rsid w:val="00F71FC2"/>
    <w:rsid w:val="00F72E73"/>
    <w:rsid w:val="00F74447"/>
    <w:rsid w:val="00F758BC"/>
    <w:rsid w:val="00F77ABA"/>
    <w:rsid w:val="00F77FE5"/>
    <w:rsid w:val="00F827A6"/>
    <w:rsid w:val="00F85A07"/>
    <w:rsid w:val="00F877BA"/>
    <w:rsid w:val="00F87C01"/>
    <w:rsid w:val="00F87D99"/>
    <w:rsid w:val="00F9066D"/>
    <w:rsid w:val="00F907B1"/>
    <w:rsid w:val="00F9275C"/>
    <w:rsid w:val="00F927B5"/>
    <w:rsid w:val="00F93443"/>
    <w:rsid w:val="00F9354B"/>
    <w:rsid w:val="00F93E5E"/>
    <w:rsid w:val="00F95418"/>
    <w:rsid w:val="00F95DD9"/>
    <w:rsid w:val="00F974FD"/>
    <w:rsid w:val="00FA0420"/>
    <w:rsid w:val="00FA58DE"/>
    <w:rsid w:val="00FA5D7F"/>
    <w:rsid w:val="00FA5E11"/>
    <w:rsid w:val="00FA69C8"/>
    <w:rsid w:val="00FB054B"/>
    <w:rsid w:val="00FB2360"/>
    <w:rsid w:val="00FB50A9"/>
    <w:rsid w:val="00FB65C5"/>
    <w:rsid w:val="00FB78E0"/>
    <w:rsid w:val="00FC1EA5"/>
    <w:rsid w:val="00FC2F89"/>
    <w:rsid w:val="00FC7791"/>
    <w:rsid w:val="00FC7D88"/>
    <w:rsid w:val="00FD00A4"/>
    <w:rsid w:val="00FD0B99"/>
    <w:rsid w:val="00FD34EB"/>
    <w:rsid w:val="00FD38A0"/>
    <w:rsid w:val="00FD4237"/>
    <w:rsid w:val="00FD50FF"/>
    <w:rsid w:val="00FD561D"/>
    <w:rsid w:val="00FD788E"/>
    <w:rsid w:val="00FE07B7"/>
    <w:rsid w:val="00FE172A"/>
    <w:rsid w:val="00FE2433"/>
    <w:rsid w:val="00FE2707"/>
    <w:rsid w:val="00FE3D1C"/>
    <w:rsid w:val="00FF0D3F"/>
    <w:rsid w:val="00FF1F8C"/>
    <w:rsid w:val="00FF37A5"/>
    <w:rsid w:val="00FF40CC"/>
    <w:rsid w:val="00FF4C2D"/>
    <w:rsid w:val="00FF5262"/>
    <w:rsid w:val="00FF559D"/>
    <w:rsid w:val="00FF60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1C9EF3"/>
  <w15:docId w15:val="{6327F6D1-8011-2A4F-8B6F-7E1831153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55AF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link w:val="Heading1Char"/>
    <w:autoRedefine/>
    <w:uiPriority w:val="9"/>
    <w:qFormat/>
    <w:rsid w:val="008A0F82"/>
    <w:pPr>
      <w:numPr>
        <w:numId w:val="41"/>
      </w:numPr>
      <w:autoSpaceDE/>
      <w:autoSpaceDN/>
      <w:spacing w:before="100" w:beforeAutospacing="1" w:after="100" w:afterAutospacing="1" w:line="360" w:lineRule="auto"/>
      <w:outlineLvl w:val="0"/>
    </w:pPr>
    <w:rPr>
      <w:bC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1AFD"/>
    <w:pPr>
      <w:keepNext/>
      <w:keepLines/>
      <w:numPr>
        <w:ilvl w:val="1"/>
        <w:numId w:val="13"/>
      </w:numPr>
      <w:spacing w:before="240" w:after="240"/>
      <w:ind w:left="0" w:firstLine="0"/>
      <w:outlineLvl w:val="1"/>
    </w:pPr>
    <w:rPr>
      <w:rFonts w:eastAsiaTheme="majorEastAsia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1AFD"/>
    <w:pPr>
      <w:keepNext/>
      <w:keepLines/>
      <w:numPr>
        <w:ilvl w:val="2"/>
        <w:numId w:val="13"/>
      </w:numPr>
      <w:spacing w:before="240" w:after="240"/>
      <w:ind w:left="2430"/>
      <w:outlineLvl w:val="2"/>
    </w:pPr>
    <w:rPr>
      <w:rFonts w:eastAsiaTheme="majorEastAsia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1191B"/>
    <w:pPr>
      <w:keepNext/>
      <w:keepLines/>
      <w:numPr>
        <w:ilvl w:val="3"/>
        <w:numId w:val="13"/>
      </w:numPr>
      <w:spacing w:before="240" w:after="240"/>
      <w:ind w:left="2484"/>
      <w:outlineLvl w:val="3"/>
    </w:pPr>
    <w:rPr>
      <w:rFonts w:asciiTheme="majorBidi" w:eastAsiaTheme="majorEastAsia" w:hAnsiTheme="majorBidi" w:cstheme="majorBidi"/>
      <w:b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B2BFF"/>
    <w:pPr>
      <w:keepNext/>
      <w:keepLines/>
      <w:numPr>
        <w:ilvl w:val="4"/>
        <w:numId w:val="13"/>
      </w:numPr>
      <w:spacing w:before="120" w:after="120"/>
      <w:outlineLvl w:val="4"/>
    </w:pPr>
    <w:rPr>
      <w:rFonts w:eastAsiaTheme="majorEastAsia" w:cstheme="majorBidi"/>
      <w:b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7936"/>
    <w:pPr>
      <w:keepNext/>
      <w:keepLines/>
      <w:numPr>
        <w:ilvl w:val="5"/>
        <w:numId w:val="13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7936"/>
    <w:pPr>
      <w:keepNext/>
      <w:keepLines/>
      <w:numPr>
        <w:ilvl w:val="6"/>
        <w:numId w:val="13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7936"/>
    <w:pPr>
      <w:keepNext/>
      <w:keepLines/>
      <w:numPr>
        <w:ilvl w:val="7"/>
        <w:numId w:val="1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7936"/>
    <w:pPr>
      <w:keepNext/>
      <w:keepLines/>
      <w:numPr>
        <w:ilvl w:val="8"/>
        <w:numId w:val="1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0F82"/>
    <w:rPr>
      <w:rFonts w:ascii="Times New Roman" w:eastAsia="Times New Roman" w:hAnsi="Times New Roman" w:cs="Times New Roman"/>
      <w:bCs/>
      <w:sz w:val="36"/>
      <w:szCs w:val="36"/>
    </w:rPr>
  </w:style>
  <w:style w:type="character" w:customStyle="1" w:styleId="Heading5Char">
    <w:name w:val="Heading 5 Char"/>
    <w:basedOn w:val="DefaultParagraphFont"/>
    <w:link w:val="Heading5"/>
    <w:uiPriority w:val="9"/>
    <w:rsid w:val="005B2BFF"/>
    <w:rPr>
      <w:rFonts w:ascii="Times New Roman" w:eastAsiaTheme="majorEastAsia" w:hAnsi="Times New Roman" w:cstheme="majorBidi"/>
      <w:b/>
      <w:sz w:val="24"/>
      <w:szCs w:val="20"/>
    </w:rPr>
  </w:style>
  <w:style w:type="character" w:styleId="Emphasis">
    <w:name w:val="Emphasis"/>
    <w:basedOn w:val="DefaultParagraphFont"/>
    <w:uiPriority w:val="20"/>
    <w:qFormat/>
    <w:rsid w:val="00584778"/>
    <w:rPr>
      <w:i/>
      <w:iCs/>
    </w:rPr>
  </w:style>
  <w:style w:type="paragraph" w:styleId="NormalWeb">
    <w:name w:val="Normal (Web)"/>
    <w:basedOn w:val="Normal"/>
    <w:uiPriority w:val="99"/>
    <w:unhideWhenUsed/>
    <w:rsid w:val="00584778"/>
    <w:pPr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584778"/>
    <w:rPr>
      <w:b/>
      <w:bCs/>
    </w:rPr>
  </w:style>
  <w:style w:type="character" w:styleId="Hyperlink">
    <w:name w:val="Hyperlink"/>
    <w:basedOn w:val="DefaultParagraphFont"/>
    <w:uiPriority w:val="99"/>
    <w:unhideWhenUsed/>
    <w:rsid w:val="00584778"/>
    <w:rPr>
      <w:color w:val="0000FF"/>
      <w:u w:val="single"/>
    </w:rPr>
  </w:style>
  <w:style w:type="character" w:customStyle="1" w:styleId="looklikelink">
    <w:name w:val="looklikelink"/>
    <w:basedOn w:val="DefaultParagraphFont"/>
    <w:rsid w:val="00584778"/>
  </w:style>
  <w:style w:type="paragraph" w:styleId="ListParagraph">
    <w:name w:val="List Paragraph"/>
    <w:basedOn w:val="Normal"/>
    <w:link w:val="ListParagraphChar"/>
    <w:uiPriority w:val="34"/>
    <w:qFormat/>
    <w:rsid w:val="00DD2D3D"/>
    <w:pPr>
      <w:autoSpaceDE/>
      <w:autoSpaceDN/>
      <w:ind w:left="720"/>
      <w:contextualSpacing/>
    </w:pPr>
    <w:rPr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934A4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49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4909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163EF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F27086"/>
    <w:rPr>
      <w:i/>
      <w:iCs/>
      <w:color w:val="808080" w:themeColor="text1" w:themeTint="7F"/>
    </w:rPr>
  </w:style>
  <w:style w:type="paragraph" w:customStyle="1" w:styleId="Affiliation">
    <w:name w:val="Affiliation"/>
    <w:basedOn w:val="Normal"/>
    <w:rsid w:val="003A1E76"/>
    <w:pPr>
      <w:autoSpaceDE/>
      <w:autoSpaceDN/>
      <w:jc w:val="center"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AB414A"/>
    <w:pPr>
      <w:tabs>
        <w:tab w:val="center" w:pos="4513"/>
        <w:tab w:val="right" w:pos="9026"/>
      </w:tabs>
      <w:autoSpaceDE/>
      <w:autoSpaceDN/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AB414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AB414A"/>
    <w:pPr>
      <w:tabs>
        <w:tab w:val="center" w:pos="4513"/>
        <w:tab w:val="right" w:pos="9026"/>
      </w:tabs>
      <w:autoSpaceDE/>
      <w:autoSpaceDN/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AB414A"/>
    <w:rPr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342CB"/>
    <w:rPr>
      <w:color w:val="800080" w:themeColor="followedHyperlink"/>
      <w:u w:val="single"/>
    </w:rPr>
  </w:style>
  <w:style w:type="paragraph" w:styleId="Index1">
    <w:name w:val="index 1"/>
    <w:basedOn w:val="Default"/>
    <w:next w:val="Default"/>
    <w:uiPriority w:val="99"/>
    <w:rsid w:val="0099701A"/>
    <w:rPr>
      <w:rFonts w:ascii="Arial" w:hAnsi="Arial" w:cs="Arial"/>
      <w:color w:val="auto"/>
    </w:rPr>
  </w:style>
  <w:style w:type="paragraph" w:styleId="Caption">
    <w:name w:val="caption"/>
    <w:basedOn w:val="Default"/>
    <w:next w:val="Default"/>
    <w:uiPriority w:val="99"/>
    <w:qFormat/>
    <w:rsid w:val="0099701A"/>
    <w:rPr>
      <w:rFonts w:ascii="Arial" w:hAnsi="Arial" w:cs="Arial"/>
      <w:color w:val="auto"/>
    </w:rPr>
  </w:style>
  <w:style w:type="table" w:styleId="TableGrid">
    <w:name w:val="Table Grid"/>
    <w:basedOn w:val="TableNormal"/>
    <w:uiPriority w:val="39"/>
    <w:rsid w:val="00D23CB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D934A4"/>
  </w:style>
  <w:style w:type="character" w:customStyle="1" w:styleId="longtext">
    <w:name w:val="long_text"/>
    <w:basedOn w:val="DefaultParagraphFont"/>
    <w:rsid w:val="00A25093"/>
  </w:style>
  <w:style w:type="character" w:customStyle="1" w:styleId="shorttext">
    <w:name w:val="short_text"/>
    <w:basedOn w:val="DefaultParagraphFont"/>
    <w:rsid w:val="00000E7B"/>
  </w:style>
  <w:style w:type="table" w:styleId="LightGrid-Accent2">
    <w:name w:val="Light Grid Accent 2"/>
    <w:basedOn w:val="TableNormal"/>
    <w:uiPriority w:val="62"/>
    <w:rsid w:val="00A053EA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521AFD"/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D1191B"/>
    <w:rPr>
      <w:rFonts w:asciiTheme="majorBidi" w:eastAsiaTheme="majorEastAsia" w:hAnsiTheme="majorBidi" w:cstheme="majorBidi"/>
      <w:b/>
      <w:bCs/>
      <w:iCs/>
      <w:sz w:val="24"/>
      <w:szCs w:val="20"/>
    </w:rPr>
  </w:style>
  <w:style w:type="paragraph" w:styleId="BodyText">
    <w:name w:val="Body Text"/>
    <w:basedOn w:val="Normal"/>
    <w:link w:val="BodyTextChar"/>
    <w:semiHidden/>
    <w:rsid w:val="00E752B1"/>
    <w:pPr>
      <w:autoSpaceDE/>
      <w:autoSpaceDN/>
      <w:jc w:val="both"/>
    </w:pPr>
    <w:rPr>
      <w:sz w:val="24"/>
    </w:rPr>
  </w:style>
  <w:style w:type="character" w:customStyle="1" w:styleId="BodyTextChar">
    <w:name w:val="Body Text Char"/>
    <w:basedOn w:val="DefaultParagraphFont"/>
    <w:link w:val="BodyText"/>
    <w:semiHidden/>
    <w:rsid w:val="00E752B1"/>
    <w:rPr>
      <w:rFonts w:ascii="Times New Roman" w:eastAsia="Times New Roman" w:hAnsi="Times New Roman" w:cs="Times New Roman"/>
      <w:sz w:val="24"/>
      <w:szCs w:val="20"/>
    </w:rPr>
  </w:style>
  <w:style w:type="paragraph" w:styleId="BodyTextIndent">
    <w:name w:val="Body Text Indent"/>
    <w:basedOn w:val="Normal"/>
    <w:link w:val="BodyTextIndentChar"/>
    <w:semiHidden/>
    <w:rsid w:val="00E752B1"/>
    <w:pPr>
      <w:autoSpaceDE/>
      <w:autoSpaceDN/>
      <w:ind w:firstLine="720"/>
      <w:jc w:val="both"/>
    </w:pPr>
    <w:rPr>
      <w:sz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E752B1"/>
    <w:rPr>
      <w:rFonts w:ascii="Times New Roman" w:eastAsia="Times New Roman" w:hAnsi="Times New Roman" w:cs="Times New Roman"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8E1922"/>
    <w:rPr>
      <w:color w:val="808080"/>
    </w:rPr>
  </w:style>
  <w:style w:type="paragraph" w:styleId="EndnoteText">
    <w:name w:val="endnote text"/>
    <w:basedOn w:val="Normal"/>
    <w:link w:val="EndnoteTextChar"/>
    <w:uiPriority w:val="99"/>
    <w:unhideWhenUsed/>
    <w:rsid w:val="008E1922"/>
    <w:pPr>
      <w:autoSpaceDE/>
      <w:autoSpaceDN/>
    </w:pPr>
    <w:rPr>
      <w:rFonts w:asciiTheme="minorHAnsi" w:eastAsiaTheme="minorEastAsia" w:hAnsiTheme="minorHAnsi" w:cstheme="minorBidi"/>
    </w:rPr>
  </w:style>
  <w:style w:type="character" w:customStyle="1" w:styleId="EndnoteTextChar">
    <w:name w:val="Endnote Text Char"/>
    <w:basedOn w:val="DefaultParagraphFont"/>
    <w:link w:val="EndnoteText"/>
    <w:uiPriority w:val="99"/>
    <w:rsid w:val="008E1922"/>
    <w:rPr>
      <w:rFonts w:eastAsiaTheme="minorEastAsi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E192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1922"/>
    <w:pPr>
      <w:autoSpaceDE/>
      <w:autoSpaceDN/>
    </w:pPr>
    <w:rPr>
      <w:rFonts w:asciiTheme="minorHAnsi" w:eastAsiaTheme="minorEastAsia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1922"/>
    <w:rPr>
      <w:rFonts w:eastAsiaTheme="min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1922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521AFD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7936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793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793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793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3793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3793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MTEquationSection">
    <w:name w:val="MTEquationSection"/>
    <w:basedOn w:val="DefaultParagraphFont"/>
    <w:rsid w:val="00DC3A0F"/>
    <w:rPr>
      <w:vanish/>
      <w:color w:val="FF0000"/>
      <w:sz w:val="52"/>
      <w:szCs w:val="52"/>
    </w:rPr>
  </w:style>
  <w:style w:type="paragraph" w:customStyle="1" w:styleId="MTDisplayEquation">
    <w:name w:val="MTDisplayEquation"/>
    <w:basedOn w:val="Normal"/>
    <w:next w:val="Normal"/>
    <w:link w:val="MTDisplayEquationChar"/>
    <w:rsid w:val="00DC3A0F"/>
    <w:pPr>
      <w:tabs>
        <w:tab w:val="center" w:pos="4680"/>
        <w:tab w:val="right" w:pos="9360"/>
      </w:tabs>
      <w:adjustRightInd w:val="0"/>
      <w:spacing w:line="360" w:lineRule="auto"/>
      <w:jc w:val="both"/>
    </w:pPr>
    <w:rPr>
      <w:sz w:val="24"/>
      <w:szCs w:val="24"/>
    </w:rPr>
  </w:style>
  <w:style w:type="character" w:customStyle="1" w:styleId="MTDisplayEquationChar">
    <w:name w:val="MTDisplayEquation Char"/>
    <w:basedOn w:val="DefaultParagraphFont"/>
    <w:link w:val="MTDisplayEquation"/>
    <w:rsid w:val="00DC3A0F"/>
    <w:rPr>
      <w:rFonts w:ascii="Times New Roman" w:eastAsia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9B2E99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0619E6"/>
    <w:pPr>
      <w:tabs>
        <w:tab w:val="right" w:leader="dot" w:pos="9350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9B2E9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B2E99"/>
    <w:pPr>
      <w:spacing w:after="100"/>
      <w:ind w:left="400"/>
    </w:pPr>
  </w:style>
  <w:style w:type="table" w:customStyle="1" w:styleId="MTEBNumberedEquation">
    <w:name w:val="MTEBNumberedEquation"/>
    <w:basedOn w:val="TableNormal"/>
    <w:rsid w:val="00091C6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CellSpacing w:w="0" w:type="dxa"/>
    </w:tblPr>
    <w:trPr>
      <w:cantSplit/>
      <w:tblCellSpacing w:w="0" w:type="dxa"/>
    </w:trPr>
    <w:tcPr>
      <w:shd w:val="clear" w:color="auto" w:fill="auto"/>
      <w:tcMar>
        <w:top w:w="0" w:type="dxa"/>
        <w:left w:w="0" w:type="dxa"/>
        <w:bottom w:w="0" w:type="dxa"/>
        <w:right w:w="0" w:type="dxa"/>
      </w:tcMar>
    </w:tcPr>
  </w:style>
  <w:style w:type="character" w:customStyle="1" w:styleId="apple-converted-space">
    <w:name w:val="apple-converted-space"/>
    <w:basedOn w:val="DefaultParagraphFont"/>
    <w:rsid w:val="00696A11"/>
  </w:style>
  <w:style w:type="paragraph" w:styleId="TableofFigures">
    <w:name w:val="table of figures"/>
    <w:basedOn w:val="Normal"/>
    <w:next w:val="Normal"/>
    <w:uiPriority w:val="99"/>
    <w:unhideWhenUsed/>
    <w:rsid w:val="008774BD"/>
  </w:style>
  <w:style w:type="character" w:customStyle="1" w:styleId="nlmstring-name">
    <w:name w:val="nlm_string-name"/>
    <w:basedOn w:val="DefaultParagraphFont"/>
    <w:rsid w:val="003E0891"/>
  </w:style>
  <w:style w:type="character" w:customStyle="1" w:styleId="nlmx">
    <w:name w:val="nlm_x"/>
    <w:basedOn w:val="DefaultParagraphFont"/>
    <w:rsid w:val="003E0891"/>
  </w:style>
  <w:style w:type="paragraph" w:styleId="NoSpacing">
    <w:name w:val="No Spacing"/>
    <w:uiPriority w:val="1"/>
    <w:qFormat/>
    <w:rsid w:val="0018656C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7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5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61054">
          <w:marLeft w:val="57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23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4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45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3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9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1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15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82597">
          <w:marLeft w:val="125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32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735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584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755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439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839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260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6986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363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66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275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50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69553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56768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23157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55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7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7079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52882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94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4333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12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4770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350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53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525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19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276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25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86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2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9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1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8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 Download" ma:contentTypeID="0x0101000EF37CD12D91FA40B74507EB466C1ACC00E4981699588C30409F3C2501767882B6" ma:contentTypeVersion="9" ma:contentTypeDescription="" ma:contentTypeScope="" ma:versionID="e9723d5fccbd580975cd7a49fc9a9323">
  <xsd:schema xmlns:xsd="http://www.w3.org/2001/XMLSchema" xmlns:xs="http://www.w3.org/2001/XMLSchema" xmlns:p="http://schemas.microsoft.com/office/2006/metadata/properties" xmlns:ns2="b0896f71-3634-4565-8128-30a6d97ea2a8" targetNamespace="http://schemas.microsoft.com/office/2006/metadata/properties" ma:root="true" ma:fieldsID="76074e4bc73f4398ebdb13b65af3f037" ns2:_="">
    <xsd:import namespace="b0896f71-3634-4565-8128-30a6d97ea2a8"/>
    <xsd:element name="properties">
      <xsd:complexType>
        <xsd:sequence>
          <xsd:element name="documentManagement">
            <xsd:complexType>
              <xsd:all>
                <xsd:element ref="ns2:Download_x0020_Category" minOccurs="0"/>
                <xsd:element ref="ns2:Download_x0020_Category_x003a_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896f71-3634-4565-8128-30a6d97ea2a8" elementFormDefault="qualified">
    <xsd:import namespace="http://schemas.microsoft.com/office/2006/documentManagement/types"/>
    <xsd:import namespace="http://schemas.microsoft.com/office/infopath/2007/PartnerControls"/>
    <xsd:element name="Download_x0020_Category" ma:index="8" nillable="true" ma:displayName="Download Category" ma:list="{cca52b79-6e89-4dee-a19b-ade316b7c4ec}" ma:internalName="Download_x0020_Category" ma:showField="Title">
      <xsd:simpleType>
        <xsd:restriction base="dms:Lookup"/>
      </xsd:simpleType>
    </xsd:element>
    <xsd:element name="Download_x0020_Category_x003a_ID" ma:index="9" nillable="true" ma:displayName="Download Category:ID" ma:list="{cca52b79-6e89-4dee-a19b-ade316b7c4ec}" ma:internalName="Download_x0020_Category_x003a_ID" ma:readOnly="true" ma:showField="ID" ma:web="ab4987e3-297a-4ccd-aedc-1909da8aaa8f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wnload_x0020_Category xmlns="b0896f71-3634-4565-8128-30a6d97ea2a8">20</Download_x0020_Category>
  </documentManagement>
</p:properties>
</file>

<file path=customXml/itemProps1.xml><?xml version="1.0" encoding="utf-8"?>
<ds:datastoreItem xmlns:ds="http://schemas.openxmlformats.org/officeDocument/2006/customXml" ds:itemID="{043A1CDC-8568-4C39-A82F-83DACB47BC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AAAAA4-14FC-454D-B673-B0F8A88D88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896f71-3634-4565-8128-30a6d97ea2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2F7733-D0DE-9744-A869-12B01FF8A86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22874A2-DED2-4E5E-996D-48C7A12A3878}">
  <ds:schemaRefs>
    <ds:schemaRef ds:uri="http://schemas.microsoft.com/office/2006/metadata/properties"/>
    <ds:schemaRef ds:uri="http://schemas.microsoft.com/office/infopath/2007/PartnerControls"/>
    <ds:schemaRef ds:uri="b0896f71-3634-4565-8128-30a6d97ea2a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348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Thesis Template</vt:lpstr>
    </vt:vector>
  </TitlesOfParts>
  <Company>Microsoft</Company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Thesis Template</dc:title>
  <dc:creator>Microsoft</dc:creator>
  <cp:lastModifiedBy>Masood Ur Rehman</cp:lastModifiedBy>
  <cp:revision>45</cp:revision>
  <cp:lastPrinted>2017-01-17T06:20:00Z</cp:lastPrinted>
  <dcterms:created xsi:type="dcterms:W3CDTF">2017-01-09T05:49:00Z</dcterms:created>
  <dcterms:modified xsi:type="dcterms:W3CDTF">2023-02-07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C1.#E1)</vt:lpwstr>
  </property>
  <property fmtid="{D5CDD505-2E9C-101B-9397-08002B2CF9AE}" pid="5" name="ContentTypeId">
    <vt:lpwstr>0x0101000EF37CD12D91FA40B74507EB466C1ACC00E4981699588C30409F3C2501767882B6</vt:lpwstr>
  </property>
</Properties>
</file>